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F02" w:rsidRPr="001229AF" w:rsidRDefault="00A43DE9" w:rsidP="00A62AE1">
      <w:pPr>
        <w:pStyle w:val="Normal1"/>
        <w:rPr>
          <w:noProof/>
          <w:color w:val="auto"/>
        </w:rPr>
      </w:pPr>
      <w:r w:rsidRPr="001229AF">
        <w:rPr>
          <w:rFonts w:ascii="Times New Roman" w:eastAsia="Calibri" w:hAnsi="Times New Roman" w:cs="Times New Roman"/>
          <w:bCs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072791" wp14:editId="41C04467">
                <wp:simplePos x="0" y="0"/>
                <wp:positionH relativeFrom="column">
                  <wp:posOffset>1038225</wp:posOffset>
                </wp:positionH>
                <wp:positionV relativeFrom="paragraph">
                  <wp:posOffset>9525</wp:posOffset>
                </wp:positionV>
                <wp:extent cx="5638800" cy="1219200"/>
                <wp:effectExtent l="0" t="0" r="19050" b="19050"/>
                <wp:wrapNone/>
                <wp:docPr id="3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8800" cy="1219200"/>
                        </a:xfrm>
                        <a:prstGeom prst="rect">
                          <a:avLst/>
                        </a:prstGeom>
                        <a:solidFill>
                          <a:sysClr val="windowText" lastClr="000000">
                            <a:lumMod val="65000"/>
                            <a:lumOff val="35000"/>
                          </a:sys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3DE9" w:rsidRDefault="00A43DE9" w:rsidP="00A43DE9">
                            <w:pPr>
                              <w:rPr>
                                <w:rFonts w:ascii="Copperplate Gothic Bold" w:hAnsi="Copperplate Gothic Bold"/>
                                <w:b/>
                                <w:color w:val="FFFFF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pperplate Gothic Bold" w:hAnsi="Copperplate Gothic Bold"/>
                                <w:b/>
                                <w:color w:val="FFFFFF"/>
                                <w:sz w:val="28"/>
                                <w:szCs w:val="28"/>
                              </w:rPr>
                              <w:t>Waubun – Ogema – White Earth Community Schools</w:t>
                            </w:r>
                          </w:p>
                          <w:p w:rsidR="00A43DE9" w:rsidRDefault="00A43DE9" w:rsidP="00A43DE9">
                            <w:pPr>
                              <w:rPr>
                                <w:rFonts w:ascii="Copperplate Gothic Bold" w:hAnsi="Copperplate Gothic Bold"/>
                                <w:i/>
                                <w:color w:val="FFFFFF"/>
                              </w:rPr>
                            </w:pPr>
                            <w:r>
                              <w:rPr>
                                <w:rFonts w:ascii="Copperplate Gothic Bold" w:hAnsi="Copperplate Gothic Bold"/>
                                <w:b/>
                                <w:i/>
                                <w:color w:val="FFFFFF"/>
                              </w:rPr>
                              <w:t xml:space="preserve">                              </w:t>
                            </w:r>
                            <w:r>
                              <w:rPr>
                                <w:rFonts w:ascii="Copperplate Gothic Bold" w:hAnsi="Copperplate Gothic Bold"/>
                                <w:i/>
                                <w:color w:val="FFFFFF"/>
                              </w:rPr>
                              <w:t>“Always striving for excellence”</w:t>
                            </w:r>
                          </w:p>
                          <w:p w:rsidR="00A43DE9" w:rsidRDefault="00A43DE9" w:rsidP="00A43DE9">
                            <w:pPr>
                              <w:rPr>
                                <w:rFonts w:ascii="Copperplate Gothic Bold" w:hAnsi="Copperplate Gothic Bold"/>
                                <w:color w:val="FFFFFF"/>
                                <w:sz w:val="18"/>
                                <w:szCs w:val="18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rPr>
                                    <w:rFonts w:ascii="Copperplate Gothic Bold" w:hAnsi="Copperplate Gothic Bold"/>
                                    <w:color w:val="FFFFFF"/>
                                    <w:sz w:val="18"/>
                                    <w:szCs w:val="18"/>
                                  </w:rPr>
                                  <w:t>Independent</w:t>
                                </w:r>
                              </w:smartTag>
                              <w:r>
                                <w:rPr>
                                  <w:rFonts w:ascii="Copperplate Gothic Bold" w:hAnsi="Copperplate Gothic Bold"/>
                                  <w:color w:val="FFFFFF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rPr>
                                    <w:rFonts w:ascii="Copperplate Gothic Bold" w:hAnsi="Copperplate Gothic Bold"/>
                                    <w:color w:val="FFFFFF"/>
                                    <w:sz w:val="18"/>
                                    <w:szCs w:val="18"/>
                                  </w:rPr>
                                  <w:t>School District</w:t>
                                </w:r>
                              </w:smartTag>
                            </w:smartTag>
                            <w:r>
                              <w:rPr>
                                <w:rFonts w:ascii="Copperplate Gothic Bold" w:hAnsi="Copperplate Gothic Bold"/>
                                <w:color w:val="FFFFFF"/>
                                <w:sz w:val="18"/>
                                <w:szCs w:val="18"/>
                              </w:rPr>
                              <w:t xml:space="preserve"> #435              1013 Third Street               </w:t>
                            </w:r>
                            <w:smartTag w:uri="urn:schemas-microsoft-com:office:smarttags" w:element="City">
                              <w:r>
                                <w:rPr>
                                  <w:rFonts w:ascii="Copperplate Gothic Bold" w:hAnsi="Copperplate Gothic Bold"/>
                                  <w:color w:val="FFFFFF"/>
                                  <w:sz w:val="18"/>
                                  <w:szCs w:val="18"/>
                                </w:rPr>
                                <w:t>Waubun</w:t>
                              </w:r>
                            </w:smartTag>
                            <w:r>
                              <w:rPr>
                                <w:rFonts w:ascii="Copperplate Gothic Bold" w:hAnsi="Copperplate Gothic Bold"/>
                                <w:color w:val="FFFFFF"/>
                                <w:sz w:val="18"/>
                                <w:szCs w:val="18"/>
                              </w:rPr>
                              <w:t xml:space="preserve">, </w:t>
                            </w:r>
                            <w:smartTag w:uri="urn:schemas-microsoft-com:office:smarttags" w:element="State">
                              <w:r>
                                <w:rPr>
                                  <w:rFonts w:ascii="Copperplate Gothic Bold" w:hAnsi="Copperplate Gothic Bold"/>
                                  <w:color w:val="FFFFFF"/>
                                  <w:sz w:val="18"/>
                                  <w:szCs w:val="18"/>
                                </w:rPr>
                                <w:t>MN</w:t>
                              </w:r>
                            </w:smartTag>
                            <w:r>
                              <w:rPr>
                                <w:rFonts w:ascii="Copperplate Gothic Bold" w:hAnsi="Copperplate Gothic Bold"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smartTag w:uri="urn:schemas-microsoft-com:office:smarttags" w:element="PostalCode">
                              <w:r>
                                <w:rPr>
                                  <w:rFonts w:ascii="Copperplate Gothic Bold" w:hAnsi="Copperplate Gothic Bold"/>
                                  <w:color w:val="FFFFFF"/>
                                  <w:sz w:val="18"/>
                                  <w:szCs w:val="18"/>
                                </w:rPr>
                                <w:t>56589</w:t>
                              </w:r>
                            </w:smartTag>
                          </w:p>
                          <w:p w:rsidR="00A43DE9" w:rsidRDefault="00A43DE9" w:rsidP="00A43DE9">
                            <w:pPr>
                              <w:rPr>
                                <w:rFonts w:ascii="Copperplate Gothic Bold" w:hAnsi="Copperplate Gothic Bold"/>
                                <w:color w:val="FFFFFF"/>
                                <w:sz w:val="16"/>
                                <w:szCs w:val="16"/>
                              </w:rPr>
                            </w:pPr>
                          </w:p>
                          <w:p w:rsidR="00A43DE9" w:rsidRDefault="00A43DE9" w:rsidP="00A43DE9">
                            <w:pPr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  <w:t xml:space="preserve">  Lisa Weber </w:t>
                            </w:r>
                            <w:r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  <w:tab/>
                              <w:t>Eric Martinez                 Laurie Johnson                 Waubun School (218) 473-6173</w:t>
                            </w:r>
                          </w:p>
                          <w:p w:rsidR="00A43DE9" w:rsidRDefault="00A43DE9" w:rsidP="00A43DE9">
                            <w:pPr>
                              <w:ind w:left="-180"/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Rockwell" w:hAnsi="Rockwell"/>
                                <w:color w:val="FFFFFF"/>
                                <w:sz w:val="16"/>
                                <w:szCs w:val="16"/>
                              </w:rPr>
                              <w:t xml:space="preserve">      Superintendent</w:t>
                            </w:r>
                            <w:r>
                              <w:rPr>
                                <w:rFonts w:ascii="Rockwell" w:hAnsi="Rockwell"/>
                                <w:color w:val="FFFFFF"/>
                                <w:sz w:val="16"/>
                                <w:szCs w:val="16"/>
                              </w:rPr>
                              <w:tab/>
                              <w:t xml:space="preserve">                  5-12 Principal    </w:t>
                            </w:r>
                            <w:r>
                              <w:rPr>
                                <w:rFonts w:ascii="Rockwell" w:hAnsi="Rockwell"/>
                                <w:color w:val="FFFFFF"/>
                                <w:sz w:val="16"/>
                                <w:szCs w:val="16"/>
                              </w:rPr>
                              <w:tab/>
                              <w:t xml:space="preserve">           K-4 Principal</w:t>
                            </w:r>
                            <w:r>
                              <w:rPr>
                                <w:rFonts w:ascii="Rockwell" w:hAnsi="Rockwell"/>
                                <w:color w:val="FFFFFF"/>
                                <w:sz w:val="16"/>
                                <w:szCs w:val="16"/>
                              </w:rPr>
                              <w:tab/>
                              <w:t xml:space="preserve">                         </w:t>
                            </w:r>
                            <w:r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  <w:t>Ogema School (218) 473-6174</w:t>
                            </w:r>
                          </w:p>
                          <w:p w:rsidR="00A43DE9" w:rsidRDefault="00A43DE9" w:rsidP="00A43DE9">
                            <w:pPr>
                              <w:ind w:left="-180"/>
                              <w:rPr>
                                <w:rFonts w:ascii="Rockwell" w:hAnsi="Rockwell"/>
                                <w:color w:val="FFFFF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Rockwell" w:hAnsi="Rockwell"/>
                                <w:color w:val="FFFFFF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A43DE9" w:rsidRDefault="00A43DE9" w:rsidP="00A43DE9">
                            <w:pPr>
                              <w:ind w:left="-180"/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  <w:t xml:space="preserve">                 </w:t>
                            </w:r>
                          </w:p>
                          <w:p w:rsidR="00A43DE9" w:rsidRDefault="00A43DE9" w:rsidP="00A43DE9">
                            <w:pPr>
                              <w:ind w:left="-180"/>
                              <w:rPr>
                                <w:rFonts w:ascii="Rockwell" w:hAnsi="Rockwell"/>
                                <w:color w:val="FFFFF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  <w:t>H</w:t>
                            </w:r>
                            <w:r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="00A43DE9" w:rsidRDefault="00A43DE9" w:rsidP="00A43DE9">
                            <w:pPr>
                              <w:ind w:left="-180"/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:rsidR="00A43DE9" w:rsidRDefault="00A43DE9" w:rsidP="00A43DE9">
                            <w:pPr>
                              <w:ind w:left="-180"/>
                              <w:rPr>
                                <w:rFonts w:ascii="Rockwell" w:hAnsi="Rockwell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:rsidR="00A43DE9" w:rsidRDefault="00A43DE9" w:rsidP="00A43DE9">
                            <w:pPr>
                              <w:ind w:left="-180"/>
                              <w:rPr>
                                <w:rFonts w:ascii="Rockwell" w:hAnsi="Rockwell"/>
                                <w:color w:val="FFFFFF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072791" id="Rectangle 1" o:spid="_x0000_s1026" style="position:absolute;margin-left:81.75pt;margin-top:.75pt;width:444pt;height:9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" fillcolor="#595959">
                <v:textbox>
                  <w:txbxContent>
                    <w:p w:rsidR="00A43DE9" w:rsidRDefault="00A43DE9" w:rsidP="00A43DE9">
                      <w:pPr>
                        <w:rPr>
                          <w:rFonts w:ascii="Copperplate Gothic Bold" w:hAnsi="Copperplate Gothic Bold"/>
                          <w:b/>
                          <w:color w:val="FFFFFF"/>
                          <w:sz w:val="28"/>
                          <w:szCs w:val="28"/>
                        </w:rPr>
                      </w:pPr>
                      <w:r>
                        <w:rPr>
                          <w:rFonts w:ascii="Copperplate Gothic Bold" w:hAnsi="Copperplate Gothic Bold"/>
                          <w:b/>
                          <w:color w:val="FFFFFF"/>
                          <w:sz w:val="28"/>
                          <w:szCs w:val="28"/>
                        </w:rPr>
                        <w:t>Waubun – Ogema – White Earth Community Schools</w:t>
                      </w:r>
                    </w:p>
                    <w:p w:rsidR="00A43DE9" w:rsidRDefault="00A43DE9" w:rsidP="00A43DE9">
                      <w:pPr>
                        <w:rPr>
                          <w:rFonts w:ascii="Copperplate Gothic Bold" w:hAnsi="Copperplate Gothic Bold"/>
                          <w:i/>
                          <w:color w:val="FFFFFF"/>
                        </w:rPr>
                      </w:pPr>
                      <w:r>
                        <w:rPr>
                          <w:rFonts w:ascii="Copperplate Gothic Bold" w:hAnsi="Copperplate Gothic Bold"/>
                          <w:b/>
                          <w:i/>
                          <w:color w:val="FFFFFF"/>
                        </w:rPr>
                        <w:t xml:space="preserve">                              </w:t>
                      </w:r>
                      <w:r>
                        <w:rPr>
                          <w:rFonts w:ascii="Copperplate Gothic Bold" w:hAnsi="Copperplate Gothic Bold"/>
                          <w:i/>
                          <w:color w:val="FFFFFF"/>
                        </w:rPr>
                        <w:t>“Always striving for excellence”</w:t>
                      </w:r>
                    </w:p>
                    <w:p w:rsidR="00A43DE9" w:rsidRDefault="00A43DE9" w:rsidP="00A43DE9">
                      <w:pPr>
                        <w:rPr>
                          <w:rFonts w:ascii="Copperplate Gothic Bold" w:hAnsi="Copperplate Gothic Bold"/>
                          <w:color w:val="FFFFFF"/>
                          <w:sz w:val="18"/>
                          <w:szCs w:val="18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rPr>
                              <w:rFonts w:ascii="Copperplate Gothic Bold" w:hAnsi="Copperplate Gothic Bold"/>
                              <w:color w:val="FFFFFF"/>
                              <w:sz w:val="18"/>
                              <w:szCs w:val="18"/>
                            </w:rPr>
                            <w:t>Independent</w:t>
                          </w:r>
                        </w:smartTag>
                        <w:r>
                          <w:rPr>
                            <w:rFonts w:ascii="Copperplate Gothic Bold" w:hAnsi="Copperplate Gothic Bold"/>
                            <w:color w:val="FFFFFF"/>
                            <w:sz w:val="18"/>
                            <w:szCs w:val="18"/>
                          </w:rPr>
                          <w:t xml:space="preserve"> </w:t>
                        </w:r>
                        <w:smartTag w:uri="urn:schemas-microsoft-com:office:smarttags" w:element="PlaceType">
                          <w:r>
                            <w:rPr>
                              <w:rFonts w:ascii="Copperplate Gothic Bold" w:hAnsi="Copperplate Gothic Bold"/>
                              <w:color w:val="FFFFFF"/>
                              <w:sz w:val="18"/>
                              <w:szCs w:val="18"/>
                            </w:rPr>
                            <w:t>School District</w:t>
                          </w:r>
                        </w:smartTag>
                      </w:smartTag>
                      <w:r>
                        <w:rPr>
                          <w:rFonts w:ascii="Copperplate Gothic Bold" w:hAnsi="Copperplate Gothic Bold"/>
                          <w:color w:val="FFFFFF"/>
                          <w:sz w:val="18"/>
                          <w:szCs w:val="18"/>
                        </w:rPr>
                        <w:t xml:space="preserve"> #435              1013 Third Street               </w:t>
                      </w:r>
                      <w:smartTag w:uri="urn:schemas-microsoft-com:office:smarttags" w:element="City">
                        <w:r>
                          <w:rPr>
                            <w:rFonts w:ascii="Copperplate Gothic Bold" w:hAnsi="Copperplate Gothic Bold"/>
                            <w:color w:val="FFFFFF"/>
                            <w:sz w:val="18"/>
                            <w:szCs w:val="18"/>
                          </w:rPr>
                          <w:t>Waubun</w:t>
                        </w:r>
                      </w:smartTag>
                      <w:r>
                        <w:rPr>
                          <w:rFonts w:ascii="Copperplate Gothic Bold" w:hAnsi="Copperplate Gothic Bold"/>
                          <w:color w:val="FFFFFF"/>
                          <w:sz w:val="18"/>
                          <w:szCs w:val="18"/>
                        </w:rPr>
                        <w:t xml:space="preserve">, </w:t>
                      </w:r>
                      <w:smartTag w:uri="urn:schemas-microsoft-com:office:smarttags" w:element="State">
                        <w:r>
                          <w:rPr>
                            <w:rFonts w:ascii="Copperplate Gothic Bold" w:hAnsi="Copperplate Gothic Bold"/>
                            <w:color w:val="FFFFFF"/>
                            <w:sz w:val="18"/>
                            <w:szCs w:val="18"/>
                          </w:rPr>
                          <w:t>MN</w:t>
                        </w:r>
                      </w:smartTag>
                      <w:r>
                        <w:rPr>
                          <w:rFonts w:ascii="Copperplate Gothic Bold" w:hAnsi="Copperplate Gothic Bold"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smartTag w:uri="urn:schemas-microsoft-com:office:smarttags" w:element="PostalCode">
                        <w:r>
                          <w:rPr>
                            <w:rFonts w:ascii="Copperplate Gothic Bold" w:hAnsi="Copperplate Gothic Bold"/>
                            <w:color w:val="FFFFFF"/>
                            <w:sz w:val="18"/>
                            <w:szCs w:val="18"/>
                          </w:rPr>
                          <w:t>56589</w:t>
                        </w:r>
                      </w:smartTag>
                    </w:p>
                    <w:p w:rsidR="00A43DE9" w:rsidRDefault="00A43DE9" w:rsidP="00A43DE9">
                      <w:pPr>
                        <w:rPr>
                          <w:rFonts w:ascii="Copperplate Gothic Bold" w:hAnsi="Copperplate Gothic Bold"/>
                          <w:color w:val="FFFFFF"/>
                          <w:sz w:val="16"/>
                          <w:szCs w:val="16"/>
                        </w:rPr>
                      </w:pPr>
                    </w:p>
                    <w:p w:rsidR="00A43DE9" w:rsidRDefault="00A43DE9" w:rsidP="00A43DE9">
                      <w:pPr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  <w:t xml:space="preserve">  Lisa Weber </w:t>
                      </w:r>
                      <w:r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  <w:tab/>
                        <w:t>Eric Martinez                 Laurie Johnson                 Waubun School (218) 473-6173</w:t>
                      </w:r>
                    </w:p>
                    <w:p w:rsidR="00A43DE9" w:rsidRDefault="00A43DE9" w:rsidP="00A43DE9">
                      <w:pPr>
                        <w:ind w:left="-180"/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rFonts w:ascii="Rockwell" w:hAnsi="Rockwell"/>
                          <w:color w:val="FFFFFF"/>
                          <w:sz w:val="16"/>
                          <w:szCs w:val="16"/>
                        </w:rPr>
                        <w:t xml:space="preserve">      Superintendent</w:t>
                      </w:r>
                      <w:r>
                        <w:rPr>
                          <w:rFonts w:ascii="Rockwell" w:hAnsi="Rockwell"/>
                          <w:color w:val="FFFFFF"/>
                          <w:sz w:val="16"/>
                          <w:szCs w:val="16"/>
                        </w:rPr>
                        <w:tab/>
                        <w:t xml:space="preserve">                  5-12 Principal    </w:t>
                      </w:r>
                      <w:r>
                        <w:rPr>
                          <w:rFonts w:ascii="Rockwell" w:hAnsi="Rockwell"/>
                          <w:color w:val="FFFFFF"/>
                          <w:sz w:val="16"/>
                          <w:szCs w:val="16"/>
                        </w:rPr>
                        <w:tab/>
                        <w:t xml:space="preserve">           K-4 Principal</w:t>
                      </w:r>
                      <w:r>
                        <w:rPr>
                          <w:rFonts w:ascii="Rockwell" w:hAnsi="Rockwell"/>
                          <w:color w:val="FFFFFF"/>
                          <w:sz w:val="16"/>
                          <w:szCs w:val="16"/>
                        </w:rPr>
                        <w:tab/>
                        <w:t xml:space="preserve">                         </w:t>
                      </w:r>
                      <w:r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  <w:t>Ogema School (218) 473-6174</w:t>
                      </w:r>
                    </w:p>
                    <w:p w:rsidR="00A43DE9" w:rsidRDefault="00A43DE9" w:rsidP="00A43DE9">
                      <w:pPr>
                        <w:ind w:left="-180"/>
                        <w:rPr>
                          <w:rFonts w:ascii="Rockwell" w:hAnsi="Rockwell"/>
                          <w:color w:val="FFFFFF"/>
                          <w:sz w:val="16"/>
                          <w:szCs w:val="16"/>
                        </w:rPr>
                      </w:pPr>
                      <w:r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Rockwell" w:hAnsi="Rockwell"/>
                          <w:color w:val="FFFFFF"/>
                          <w:sz w:val="16"/>
                          <w:szCs w:val="16"/>
                        </w:rPr>
                        <w:tab/>
                      </w:r>
                    </w:p>
                    <w:p w:rsidR="00A43DE9" w:rsidRDefault="00A43DE9" w:rsidP="00A43DE9">
                      <w:pPr>
                        <w:ind w:left="-180"/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  <w:t xml:space="preserve">                 </w:t>
                      </w:r>
                    </w:p>
                    <w:p w:rsidR="00A43DE9" w:rsidRDefault="00A43DE9" w:rsidP="00A43DE9">
                      <w:pPr>
                        <w:ind w:left="-180"/>
                        <w:rPr>
                          <w:rFonts w:ascii="Rockwell" w:hAnsi="Rockwell"/>
                          <w:color w:val="FFFFFF"/>
                          <w:sz w:val="16"/>
                          <w:szCs w:val="16"/>
                        </w:rPr>
                      </w:pPr>
                      <w:r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  <w:t>H</w:t>
                      </w:r>
                      <w:r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  <w:tab/>
                      </w:r>
                    </w:p>
                    <w:p w:rsidR="00A43DE9" w:rsidRDefault="00A43DE9" w:rsidP="00A43DE9">
                      <w:pPr>
                        <w:ind w:left="-180"/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</w:pPr>
                    </w:p>
                    <w:p w:rsidR="00A43DE9" w:rsidRDefault="00A43DE9" w:rsidP="00A43DE9">
                      <w:pPr>
                        <w:ind w:left="-180"/>
                        <w:rPr>
                          <w:rFonts w:ascii="Rockwell" w:hAnsi="Rockwell"/>
                          <w:color w:val="FFFFFF"/>
                          <w:sz w:val="18"/>
                          <w:szCs w:val="18"/>
                        </w:rPr>
                      </w:pPr>
                    </w:p>
                    <w:p w:rsidR="00A43DE9" w:rsidRDefault="00A43DE9" w:rsidP="00A43DE9">
                      <w:pPr>
                        <w:ind w:left="-180"/>
                        <w:rPr>
                          <w:rFonts w:ascii="Rockwell" w:hAnsi="Rockwell"/>
                          <w:color w:val="FFFFFF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1229AF">
        <w:rPr>
          <w:rFonts w:ascii="Times New Roman" w:eastAsia="Calibri" w:hAnsi="Times New Roman" w:cs="Times New Roman"/>
          <w:bCs/>
          <w:noProof/>
          <w:color w:val="auto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7858E70" wp14:editId="08C7D086">
            <wp:simplePos x="0" y="0"/>
            <wp:positionH relativeFrom="column">
              <wp:posOffset>-590550</wp:posOffset>
            </wp:positionH>
            <wp:positionV relativeFrom="paragraph">
              <wp:posOffset>76200</wp:posOffset>
            </wp:positionV>
            <wp:extent cx="1524000" cy="1076325"/>
            <wp:effectExtent l="114300" t="114300" r="171450" b="180975"/>
            <wp:wrapNone/>
            <wp:docPr id="5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76325"/>
                    </a:xfrm>
                    <a:prstGeom prst="rect">
                      <a:avLst/>
                    </a:prstGeom>
                    <a:ln w="762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238F" w:rsidRPr="001229AF">
        <w:rPr>
          <w:rFonts w:ascii="Times" w:eastAsiaTheme="minorEastAsia" w:hAnsi="Times" w:cs="Times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8138A" wp14:editId="58A25E69">
                <wp:simplePos x="0" y="0"/>
                <wp:positionH relativeFrom="column">
                  <wp:posOffset>-400685</wp:posOffset>
                </wp:positionH>
                <wp:positionV relativeFrom="paragraph">
                  <wp:posOffset>1314450</wp:posOffset>
                </wp:positionV>
                <wp:extent cx="2524125" cy="7688580"/>
                <wp:effectExtent l="0" t="0" r="28575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7688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:rsidR="004F5CD1" w:rsidRPr="00E966A6" w:rsidRDefault="004F5CD1" w:rsidP="004F5CD1">
                            <w:pPr>
                              <w:rPr>
                                <w:rFonts w:eastAsia="Arial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966A6">
                              <w:rPr>
                                <w:rFonts w:eastAsia="Arial"/>
                                <w:b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  <w:t>District Office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4F5CD1">
                              <w:rPr>
                                <w:rFonts w:eastAsia="Arial"/>
                                <w:color w:val="000000"/>
                              </w:rPr>
                              <w:t>1013 3rd Street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4F5CD1">
                              <w:rPr>
                                <w:rFonts w:eastAsia="Arial"/>
                                <w:color w:val="000000"/>
                              </w:rPr>
                              <w:t>Waubun, MN 56589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4F5CD1">
                              <w:rPr>
                                <w:rFonts w:eastAsia="Arial"/>
                                <w:color w:val="000000"/>
                              </w:rPr>
                              <w:t>218-473-6171</w:t>
                            </w:r>
                          </w:p>
                          <w:p w:rsidR="004F5CD1" w:rsidRPr="004F5CD1" w:rsidRDefault="004F5CD1" w:rsidP="004F5CD1">
                            <w:pPr>
                              <w:tabs>
                                <w:tab w:val="left" w:pos="0"/>
                              </w:tabs>
                              <w:ind w:left="-540" w:hanging="540"/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4F5CD1">
                              <w:rPr>
                                <w:rFonts w:eastAsia="Arial"/>
                                <w:color w:val="000000"/>
                              </w:rPr>
                              <w:t xml:space="preserve">                     </w:t>
                            </w:r>
                            <w:hyperlink r:id="rId8" w:history="1">
                              <w:r w:rsidRPr="004F5CD1">
                                <w:rPr>
                                  <w:rFonts w:eastAsia="Arial"/>
                                  <w:color w:val="0563C1" w:themeColor="hyperlink"/>
                                  <w:u w:val="single"/>
                                </w:rPr>
                                <w:t>www.waubun.k12.mn.us</w:t>
                              </w:r>
                            </w:hyperlink>
                          </w:p>
                          <w:p w:rsidR="004F5CD1" w:rsidRPr="004F5CD1" w:rsidRDefault="004F5CD1" w:rsidP="004F5CD1">
                            <w:pPr>
                              <w:tabs>
                                <w:tab w:val="left" w:pos="0"/>
                              </w:tabs>
                              <w:ind w:left="-540" w:hanging="540"/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4F5CD1">
                              <w:rPr>
                                <w:rFonts w:eastAsia="Arial"/>
                                <w:b/>
                                <w:color w:val="000000"/>
                              </w:rPr>
                              <w:t>Lisa Weber</w:t>
                            </w:r>
                            <w:r w:rsidRPr="004F5CD1">
                              <w:rPr>
                                <w:rFonts w:eastAsia="Arial"/>
                                <w:color w:val="000000"/>
                              </w:rPr>
                              <w:t>, Superintendent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</w:p>
                          <w:p w:rsidR="004F5CD1" w:rsidRDefault="004F5CD1" w:rsidP="004F5CD1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  <w:r w:rsidRPr="004F5CD1">
                              <w:rPr>
                                <w:rFonts w:eastAsia="Arial"/>
                                <w:b/>
                                <w:color w:val="000000"/>
                              </w:rPr>
                              <w:t>Michelle Heisler</w:t>
                            </w:r>
                            <w:r w:rsidRPr="004F5CD1">
                              <w:rPr>
                                <w:rFonts w:eastAsia="Arial"/>
                                <w:color w:val="000000"/>
                              </w:rPr>
                              <w:t>, Business Manager</w:t>
                            </w:r>
                          </w:p>
                          <w:p w:rsidR="005B4AB4" w:rsidRPr="004F5CD1" w:rsidRDefault="005B4AB4" w:rsidP="004F5CD1">
                            <w:pPr>
                              <w:rPr>
                                <w:rFonts w:eastAsia="Arial"/>
                                <w:bCs/>
                                <w:color w:val="000000"/>
                              </w:rPr>
                            </w:pPr>
                          </w:p>
                          <w:p w:rsidR="004F5CD1" w:rsidRPr="00E966A6" w:rsidRDefault="004F5CD1" w:rsidP="004F5CD1">
                            <w:pPr>
                              <w:rPr>
                                <w:rFonts w:eastAsia="Arial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E966A6">
                              <w:rPr>
                                <w:rFonts w:eastAsia="Arial"/>
                                <w:b/>
                                <w:sz w:val="32"/>
                                <w:szCs w:val="32"/>
                                <w:u w:val="single"/>
                              </w:rPr>
                              <w:t>Board Members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/>
                                <w:bCs/>
                                <w:color w:val="00B050"/>
                              </w:rPr>
                            </w:pP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5B4AB4">
                              <w:rPr>
                                <w:rFonts w:eastAsia="Arial"/>
                                <w:b/>
                              </w:rPr>
                              <w:t>Mrs. Christie Haverkamp</w:t>
                            </w:r>
                            <w:r w:rsidRPr="004F5CD1">
                              <w:rPr>
                                <w:rFonts w:eastAsia="Arial"/>
                              </w:rPr>
                              <w:t>, Chair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 xml:space="preserve">38223 </w:t>
                            </w:r>
                            <w:proofErr w:type="spellStart"/>
                            <w:r w:rsidRPr="004F5CD1">
                              <w:rPr>
                                <w:rFonts w:eastAsia="Arial"/>
                              </w:rPr>
                              <w:t>Cty</w:t>
                            </w:r>
                            <w:proofErr w:type="spellEnd"/>
                            <w:r w:rsidRPr="004F5CD1">
                              <w:rPr>
                                <w:rFonts w:eastAsia="Arial"/>
                              </w:rPr>
                              <w:t>. Hwy 34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Ogema, MN 56569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5B4AB4">
                              <w:rPr>
                                <w:rFonts w:eastAsia="Arial"/>
                                <w:b/>
                              </w:rPr>
                              <w:t>Mr. Allan Haugo</w:t>
                            </w:r>
                            <w:r w:rsidRPr="004F5CD1">
                              <w:rPr>
                                <w:rFonts w:eastAsia="Arial"/>
                              </w:rPr>
                              <w:t>, Vice Chair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 xml:space="preserve">1087 310th Street </w:t>
                            </w:r>
                          </w:p>
                          <w:p w:rsid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Waubun, MN 56589</w:t>
                            </w:r>
                          </w:p>
                          <w:p w:rsidR="005B4AB4" w:rsidRDefault="005B4AB4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5B4AB4" w:rsidRPr="004F5CD1" w:rsidRDefault="005B4AB4" w:rsidP="005B4AB4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5B4AB4">
                              <w:rPr>
                                <w:rFonts w:eastAsia="Arial"/>
                                <w:b/>
                              </w:rPr>
                              <w:t>Mr. John Zima</w:t>
                            </w:r>
                            <w:r w:rsidRPr="004F5CD1">
                              <w:rPr>
                                <w:rFonts w:eastAsia="Arial"/>
                              </w:rPr>
                              <w:t>, Treasurer</w:t>
                            </w:r>
                          </w:p>
                          <w:p w:rsidR="005B4AB4" w:rsidRPr="004F5CD1" w:rsidRDefault="005B4AB4" w:rsidP="005B4AB4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 xml:space="preserve">27639 </w:t>
                            </w:r>
                            <w:proofErr w:type="spellStart"/>
                            <w:r w:rsidRPr="004F5CD1">
                              <w:rPr>
                                <w:rFonts w:eastAsia="Arial"/>
                              </w:rPr>
                              <w:t>Cty</w:t>
                            </w:r>
                            <w:proofErr w:type="spellEnd"/>
                            <w:r w:rsidRPr="004F5CD1">
                              <w:rPr>
                                <w:rFonts w:eastAsia="Arial"/>
                              </w:rPr>
                              <w:t xml:space="preserve"> Rd 112</w:t>
                            </w:r>
                          </w:p>
                          <w:p w:rsidR="005B4AB4" w:rsidRPr="004F5CD1" w:rsidRDefault="005B4AB4" w:rsidP="005B4AB4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Waubun, MN 56569</w:t>
                            </w:r>
                          </w:p>
                          <w:p w:rsidR="005B4AB4" w:rsidRDefault="005B4AB4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5B4AB4" w:rsidRPr="004F5CD1" w:rsidRDefault="005B4AB4" w:rsidP="005B4AB4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5B4AB4">
                              <w:rPr>
                                <w:rFonts w:eastAsia="Arial"/>
                                <w:b/>
                              </w:rPr>
                              <w:t>Mr. Derek Hoban</w:t>
                            </w:r>
                            <w:r>
                              <w:rPr>
                                <w:rFonts w:eastAsia="Arial"/>
                              </w:rPr>
                              <w:t>, Clerk</w:t>
                            </w:r>
                          </w:p>
                          <w:p w:rsidR="005B4AB4" w:rsidRPr="004F5CD1" w:rsidRDefault="005B4AB4" w:rsidP="005B4AB4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33000 US Highway 59</w:t>
                            </w:r>
                          </w:p>
                          <w:p w:rsidR="005B4AB4" w:rsidRDefault="005B4AB4" w:rsidP="005B4AB4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Callaway, MN 56521</w:t>
                            </w:r>
                          </w:p>
                          <w:p w:rsidR="005B4AB4" w:rsidRPr="004F5CD1" w:rsidRDefault="005B4AB4" w:rsidP="005B4AB4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5B4AB4" w:rsidRPr="004F5CD1" w:rsidRDefault="005B4AB4" w:rsidP="005B4AB4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5B4AB4">
                              <w:rPr>
                                <w:rFonts w:eastAsia="Arial"/>
                                <w:b/>
                              </w:rPr>
                              <w:t>Mr. Terry Dorman</w:t>
                            </w:r>
                            <w:r w:rsidRPr="004F5CD1">
                              <w:rPr>
                                <w:rFonts w:eastAsia="Arial"/>
                              </w:rPr>
                              <w:t>, Director</w:t>
                            </w:r>
                          </w:p>
                          <w:p w:rsidR="005B4AB4" w:rsidRPr="004F5CD1" w:rsidRDefault="005B4AB4" w:rsidP="005B4AB4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35358 250</w:t>
                            </w:r>
                            <w:r w:rsidRPr="004F5CD1">
                              <w:rPr>
                                <w:rFonts w:eastAsia="Arial"/>
                                <w:vertAlign w:val="superscript"/>
                              </w:rPr>
                              <w:t>th</w:t>
                            </w:r>
                            <w:r w:rsidRPr="004F5CD1">
                              <w:rPr>
                                <w:rFonts w:eastAsia="Arial"/>
                              </w:rPr>
                              <w:t xml:space="preserve"> Ave</w:t>
                            </w:r>
                          </w:p>
                          <w:p w:rsidR="005B4AB4" w:rsidRPr="004F5CD1" w:rsidRDefault="005B4AB4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Ogema, MN 56569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5B4AB4">
                              <w:rPr>
                                <w:rFonts w:eastAsia="Arial"/>
                                <w:b/>
                              </w:rPr>
                              <w:t xml:space="preserve">Mrs. Vikki </w:t>
                            </w:r>
                            <w:proofErr w:type="spellStart"/>
                            <w:r w:rsidRPr="005B4AB4">
                              <w:rPr>
                                <w:rFonts w:eastAsia="Arial"/>
                                <w:b/>
                              </w:rPr>
                              <w:t>Bevins</w:t>
                            </w:r>
                            <w:proofErr w:type="spellEnd"/>
                            <w:r w:rsidRPr="004F5CD1">
                              <w:rPr>
                                <w:rFonts w:eastAsia="Arial"/>
                              </w:rPr>
                              <w:t>, Director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28753 374</w:t>
                            </w:r>
                            <w:r w:rsidRPr="004F5CD1">
                              <w:rPr>
                                <w:rFonts w:eastAsia="Arial"/>
                                <w:vertAlign w:val="superscript"/>
                              </w:rPr>
                              <w:t>th</w:t>
                            </w:r>
                            <w:r w:rsidRPr="004F5CD1">
                              <w:rPr>
                                <w:rFonts w:eastAsia="Arial"/>
                              </w:rPr>
                              <w:t xml:space="preserve"> St.</w:t>
                            </w:r>
                          </w:p>
                          <w:p w:rsid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Waubun, MN 56589</w:t>
                            </w:r>
                          </w:p>
                          <w:p w:rsidR="005B4AB4" w:rsidRPr="004F5CD1" w:rsidRDefault="005B4AB4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5B4AB4">
                              <w:rPr>
                                <w:rFonts w:eastAsia="Arial"/>
                                <w:b/>
                              </w:rPr>
                              <w:t>Mr. Nick McArthur</w:t>
                            </w:r>
                            <w:r w:rsidRPr="004F5CD1">
                              <w:rPr>
                                <w:rFonts w:eastAsia="Arial"/>
                              </w:rPr>
                              <w:t>, Director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36986 313 Ave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  <w:r w:rsidRPr="004F5CD1">
                              <w:rPr>
                                <w:rFonts w:eastAsia="Arial"/>
                              </w:rPr>
                              <w:t>Ogema, MN 56569</w:t>
                            </w:r>
                          </w:p>
                          <w:p w:rsidR="004F5CD1" w:rsidRPr="004F5CD1" w:rsidRDefault="004F5CD1" w:rsidP="004F5CD1">
                            <w:pPr>
                              <w:rPr>
                                <w:rFonts w:eastAsia="Arial"/>
                                <w:bCs/>
                              </w:rPr>
                            </w:pPr>
                          </w:p>
                          <w:p w:rsidR="007A632F" w:rsidRPr="009D5609" w:rsidRDefault="007A632F" w:rsidP="007A632F"/>
                          <w:p w:rsidR="008B1F02" w:rsidRPr="009D5609" w:rsidRDefault="008B1F02" w:rsidP="008B1F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31.55pt;margin-top:103.5pt;width:198.75pt;height:60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" filled="f" strokecolor="#4f81bd">
                <v:textbox>
                  <w:txbxContent>
                    <w:p w:rsidR="004F5CD1" w:rsidRPr="00E966A6" w:rsidRDefault="004F5CD1" w:rsidP="004F5CD1">
                      <w:pPr>
                        <w:rPr>
                          <w:rFonts w:eastAsia="Arial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  <w:r w:rsidRPr="00E966A6">
                        <w:rPr>
                          <w:rFonts w:eastAsia="Arial"/>
                          <w:b/>
                          <w:color w:val="000000"/>
                          <w:sz w:val="24"/>
                          <w:szCs w:val="24"/>
                          <w:u w:val="single"/>
                        </w:rPr>
                        <w:t>District Office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4F5CD1">
                        <w:rPr>
                          <w:rFonts w:eastAsia="Arial"/>
                          <w:color w:val="000000"/>
                        </w:rPr>
                        <w:t>1013 3rd Street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4F5CD1">
                        <w:rPr>
                          <w:rFonts w:eastAsia="Arial"/>
                          <w:color w:val="000000"/>
                        </w:rPr>
                        <w:t>Waubun, MN 56589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4F5CD1">
                        <w:rPr>
                          <w:rFonts w:eastAsia="Arial"/>
                          <w:color w:val="000000"/>
                        </w:rPr>
                        <w:t>218-473-6171</w:t>
                      </w:r>
                    </w:p>
                    <w:p w:rsidR="004F5CD1" w:rsidRPr="004F5CD1" w:rsidRDefault="004F5CD1" w:rsidP="004F5CD1">
                      <w:pPr>
                        <w:tabs>
                          <w:tab w:val="left" w:pos="0"/>
                        </w:tabs>
                        <w:ind w:left="-540" w:hanging="540"/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4F5CD1">
                        <w:rPr>
                          <w:rFonts w:eastAsia="Arial"/>
                          <w:color w:val="000000"/>
                        </w:rPr>
                        <w:t xml:space="preserve">                     </w:t>
                      </w:r>
                      <w:hyperlink r:id="rId9" w:history="1">
                        <w:r w:rsidRPr="004F5CD1">
                          <w:rPr>
                            <w:rFonts w:eastAsia="Arial"/>
                            <w:color w:val="0563C1" w:themeColor="hyperlink"/>
                            <w:u w:val="single"/>
                          </w:rPr>
                          <w:t>www.waubun.k12.mn.us</w:t>
                        </w:r>
                      </w:hyperlink>
                    </w:p>
                    <w:p w:rsidR="004F5CD1" w:rsidRPr="004F5CD1" w:rsidRDefault="004F5CD1" w:rsidP="004F5CD1">
                      <w:pPr>
                        <w:tabs>
                          <w:tab w:val="left" w:pos="0"/>
                        </w:tabs>
                        <w:ind w:left="-540" w:hanging="540"/>
                        <w:rPr>
                          <w:rFonts w:eastAsia="Arial"/>
                          <w:bCs/>
                          <w:color w:val="000000"/>
                        </w:rPr>
                      </w:pP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4F5CD1">
                        <w:rPr>
                          <w:rFonts w:eastAsia="Arial"/>
                          <w:b/>
                          <w:color w:val="000000"/>
                        </w:rPr>
                        <w:t>Lisa Weber</w:t>
                      </w:r>
                      <w:r w:rsidRPr="004F5CD1">
                        <w:rPr>
                          <w:rFonts w:eastAsia="Arial"/>
                          <w:color w:val="000000"/>
                        </w:rPr>
                        <w:t>, Superintendent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</w:p>
                    <w:p w:rsidR="004F5CD1" w:rsidRDefault="004F5CD1" w:rsidP="004F5CD1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  <w:r w:rsidRPr="004F5CD1">
                        <w:rPr>
                          <w:rFonts w:eastAsia="Arial"/>
                          <w:b/>
                          <w:color w:val="000000"/>
                        </w:rPr>
                        <w:t>Michelle Heisler</w:t>
                      </w:r>
                      <w:r w:rsidRPr="004F5CD1">
                        <w:rPr>
                          <w:rFonts w:eastAsia="Arial"/>
                          <w:color w:val="000000"/>
                        </w:rPr>
                        <w:t>, Business Manager</w:t>
                      </w:r>
                    </w:p>
                    <w:p w:rsidR="005B4AB4" w:rsidRPr="004F5CD1" w:rsidRDefault="005B4AB4" w:rsidP="004F5CD1">
                      <w:pPr>
                        <w:rPr>
                          <w:rFonts w:eastAsia="Arial"/>
                          <w:bCs/>
                          <w:color w:val="000000"/>
                        </w:rPr>
                      </w:pPr>
                    </w:p>
                    <w:p w:rsidR="004F5CD1" w:rsidRPr="00E966A6" w:rsidRDefault="004F5CD1" w:rsidP="004F5CD1">
                      <w:pPr>
                        <w:rPr>
                          <w:rFonts w:eastAsia="Arial"/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E966A6">
                        <w:rPr>
                          <w:rFonts w:eastAsia="Arial"/>
                          <w:b/>
                          <w:sz w:val="32"/>
                          <w:szCs w:val="32"/>
                          <w:u w:val="single"/>
                        </w:rPr>
                        <w:t>Board Members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/>
                          <w:bCs/>
                          <w:color w:val="00B050"/>
                        </w:rPr>
                      </w:pP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5B4AB4">
                        <w:rPr>
                          <w:rFonts w:eastAsia="Arial"/>
                          <w:b/>
                        </w:rPr>
                        <w:t>Mrs. Christie Haverkamp</w:t>
                      </w:r>
                      <w:r w:rsidRPr="004F5CD1">
                        <w:rPr>
                          <w:rFonts w:eastAsia="Arial"/>
                        </w:rPr>
                        <w:t>, Chair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 xml:space="preserve">38223 </w:t>
                      </w:r>
                      <w:proofErr w:type="spellStart"/>
                      <w:r w:rsidRPr="004F5CD1">
                        <w:rPr>
                          <w:rFonts w:eastAsia="Arial"/>
                        </w:rPr>
                        <w:t>Cty</w:t>
                      </w:r>
                      <w:proofErr w:type="spellEnd"/>
                      <w:r w:rsidRPr="004F5CD1">
                        <w:rPr>
                          <w:rFonts w:eastAsia="Arial"/>
                        </w:rPr>
                        <w:t>. Hwy 34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Ogema, MN 56569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5B4AB4">
                        <w:rPr>
                          <w:rFonts w:eastAsia="Arial"/>
                          <w:b/>
                        </w:rPr>
                        <w:t>Mr. Allan Haugo</w:t>
                      </w:r>
                      <w:r w:rsidRPr="004F5CD1">
                        <w:rPr>
                          <w:rFonts w:eastAsia="Arial"/>
                        </w:rPr>
                        <w:t>, Vice Chair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 xml:space="preserve">1087 310th Street </w:t>
                      </w:r>
                    </w:p>
                    <w:p w:rsid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Waubun, MN 56589</w:t>
                      </w:r>
                    </w:p>
                    <w:p w:rsidR="005B4AB4" w:rsidRDefault="005B4AB4" w:rsidP="004F5CD1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5B4AB4" w:rsidRPr="004F5CD1" w:rsidRDefault="005B4AB4" w:rsidP="005B4AB4">
                      <w:pPr>
                        <w:rPr>
                          <w:rFonts w:eastAsia="Arial"/>
                          <w:bCs/>
                        </w:rPr>
                      </w:pPr>
                      <w:r w:rsidRPr="005B4AB4">
                        <w:rPr>
                          <w:rFonts w:eastAsia="Arial"/>
                          <w:b/>
                        </w:rPr>
                        <w:t>Mr. John Zima</w:t>
                      </w:r>
                      <w:r w:rsidRPr="004F5CD1">
                        <w:rPr>
                          <w:rFonts w:eastAsia="Arial"/>
                        </w:rPr>
                        <w:t>, Treasurer</w:t>
                      </w:r>
                    </w:p>
                    <w:p w:rsidR="005B4AB4" w:rsidRPr="004F5CD1" w:rsidRDefault="005B4AB4" w:rsidP="005B4AB4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 xml:space="preserve">27639 </w:t>
                      </w:r>
                      <w:proofErr w:type="spellStart"/>
                      <w:r w:rsidRPr="004F5CD1">
                        <w:rPr>
                          <w:rFonts w:eastAsia="Arial"/>
                        </w:rPr>
                        <w:t>Cty</w:t>
                      </w:r>
                      <w:proofErr w:type="spellEnd"/>
                      <w:r w:rsidRPr="004F5CD1">
                        <w:rPr>
                          <w:rFonts w:eastAsia="Arial"/>
                        </w:rPr>
                        <w:t xml:space="preserve"> Rd 112</w:t>
                      </w:r>
                    </w:p>
                    <w:p w:rsidR="005B4AB4" w:rsidRPr="004F5CD1" w:rsidRDefault="005B4AB4" w:rsidP="005B4AB4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Waubun, MN 56569</w:t>
                      </w:r>
                    </w:p>
                    <w:p w:rsidR="005B4AB4" w:rsidRDefault="005B4AB4" w:rsidP="004F5CD1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5B4AB4" w:rsidRPr="004F5CD1" w:rsidRDefault="005B4AB4" w:rsidP="005B4AB4">
                      <w:pPr>
                        <w:rPr>
                          <w:rFonts w:eastAsia="Arial"/>
                          <w:bCs/>
                        </w:rPr>
                      </w:pPr>
                      <w:r w:rsidRPr="005B4AB4">
                        <w:rPr>
                          <w:rFonts w:eastAsia="Arial"/>
                          <w:b/>
                        </w:rPr>
                        <w:t>Mr. Derek Hoban</w:t>
                      </w:r>
                      <w:r>
                        <w:rPr>
                          <w:rFonts w:eastAsia="Arial"/>
                        </w:rPr>
                        <w:t>, Clerk</w:t>
                      </w:r>
                    </w:p>
                    <w:p w:rsidR="005B4AB4" w:rsidRPr="004F5CD1" w:rsidRDefault="005B4AB4" w:rsidP="005B4AB4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33000 US Highway 59</w:t>
                      </w:r>
                    </w:p>
                    <w:p w:rsidR="005B4AB4" w:rsidRDefault="005B4AB4" w:rsidP="005B4AB4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Callaway, MN 56521</w:t>
                      </w:r>
                    </w:p>
                    <w:p w:rsidR="005B4AB4" w:rsidRPr="004F5CD1" w:rsidRDefault="005B4AB4" w:rsidP="005B4AB4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5B4AB4" w:rsidRPr="004F5CD1" w:rsidRDefault="005B4AB4" w:rsidP="005B4AB4">
                      <w:pPr>
                        <w:rPr>
                          <w:rFonts w:eastAsia="Arial"/>
                          <w:bCs/>
                        </w:rPr>
                      </w:pPr>
                      <w:r w:rsidRPr="005B4AB4">
                        <w:rPr>
                          <w:rFonts w:eastAsia="Arial"/>
                          <w:b/>
                        </w:rPr>
                        <w:t>Mr. Terry Dorman</w:t>
                      </w:r>
                      <w:r w:rsidRPr="004F5CD1">
                        <w:rPr>
                          <w:rFonts w:eastAsia="Arial"/>
                        </w:rPr>
                        <w:t>, Director</w:t>
                      </w:r>
                    </w:p>
                    <w:p w:rsidR="005B4AB4" w:rsidRPr="004F5CD1" w:rsidRDefault="005B4AB4" w:rsidP="005B4AB4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35358 250</w:t>
                      </w:r>
                      <w:r w:rsidRPr="004F5CD1">
                        <w:rPr>
                          <w:rFonts w:eastAsia="Arial"/>
                          <w:vertAlign w:val="superscript"/>
                        </w:rPr>
                        <w:t>th</w:t>
                      </w:r>
                      <w:r w:rsidRPr="004F5CD1">
                        <w:rPr>
                          <w:rFonts w:eastAsia="Arial"/>
                        </w:rPr>
                        <w:t xml:space="preserve"> Ave</w:t>
                      </w:r>
                    </w:p>
                    <w:p w:rsidR="005B4AB4" w:rsidRPr="004F5CD1" w:rsidRDefault="005B4AB4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Ogema, MN 56569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5B4AB4">
                        <w:rPr>
                          <w:rFonts w:eastAsia="Arial"/>
                          <w:b/>
                        </w:rPr>
                        <w:t xml:space="preserve">Mrs. Vikki </w:t>
                      </w:r>
                      <w:proofErr w:type="spellStart"/>
                      <w:r w:rsidRPr="005B4AB4">
                        <w:rPr>
                          <w:rFonts w:eastAsia="Arial"/>
                          <w:b/>
                        </w:rPr>
                        <w:t>Bevins</w:t>
                      </w:r>
                      <w:proofErr w:type="spellEnd"/>
                      <w:r w:rsidRPr="004F5CD1">
                        <w:rPr>
                          <w:rFonts w:eastAsia="Arial"/>
                        </w:rPr>
                        <w:t>, Director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28753 374</w:t>
                      </w:r>
                      <w:r w:rsidRPr="004F5CD1">
                        <w:rPr>
                          <w:rFonts w:eastAsia="Arial"/>
                          <w:vertAlign w:val="superscript"/>
                        </w:rPr>
                        <w:t>th</w:t>
                      </w:r>
                      <w:r w:rsidRPr="004F5CD1">
                        <w:rPr>
                          <w:rFonts w:eastAsia="Arial"/>
                        </w:rPr>
                        <w:t xml:space="preserve"> St.</w:t>
                      </w:r>
                    </w:p>
                    <w:p w:rsid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Waubun, MN 56589</w:t>
                      </w:r>
                    </w:p>
                    <w:p w:rsidR="005B4AB4" w:rsidRPr="004F5CD1" w:rsidRDefault="005B4AB4" w:rsidP="004F5CD1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5B4AB4">
                        <w:rPr>
                          <w:rFonts w:eastAsia="Arial"/>
                          <w:b/>
                        </w:rPr>
                        <w:t>Mr. Nick McArthur</w:t>
                      </w:r>
                      <w:r w:rsidRPr="004F5CD1">
                        <w:rPr>
                          <w:rFonts w:eastAsia="Arial"/>
                        </w:rPr>
                        <w:t>, Director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36986 313 Ave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  <w:r w:rsidRPr="004F5CD1">
                        <w:rPr>
                          <w:rFonts w:eastAsia="Arial"/>
                        </w:rPr>
                        <w:t>Ogema, MN 56569</w:t>
                      </w:r>
                    </w:p>
                    <w:p w:rsidR="004F5CD1" w:rsidRPr="004F5CD1" w:rsidRDefault="004F5CD1" w:rsidP="004F5CD1">
                      <w:pPr>
                        <w:rPr>
                          <w:rFonts w:eastAsia="Arial"/>
                          <w:bCs/>
                        </w:rPr>
                      </w:pPr>
                    </w:p>
                    <w:p w:rsidR="007A632F" w:rsidRPr="009D5609" w:rsidRDefault="007A632F" w:rsidP="007A632F"/>
                    <w:p w:rsidR="008B1F02" w:rsidRPr="009D5609" w:rsidRDefault="008B1F02" w:rsidP="008B1F02"/>
                  </w:txbxContent>
                </v:textbox>
                <w10:wrap type="square"/>
              </v:shape>
            </w:pict>
          </mc:Fallback>
        </mc:AlternateContent>
      </w:r>
    </w:p>
    <w:p w:rsidR="00A43DE9" w:rsidRPr="001229AF" w:rsidRDefault="00A43DE9" w:rsidP="00A62AE1">
      <w:pPr>
        <w:pStyle w:val="Normal1"/>
        <w:rPr>
          <w:noProof/>
          <w:color w:val="auto"/>
        </w:rPr>
      </w:pPr>
    </w:p>
    <w:p w:rsidR="00A43DE9" w:rsidRPr="001229AF" w:rsidRDefault="00A43DE9" w:rsidP="00A62AE1">
      <w:pPr>
        <w:pStyle w:val="Normal1"/>
        <w:rPr>
          <w:noProof/>
          <w:color w:val="auto"/>
        </w:rPr>
      </w:pPr>
    </w:p>
    <w:p w:rsidR="00A43DE9" w:rsidRPr="001229AF" w:rsidRDefault="00A43DE9" w:rsidP="00A62AE1">
      <w:pPr>
        <w:pStyle w:val="Normal1"/>
        <w:rPr>
          <w:noProof/>
          <w:color w:val="auto"/>
        </w:rPr>
      </w:pPr>
    </w:p>
    <w:p w:rsidR="00A43DE9" w:rsidRPr="001229AF" w:rsidRDefault="00A43DE9" w:rsidP="00A62AE1">
      <w:pPr>
        <w:pStyle w:val="Normal1"/>
        <w:rPr>
          <w:noProof/>
          <w:color w:val="auto"/>
        </w:rPr>
      </w:pPr>
    </w:p>
    <w:p w:rsidR="00A43DE9" w:rsidRPr="001229AF" w:rsidRDefault="00A43DE9" w:rsidP="00A62AE1">
      <w:pPr>
        <w:pStyle w:val="Normal1"/>
        <w:rPr>
          <w:rStyle w:val="IntenseEmphasis"/>
          <w:color w:val="auto"/>
        </w:rPr>
      </w:pPr>
    </w:p>
    <w:p w:rsidR="008B1F02" w:rsidRPr="001229AF" w:rsidRDefault="008B1F02" w:rsidP="008B1F02">
      <w:pPr>
        <w:pStyle w:val="Normal1"/>
        <w:rPr>
          <w:color w:val="auto"/>
        </w:rPr>
      </w:pPr>
    </w:p>
    <w:p w:rsidR="008B1F02" w:rsidRPr="001229AF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1229AF">
        <w:rPr>
          <w:b/>
          <w:color w:val="auto"/>
          <w:sz w:val="20"/>
        </w:rPr>
        <w:t>MEETING OF THE BOARD OF EDUCATION</w:t>
      </w:r>
    </w:p>
    <w:p w:rsidR="008B1F02" w:rsidRPr="001229AF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1229AF">
        <w:rPr>
          <w:b/>
          <w:color w:val="auto"/>
          <w:sz w:val="20"/>
        </w:rPr>
        <w:t>INDEPENDENT SCHOOL DISTRICT NO. #435</w:t>
      </w:r>
    </w:p>
    <w:p w:rsidR="008B1F02" w:rsidRPr="001229AF" w:rsidRDefault="008B1F02" w:rsidP="008B1F02">
      <w:pPr>
        <w:pStyle w:val="Normal1"/>
        <w:jc w:val="center"/>
        <w:rPr>
          <w:b/>
          <w:color w:val="auto"/>
          <w:sz w:val="20"/>
        </w:rPr>
      </w:pPr>
      <w:r w:rsidRPr="001229AF">
        <w:rPr>
          <w:b/>
          <w:color w:val="auto"/>
          <w:sz w:val="20"/>
        </w:rPr>
        <w:t>Wednesday</w:t>
      </w:r>
      <w:r w:rsidR="00231D32" w:rsidRPr="001229AF">
        <w:rPr>
          <w:b/>
          <w:color w:val="auto"/>
          <w:sz w:val="20"/>
        </w:rPr>
        <w:t>,</w:t>
      </w:r>
      <w:r w:rsidRPr="001229AF">
        <w:rPr>
          <w:b/>
          <w:color w:val="auto"/>
          <w:sz w:val="20"/>
        </w:rPr>
        <w:t xml:space="preserve"> </w:t>
      </w:r>
      <w:r w:rsidR="007A632F" w:rsidRPr="001229AF">
        <w:rPr>
          <w:b/>
          <w:color w:val="auto"/>
          <w:sz w:val="20"/>
        </w:rPr>
        <w:t xml:space="preserve">February </w:t>
      </w:r>
      <w:r w:rsidR="003E0006" w:rsidRPr="001229AF">
        <w:rPr>
          <w:b/>
          <w:color w:val="auto"/>
          <w:sz w:val="20"/>
        </w:rPr>
        <w:t>20</w:t>
      </w:r>
      <w:r w:rsidRPr="001229AF">
        <w:rPr>
          <w:b/>
          <w:color w:val="auto"/>
          <w:sz w:val="20"/>
        </w:rPr>
        <w:t xml:space="preserve">, </w:t>
      </w:r>
      <w:r w:rsidR="003E0006" w:rsidRPr="001229AF">
        <w:rPr>
          <w:b/>
          <w:color w:val="auto"/>
          <w:sz w:val="20"/>
        </w:rPr>
        <w:t>2019</w:t>
      </w:r>
    </w:p>
    <w:p w:rsidR="008B1F02" w:rsidRPr="001229AF" w:rsidRDefault="003E0006" w:rsidP="008B1F02">
      <w:pPr>
        <w:pStyle w:val="Normal1"/>
        <w:jc w:val="center"/>
        <w:rPr>
          <w:b/>
          <w:color w:val="auto"/>
          <w:sz w:val="20"/>
        </w:rPr>
      </w:pPr>
      <w:r w:rsidRPr="001229AF">
        <w:rPr>
          <w:b/>
          <w:color w:val="auto"/>
          <w:sz w:val="20"/>
        </w:rPr>
        <w:t>Waubun</w:t>
      </w:r>
      <w:r w:rsidR="008B1F02" w:rsidRPr="001229AF">
        <w:rPr>
          <w:b/>
          <w:color w:val="auto"/>
          <w:sz w:val="20"/>
        </w:rPr>
        <w:t xml:space="preserve"> Media Center</w:t>
      </w:r>
    </w:p>
    <w:p w:rsidR="008B1F02" w:rsidRPr="001229AF" w:rsidRDefault="00346708" w:rsidP="008B1F02">
      <w:pPr>
        <w:pStyle w:val="Normal1"/>
        <w:jc w:val="center"/>
        <w:rPr>
          <w:b/>
          <w:color w:val="auto"/>
          <w:sz w:val="20"/>
        </w:rPr>
      </w:pPr>
      <w:r w:rsidRPr="001229AF">
        <w:rPr>
          <w:b/>
          <w:noProof/>
          <w:color w:val="auto"/>
          <w:sz w:val="20"/>
        </w:rPr>
        <w:t>6:0</w:t>
      </w:r>
      <w:r w:rsidR="008B1F02" w:rsidRPr="001229AF">
        <w:rPr>
          <w:b/>
          <w:noProof/>
          <w:color w:val="auto"/>
          <w:sz w:val="20"/>
        </w:rPr>
        <w:t>0</w:t>
      </w:r>
      <w:r w:rsidR="00AF576E" w:rsidRPr="001229AF">
        <w:rPr>
          <w:b/>
          <w:noProof/>
          <w:color w:val="auto"/>
          <w:sz w:val="20"/>
        </w:rPr>
        <w:t xml:space="preserve"> </w:t>
      </w:r>
      <w:r w:rsidR="008B1F02" w:rsidRPr="001229AF">
        <w:rPr>
          <w:b/>
          <w:noProof/>
          <w:color w:val="auto"/>
          <w:sz w:val="20"/>
        </w:rPr>
        <w:t>PM</w:t>
      </w:r>
    </w:p>
    <w:p w:rsidR="00576EAD" w:rsidRPr="001229AF" w:rsidRDefault="004A1140" w:rsidP="007A632F">
      <w:pPr>
        <w:pStyle w:val="Normal1"/>
        <w:jc w:val="center"/>
        <w:rPr>
          <w:b/>
          <w:noProof/>
          <w:color w:val="auto"/>
          <w:sz w:val="24"/>
          <w:szCs w:val="24"/>
          <w:u w:val="single"/>
        </w:rPr>
      </w:pPr>
      <w:r w:rsidRPr="001229AF">
        <w:rPr>
          <w:b/>
          <w:noProof/>
          <w:color w:val="auto"/>
          <w:sz w:val="24"/>
          <w:szCs w:val="24"/>
          <w:u w:val="single"/>
        </w:rPr>
        <w:t>AGENDA</w:t>
      </w:r>
    </w:p>
    <w:p w:rsidR="007A632F" w:rsidRPr="001229AF" w:rsidRDefault="007A632F" w:rsidP="007A632F">
      <w:pPr>
        <w:pStyle w:val="Normal1"/>
        <w:jc w:val="center"/>
        <w:rPr>
          <w:color w:val="auto"/>
          <w:szCs w:val="22"/>
        </w:rPr>
      </w:pPr>
    </w:p>
    <w:p w:rsidR="007A632F" w:rsidRPr="001229AF" w:rsidRDefault="007A632F" w:rsidP="007A632F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1. 1.0 CALL TO ORDER</w:t>
      </w:r>
    </w:p>
    <w:p w:rsidR="007A632F" w:rsidRPr="001229AF" w:rsidRDefault="007A632F" w:rsidP="007A632F">
      <w:pPr>
        <w:pStyle w:val="Normal1"/>
        <w:ind w:left="-630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2.0 ROLL CALL</w:t>
      </w:r>
    </w:p>
    <w:p w:rsidR="007A632F" w:rsidRPr="001229AF" w:rsidRDefault="007A632F" w:rsidP="007A632F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3.0 PLEDGE OF ALLEGIANCE</w:t>
      </w:r>
    </w:p>
    <w:p w:rsidR="007A632F" w:rsidRPr="001229AF" w:rsidRDefault="007A632F" w:rsidP="007A632F">
      <w:pPr>
        <w:pStyle w:val="Normal1"/>
        <w:rPr>
          <w:color w:val="auto"/>
          <w:szCs w:val="22"/>
        </w:rPr>
      </w:pPr>
      <w:r w:rsidRPr="001229AF">
        <w:rPr>
          <w:b/>
          <w:color w:val="auto"/>
          <w:szCs w:val="22"/>
        </w:rPr>
        <w:t xml:space="preserve">4.0 APPROVAL OF THE AGENDA </w:t>
      </w:r>
      <w:r w:rsidRPr="001229AF">
        <w:rPr>
          <w:color w:val="auto"/>
          <w:szCs w:val="22"/>
        </w:rPr>
        <w:t>(Action Item)</w:t>
      </w:r>
    </w:p>
    <w:p w:rsidR="007A632F" w:rsidRPr="001229AF" w:rsidRDefault="007A632F" w:rsidP="007A632F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5.0 REPORTS</w:t>
      </w:r>
    </w:p>
    <w:p w:rsidR="007A632F" w:rsidRPr="005F7127" w:rsidRDefault="007A632F" w:rsidP="007A632F">
      <w:pPr>
        <w:pStyle w:val="Normal1"/>
        <w:ind w:firstLine="720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5.1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</w:r>
      <w:r w:rsidR="006F2FA0" w:rsidRPr="005F7127">
        <w:rPr>
          <w:b/>
          <w:color w:val="auto"/>
          <w:szCs w:val="22"/>
        </w:rPr>
        <w:t>Board Committee and Special Meeting Reports</w:t>
      </w:r>
    </w:p>
    <w:p w:rsidR="00C81067" w:rsidRPr="001229AF" w:rsidRDefault="00C81067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1.1</w:t>
      </w:r>
      <w:r w:rsidRPr="001229AF">
        <w:rPr>
          <w:b/>
          <w:color w:val="auto"/>
          <w:szCs w:val="22"/>
        </w:rPr>
        <w:tab/>
      </w:r>
      <w:r w:rsidRPr="001229AF">
        <w:rPr>
          <w:color w:val="auto"/>
          <w:szCs w:val="22"/>
        </w:rPr>
        <w:t xml:space="preserve">Technology </w:t>
      </w:r>
    </w:p>
    <w:p w:rsidR="00C81067" w:rsidRPr="001229AF" w:rsidRDefault="00C81067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1.2</w:t>
      </w:r>
      <w:r w:rsidRPr="001229AF">
        <w:rPr>
          <w:color w:val="auto"/>
          <w:szCs w:val="22"/>
        </w:rPr>
        <w:tab/>
        <w:t>Indian Education</w:t>
      </w:r>
    </w:p>
    <w:p w:rsidR="00C81067" w:rsidRPr="001229AF" w:rsidRDefault="00C81067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1.3</w:t>
      </w:r>
      <w:r w:rsidRPr="001229AF">
        <w:rPr>
          <w:b/>
          <w:color w:val="auto"/>
          <w:szCs w:val="22"/>
        </w:rPr>
        <w:tab/>
      </w:r>
      <w:r w:rsidRPr="001229AF">
        <w:rPr>
          <w:color w:val="auto"/>
          <w:szCs w:val="22"/>
        </w:rPr>
        <w:t>Transportation</w:t>
      </w:r>
    </w:p>
    <w:p w:rsidR="00C81067" w:rsidRPr="001229AF" w:rsidRDefault="00C81067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  <w:t>5.1.4</w:t>
      </w:r>
      <w:r w:rsidRPr="001229AF">
        <w:rPr>
          <w:b/>
          <w:color w:val="auto"/>
          <w:szCs w:val="22"/>
        </w:rPr>
        <w:tab/>
      </w:r>
      <w:r w:rsidRPr="001229AF">
        <w:rPr>
          <w:color w:val="auto"/>
          <w:szCs w:val="22"/>
        </w:rPr>
        <w:t>Investment &amp; Budget</w:t>
      </w:r>
    </w:p>
    <w:p w:rsidR="00C81067" w:rsidRPr="001229AF" w:rsidRDefault="00C81067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1.5</w:t>
      </w:r>
      <w:r w:rsidRPr="001229AF">
        <w:rPr>
          <w:b/>
          <w:color w:val="auto"/>
          <w:szCs w:val="22"/>
        </w:rPr>
        <w:tab/>
      </w:r>
      <w:r w:rsidRPr="001229AF">
        <w:rPr>
          <w:color w:val="auto"/>
          <w:szCs w:val="22"/>
        </w:rPr>
        <w:t>Policy</w:t>
      </w:r>
    </w:p>
    <w:p w:rsidR="00C81067" w:rsidRPr="001229AF" w:rsidRDefault="00C81067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1.6</w:t>
      </w:r>
      <w:r w:rsidRPr="001229AF">
        <w:rPr>
          <w:b/>
          <w:color w:val="auto"/>
          <w:szCs w:val="22"/>
        </w:rPr>
        <w:tab/>
      </w:r>
      <w:r w:rsidRPr="001229AF">
        <w:rPr>
          <w:color w:val="auto"/>
          <w:szCs w:val="22"/>
        </w:rPr>
        <w:t>Community Education</w:t>
      </w:r>
    </w:p>
    <w:p w:rsidR="00C81067" w:rsidRPr="001229AF" w:rsidRDefault="00C81067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  <w:t>5.1.7</w:t>
      </w:r>
      <w:r w:rsidRPr="001229AF">
        <w:rPr>
          <w:b/>
          <w:color w:val="auto"/>
          <w:szCs w:val="22"/>
        </w:rPr>
        <w:tab/>
      </w:r>
      <w:r w:rsidRPr="001229AF">
        <w:rPr>
          <w:color w:val="auto"/>
          <w:szCs w:val="22"/>
        </w:rPr>
        <w:t>Building and Grounds</w:t>
      </w:r>
    </w:p>
    <w:p w:rsidR="00C81067" w:rsidRPr="001229AF" w:rsidRDefault="00C81067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1.8</w:t>
      </w:r>
      <w:r w:rsidRPr="001229AF">
        <w:rPr>
          <w:color w:val="auto"/>
          <w:szCs w:val="22"/>
        </w:rPr>
        <w:tab/>
        <w:t>Joint Activities</w:t>
      </w:r>
    </w:p>
    <w:p w:rsidR="007A632F" w:rsidRPr="001229AF" w:rsidRDefault="007A632F" w:rsidP="007A632F">
      <w:pPr>
        <w:pStyle w:val="Normal1"/>
        <w:rPr>
          <w:color w:val="auto"/>
          <w:szCs w:val="22"/>
        </w:rPr>
      </w:pPr>
      <w:r w:rsidRPr="001229AF">
        <w:rPr>
          <w:color w:val="auto"/>
          <w:szCs w:val="22"/>
        </w:rPr>
        <w:t xml:space="preserve">            </w:t>
      </w:r>
      <w:r w:rsidRPr="001229AF">
        <w:rPr>
          <w:b/>
          <w:color w:val="auto"/>
          <w:szCs w:val="22"/>
        </w:rPr>
        <w:t>5.2</w:t>
      </w:r>
      <w:r w:rsidRPr="001229AF">
        <w:rPr>
          <w:color w:val="auto"/>
          <w:szCs w:val="22"/>
        </w:rPr>
        <w:tab/>
      </w:r>
      <w:r w:rsidRPr="005F7127">
        <w:rPr>
          <w:b/>
          <w:color w:val="auto"/>
          <w:szCs w:val="22"/>
        </w:rPr>
        <w:t>Student Representative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>5.3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</w:r>
      <w:r w:rsidRPr="005F7127">
        <w:rPr>
          <w:b/>
          <w:color w:val="auto"/>
          <w:szCs w:val="22"/>
        </w:rPr>
        <w:t>Principals:</w:t>
      </w:r>
    </w:p>
    <w:p w:rsidR="007A632F" w:rsidRPr="001229AF" w:rsidRDefault="007A632F" w:rsidP="007A632F">
      <w:pPr>
        <w:pStyle w:val="Normal1"/>
        <w:ind w:left="2160" w:firstLine="720"/>
        <w:rPr>
          <w:color w:val="auto"/>
          <w:szCs w:val="22"/>
        </w:rPr>
      </w:pPr>
      <w:r w:rsidRPr="001229AF">
        <w:rPr>
          <w:color w:val="auto"/>
          <w:szCs w:val="22"/>
        </w:rPr>
        <w:t xml:space="preserve">     </w:t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3.1</w:t>
      </w:r>
      <w:r w:rsidRPr="001229AF">
        <w:rPr>
          <w:color w:val="auto"/>
          <w:szCs w:val="22"/>
        </w:rPr>
        <w:t xml:space="preserve"> Laurie Johnson </w:t>
      </w:r>
    </w:p>
    <w:p w:rsidR="007A632F" w:rsidRPr="001229AF" w:rsidRDefault="007A632F" w:rsidP="007A632F">
      <w:pPr>
        <w:pStyle w:val="Normal1"/>
        <w:ind w:left="1440" w:firstLine="720"/>
        <w:rPr>
          <w:color w:val="auto"/>
          <w:szCs w:val="22"/>
        </w:rPr>
      </w:pPr>
      <w:r w:rsidRPr="001229AF">
        <w:rPr>
          <w:color w:val="auto"/>
          <w:szCs w:val="22"/>
        </w:rPr>
        <w:t xml:space="preserve">      </w:t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3.2</w:t>
      </w:r>
      <w:r w:rsidRPr="001229AF">
        <w:rPr>
          <w:color w:val="auto"/>
          <w:szCs w:val="22"/>
        </w:rPr>
        <w:t xml:space="preserve"> Eric Martinez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>5.4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  <w:t xml:space="preserve">Assessment &amp; Data Coach/Grant Coordinator – </w:t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  <w:t>Charlene Gilliss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>5.5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  <w:t>Business Manager – Michelle Heisler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>5.6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  <w:t>Superintendent – Lisa Weber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>5.7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  <w:t>Activities Director – Paul Clark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>5.8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  <w:t>Maintenance Director – Dan Guenther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>5.9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  <w:t>Technology Coordinator – Travis Gary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>5.10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</w:r>
      <w:r w:rsidRPr="005F7127">
        <w:rPr>
          <w:b/>
          <w:color w:val="auto"/>
          <w:szCs w:val="22"/>
        </w:rPr>
        <w:t>Representatives:</w:t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  <w:t xml:space="preserve"> </w:t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10.1</w:t>
      </w:r>
      <w:r w:rsidRPr="001229AF">
        <w:rPr>
          <w:color w:val="auto"/>
          <w:szCs w:val="22"/>
        </w:rPr>
        <w:tab/>
        <w:t>Non Certified</w:t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10.2</w:t>
      </w:r>
      <w:r w:rsidRPr="001229AF">
        <w:rPr>
          <w:color w:val="auto"/>
          <w:szCs w:val="22"/>
        </w:rPr>
        <w:tab/>
        <w:t>Certified</w:t>
      </w:r>
    </w:p>
    <w:p w:rsidR="006F2FA0" w:rsidRPr="001229AF" w:rsidRDefault="007A632F" w:rsidP="005575B6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5.10.3</w:t>
      </w:r>
    </w:p>
    <w:p w:rsidR="007A632F" w:rsidRPr="001229AF" w:rsidRDefault="005575B6" w:rsidP="005575B6">
      <w:pPr>
        <w:pStyle w:val="Normal1"/>
        <w:ind w:firstLine="720"/>
        <w:rPr>
          <w:color w:val="auto"/>
          <w:szCs w:val="22"/>
        </w:rPr>
      </w:pPr>
      <w:r w:rsidRPr="001229AF">
        <w:rPr>
          <w:rFonts w:eastAsiaTheme="minorEastAsia"/>
          <w:color w:val="auto"/>
          <w:szCs w:val="22"/>
        </w:rPr>
        <w:tab/>
      </w:r>
      <w:r w:rsidRPr="001229AF">
        <w:rPr>
          <w:rFonts w:eastAsiaTheme="minorEastAsia"/>
          <w:color w:val="auto"/>
          <w:szCs w:val="22"/>
        </w:rPr>
        <w:tab/>
      </w:r>
      <w:r w:rsidRPr="001229AF">
        <w:rPr>
          <w:rFonts w:eastAsiaTheme="minorEastAsia"/>
          <w:color w:val="auto"/>
          <w:szCs w:val="22"/>
        </w:rPr>
        <w:tab/>
      </w:r>
      <w:r w:rsidR="007A632F" w:rsidRPr="001229AF">
        <w:rPr>
          <w:b/>
          <w:color w:val="auto"/>
          <w:szCs w:val="22"/>
        </w:rPr>
        <w:t>6.0 APPROVAL OF CONSENT AGENDA</w:t>
      </w:r>
      <w:r w:rsidR="007A632F" w:rsidRPr="001229AF">
        <w:rPr>
          <w:color w:val="auto"/>
          <w:szCs w:val="22"/>
        </w:rPr>
        <w:t xml:space="preserve"> </w:t>
      </w:r>
      <w:r w:rsidR="006F2FA0" w:rsidRPr="001229AF">
        <w:rPr>
          <w:color w:val="auto"/>
          <w:szCs w:val="22"/>
        </w:rPr>
        <w:tab/>
      </w:r>
      <w:r w:rsidR="006F2FA0" w:rsidRPr="001229AF">
        <w:rPr>
          <w:color w:val="auto"/>
          <w:szCs w:val="22"/>
        </w:rPr>
        <w:tab/>
      </w:r>
      <w:r w:rsidR="006F2FA0" w:rsidRPr="001229AF">
        <w:rPr>
          <w:color w:val="auto"/>
          <w:szCs w:val="22"/>
        </w:rPr>
        <w:tab/>
      </w:r>
      <w:r w:rsidR="006F2FA0" w:rsidRPr="001229AF">
        <w:rPr>
          <w:color w:val="auto"/>
          <w:szCs w:val="22"/>
        </w:rPr>
        <w:tab/>
      </w:r>
      <w:r w:rsidR="006F2FA0" w:rsidRPr="001229AF">
        <w:rPr>
          <w:color w:val="auto"/>
          <w:szCs w:val="22"/>
        </w:rPr>
        <w:tab/>
        <w:t xml:space="preserve">      </w:t>
      </w:r>
      <w:r w:rsidR="007A632F" w:rsidRPr="001229AF">
        <w:rPr>
          <w:color w:val="auto"/>
          <w:szCs w:val="22"/>
        </w:rPr>
        <w:t>(Action Item)</w:t>
      </w:r>
    </w:p>
    <w:p w:rsidR="007A632F" w:rsidRPr="001229AF" w:rsidRDefault="007A632F" w:rsidP="007A632F">
      <w:pPr>
        <w:pStyle w:val="Normal1"/>
        <w:ind w:firstLine="720"/>
        <w:rPr>
          <w:bCs/>
          <w:color w:val="auto"/>
          <w:szCs w:val="22"/>
        </w:rPr>
      </w:pPr>
      <w:r w:rsidRPr="001229AF">
        <w:rPr>
          <w:b/>
          <w:color w:val="auto"/>
          <w:szCs w:val="22"/>
        </w:rPr>
        <w:t>6.1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</w:r>
      <w:r w:rsidRPr="005F7127">
        <w:rPr>
          <w:b/>
          <w:color w:val="auto"/>
          <w:szCs w:val="22"/>
        </w:rPr>
        <w:t>Consider Approval of the Bills</w:t>
      </w:r>
      <w:r w:rsidR="00001C84" w:rsidRPr="001229AF">
        <w:rPr>
          <w:color w:val="auto"/>
          <w:szCs w:val="22"/>
        </w:rPr>
        <w:t xml:space="preserve"> - $988,914.93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b/>
          <w:color w:val="auto"/>
          <w:szCs w:val="22"/>
        </w:rPr>
        <w:t>6.2</w:t>
      </w:r>
      <w:r w:rsidRPr="001229AF">
        <w:rPr>
          <w:color w:val="auto"/>
          <w:szCs w:val="22"/>
        </w:rPr>
        <w:tab/>
      </w:r>
      <w:r w:rsidRPr="005F7127">
        <w:rPr>
          <w:b/>
          <w:color w:val="auto"/>
          <w:szCs w:val="22"/>
        </w:rPr>
        <w:t>Consider Approval of the Minutes</w:t>
      </w:r>
    </w:p>
    <w:p w:rsidR="007A632F" w:rsidRPr="001229AF" w:rsidRDefault="007A632F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="005F7127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6.2.1</w:t>
      </w:r>
      <w:r w:rsidRPr="001229AF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ab/>
      </w:r>
      <w:r w:rsidR="00C85194" w:rsidRPr="001229AF">
        <w:rPr>
          <w:color w:val="auto"/>
          <w:szCs w:val="22"/>
        </w:rPr>
        <w:t>January 9</w:t>
      </w:r>
      <w:r w:rsidR="003E0006" w:rsidRPr="001229AF">
        <w:rPr>
          <w:noProof/>
          <w:color w:val="auto"/>
          <w:szCs w:val="22"/>
        </w:rPr>
        <w:t>, 2019</w:t>
      </w:r>
      <w:r w:rsidR="00B513BA" w:rsidRPr="001229AF">
        <w:rPr>
          <w:noProof/>
          <w:color w:val="auto"/>
          <w:szCs w:val="22"/>
        </w:rPr>
        <w:t>,</w:t>
      </w:r>
      <w:r w:rsidRPr="001229AF">
        <w:rPr>
          <w:color w:val="auto"/>
          <w:szCs w:val="22"/>
        </w:rPr>
        <w:t xml:space="preserve"> Regular Board </w:t>
      </w:r>
      <w:r w:rsidR="005F7127">
        <w:rPr>
          <w:color w:val="auto"/>
          <w:szCs w:val="22"/>
        </w:rPr>
        <w:tab/>
      </w:r>
      <w:r w:rsidR="005F7127">
        <w:rPr>
          <w:color w:val="auto"/>
          <w:szCs w:val="22"/>
        </w:rPr>
        <w:tab/>
      </w:r>
      <w:r w:rsidR="005F7127">
        <w:rPr>
          <w:color w:val="auto"/>
          <w:szCs w:val="22"/>
        </w:rPr>
        <w:tab/>
      </w:r>
      <w:r w:rsidR="005F7127">
        <w:rPr>
          <w:color w:val="auto"/>
          <w:szCs w:val="22"/>
        </w:rPr>
        <w:tab/>
      </w:r>
      <w:r w:rsidR="005F7127">
        <w:rPr>
          <w:color w:val="auto"/>
          <w:szCs w:val="22"/>
        </w:rPr>
        <w:tab/>
      </w:r>
      <w:r w:rsidR="005F7127">
        <w:rPr>
          <w:color w:val="auto"/>
          <w:szCs w:val="22"/>
        </w:rPr>
        <w:tab/>
      </w:r>
      <w:r w:rsidRPr="001229AF">
        <w:rPr>
          <w:color w:val="auto"/>
          <w:szCs w:val="22"/>
        </w:rPr>
        <w:t>Meeting</w:t>
      </w:r>
    </w:p>
    <w:p w:rsidR="007A632F" w:rsidRPr="001229AF" w:rsidRDefault="00B513BA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lastRenderedPageBreak/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6.2.2</w:t>
      </w:r>
      <w:r w:rsidRPr="001229AF">
        <w:rPr>
          <w:b/>
          <w:color w:val="auto"/>
          <w:szCs w:val="22"/>
        </w:rPr>
        <w:tab/>
      </w:r>
      <w:r w:rsidR="00C85194" w:rsidRPr="001229AF">
        <w:rPr>
          <w:color w:val="auto"/>
          <w:szCs w:val="22"/>
        </w:rPr>
        <w:t>January 9</w:t>
      </w:r>
      <w:r w:rsidR="003E0006" w:rsidRPr="001229AF">
        <w:rPr>
          <w:color w:val="auto"/>
          <w:szCs w:val="22"/>
        </w:rPr>
        <w:t>, 2019</w:t>
      </w:r>
      <w:r w:rsidRPr="001229AF">
        <w:rPr>
          <w:color w:val="auto"/>
          <w:szCs w:val="22"/>
        </w:rPr>
        <w:t>, Special Board Meeting-Reorganization Meeting</w:t>
      </w:r>
    </w:p>
    <w:p w:rsidR="007D335C" w:rsidRPr="001229AF" w:rsidRDefault="007D335C" w:rsidP="007A632F">
      <w:pPr>
        <w:pStyle w:val="Normal1"/>
        <w:ind w:firstLine="720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6.2.3</w:t>
      </w:r>
      <w:r w:rsidRPr="001229AF">
        <w:rPr>
          <w:color w:val="auto"/>
          <w:szCs w:val="22"/>
        </w:rPr>
        <w:tab/>
        <w:t>January 31, 2019, Special Board Meeting –</w:t>
      </w:r>
      <w:r w:rsidR="00623210">
        <w:rPr>
          <w:color w:val="auto"/>
          <w:szCs w:val="22"/>
        </w:rPr>
        <w:t xml:space="preserve"> </w:t>
      </w:r>
      <w:r w:rsidRPr="001229AF">
        <w:rPr>
          <w:color w:val="auto"/>
          <w:szCs w:val="22"/>
        </w:rPr>
        <w:t xml:space="preserve">Resolution Application for MN </w:t>
      </w:r>
      <w:r w:rsidR="00623210">
        <w:rPr>
          <w:color w:val="auto"/>
          <w:szCs w:val="22"/>
        </w:rPr>
        <w:tab/>
      </w:r>
      <w:r w:rsidR="00623210">
        <w:rPr>
          <w:color w:val="auto"/>
          <w:szCs w:val="22"/>
        </w:rPr>
        <w:tab/>
      </w:r>
      <w:r w:rsidR="00623210">
        <w:rPr>
          <w:color w:val="auto"/>
          <w:szCs w:val="22"/>
        </w:rPr>
        <w:tab/>
      </w:r>
      <w:r w:rsidR="00623210">
        <w:rPr>
          <w:color w:val="auto"/>
          <w:szCs w:val="22"/>
        </w:rPr>
        <w:tab/>
      </w:r>
      <w:r w:rsidRPr="001229AF">
        <w:rPr>
          <w:color w:val="auto"/>
          <w:szCs w:val="22"/>
        </w:rPr>
        <w:t>High School Athletic Grant</w:t>
      </w:r>
    </w:p>
    <w:p w:rsidR="007A632F" w:rsidRPr="001229AF" w:rsidRDefault="007A632F" w:rsidP="007A632F">
      <w:pPr>
        <w:pStyle w:val="Normal1"/>
        <w:ind w:firstLine="720"/>
        <w:rPr>
          <w:bCs/>
          <w:color w:val="auto"/>
          <w:szCs w:val="22"/>
        </w:rPr>
      </w:pPr>
      <w:r w:rsidRPr="001229AF">
        <w:rPr>
          <w:b/>
          <w:color w:val="auto"/>
          <w:szCs w:val="22"/>
        </w:rPr>
        <w:t xml:space="preserve">6.3 </w:t>
      </w:r>
      <w:r w:rsidRPr="001229AF">
        <w:rPr>
          <w:b/>
          <w:color w:val="auto"/>
          <w:szCs w:val="22"/>
        </w:rPr>
        <w:tab/>
      </w:r>
      <w:r w:rsidRPr="005F7127">
        <w:rPr>
          <w:b/>
          <w:color w:val="auto"/>
          <w:szCs w:val="22"/>
        </w:rPr>
        <w:t>Consider Ap</w:t>
      </w:r>
      <w:r w:rsidR="00B513BA" w:rsidRPr="005F7127">
        <w:rPr>
          <w:b/>
          <w:color w:val="auto"/>
          <w:szCs w:val="22"/>
        </w:rPr>
        <w:t xml:space="preserve">proval for the Treasurer’s </w:t>
      </w:r>
      <w:r w:rsidRPr="005F7127">
        <w:rPr>
          <w:b/>
          <w:color w:val="auto"/>
          <w:szCs w:val="22"/>
        </w:rPr>
        <w:t>Report</w:t>
      </w:r>
    </w:p>
    <w:p w:rsidR="005575B6" w:rsidRPr="005F7127" w:rsidRDefault="007A632F" w:rsidP="007A632F">
      <w:pPr>
        <w:pStyle w:val="Normal1"/>
        <w:ind w:firstLine="720"/>
        <w:rPr>
          <w:b/>
          <w:bCs/>
          <w:color w:val="auto"/>
          <w:szCs w:val="22"/>
        </w:rPr>
      </w:pPr>
      <w:r w:rsidRPr="001229AF">
        <w:rPr>
          <w:b/>
          <w:color w:val="auto"/>
          <w:szCs w:val="22"/>
        </w:rPr>
        <w:t xml:space="preserve">6.4 </w:t>
      </w:r>
      <w:r w:rsidRPr="001229AF">
        <w:rPr>
          <w:b/>
          <w:color w:val="auto"/>
          <w:szCs w:val="22"/>
        </w:rPr>
        <w:tab/>
      </w:r>
      <w:r w:rsidRPr="005F7127">
        <w:rPr>
          <w:b/>
          <w:color w:val="auto"/>
          <w:szCs w:val="22"/>
        </w:rPr>
        <w:t xml:space="preserve">Resignations </w:t>
      </w:r>
      <w:r w:rsidR="0072679A" w:rsidRPr="001229AF">
        <w:rPr>
          <w:b/>
          <w:color w:val="auto"/>
          <w:szCs w:val="22"/>
        </w:rPr>
        <w:tab/>
      </w:r>
      <w:r w:rsidR="00AA4714" w:rsidRPr="001229AF">
        <w:rPr>
          <w:b/>
          <w:color w:val="auto"/>
          <w:szCs w:val="22"/>
        </w:rPr>
        <w:tab/>
      </w:r>
      <w:r w:rsidR="00125F82" w:rsidRPr="001229AF">
        <w:rPr>
          <w:b/>
          <w:color w:val="auto"/>
          <w:szCs w:val="22"/>
        </w:rPr>
        <w:tab/>
      </w:r>
    </w:p>
    <w:p w:rsidR="007A632F" w:rsidRPr="001229AF" w:rsidRDefault="007A632F" w:rsidP="007A632F">
      <w:pPr>
        <w:pStyle w:val="Normal1"/>
        <w:rPr>
          <w:b/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6.5</w:t>
      </w:r>
      <w:r w:rsidRPr="001229AF">
        <w:rPr>
          <w:b/>
          <w:color w:val="auto"/>
          <w:szCs w:val="22"/>
        </w:rPr>
        <w:tab/>
        <w:t>Permission to Hire</w:t>
      </w:r>
    </w:p>
    <w:p w:rsidR="004A5CE9" w:rsidRPr="001229AF" w:rsidRDefault="002A04CE" w:rsidP="004A5CE9">
      <w:pPr>
        <w:pStyle w:val="Normal1"/>
        <w:rPr>
          <w:color w:val="auto"/>
          <w:szCs w:val="22"/>
        </w:rPr>
      </w:pPr>
      <w:r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</w:r>
      <w:r w:rsidR="00493591" w:rsidRPr="001229AF">
        <w:rPr>
          <w:b/>
          <w:color w:val="auto"/>
          <w:szCs w:val="22"/>
        </w:rPr>
        <w:t>6.5.</w:t>
      </w:r>
      <w:r w:rsidR="00F0525A" w:rsidRPr="001229AF">
        <w:rPr>
          <w:b/>
          <w:color w:val="auto"/>
          <w:szCs w:val="22"/>
        </w:rPr>
        <w:t>1</w:t>
      </w:r>
      <w:r w:rsidR="009E274D" w:rsidRPr="001229AF">
        <w:rPr>
          <w:color w:val="auto"/>
          <w:szCs w:val="22"/>
        </w:rPr>
        <w:t xml:space="preserve">   Mahnomen Waubun</w:t>
      </w:r>
      <w:r w:rsidR="004A5CE9" w:rsidRPr="001229AF">
        <w:rPr>
          <w:color w:val="auto"/>
          <w:szCs w:val="22"/>
        </w:rPr>
        <w:t xml:space="preserve"> </w:t>
      </w:r>
      <w:r w:rsidR="007D0137" w:rsidRPr="001229AF">
        <w:rPr>
          <w:color w:val="auto"/>
          <w:szCs w:val="22"/>
        </w:rPr>
        <w:t>Boys Head</w:t>
      </w:r>
      <w:r w:rsidR="009E274D" w:rsidRPr="001229AF">
        <w:rPr>
          <w:color w:val="auto"/>
          <w:szCs w:val="22"/>
        </w:rPr>
        <w:t xml:space="preserve"> </w:t>
      </w:r>
      <w:r w:rsidR="004A5CE9" w:rsidRPr="001229AF">
        <w:rPr>
          <w:color w:val="auto"/>
          <w:szCs w:val="22"/>
        </w:rPr>
        <w:t xml:space="preserve">Golf Coach </w:t>
      </w:r>
      <w:r w:rsidR="00576EAD" w:rsidRPr="001229AF">
        <w:rPr>
          <w:color w:val="auto"/>
          <w:szCs w:val="22"/>
        </w:rPr>
        <w:tab/>
      </w:r>
      <w:r w:rsidR="009E274D" w:rsidRPr="001229AF">
        <w:rPr>
          <w:color w:val="auto"/>
          <w:szCs w:val="22"/>
        </w:rPr>
        <w:t>– Steve McMullen</w:t>
      </w:r>
    </w:p>
    <w:p w:rsidR="001939DE" w:rsidRPr="001229AF" w:rsidRDefault="009E274D" w:rsidP="001939DE">
      <w:pPr>
        <w:rPr>
          <w:rFonts w:eastAsia="Arial"/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szCs w:val="22"/>
        </w:rPr>
        <w:tab/>
      </w:r>
      <w:r w:rsidR="001939DE" w:rsidRPr="001229AF">
        <w:rPr>
          <w:rFonts w:eastAsia="Arial"/>
          <w:b/>
          <w:szCs w:val="22"/>
        </w:rPr>
        <w:t>6.5.</w:t>
      </w:r>
      <w:r w:rsidR="00F0525A" w:rsidRPr="001229AF">
        <w:rPr>
          <w:rFonts w:eastAsia="Arial"/>
          <w:b/>
          <w:szCs w:val="22"/>
        </w:rPr>
        <w:t xml:space="preserve">2 </w:t>
      </w:r>
      <w:r w:rsidR="001939DE" w:rsidRPr="001229AF">
        <w:rPr>
          <w:rFonts w:eastAsia="Arial"/>
          <w:szCs w:val="22"/>
        </w:rPr>
        <w:t xml:space="preserve">  Mahnomen Waubun Boys Assistant Golf Coaches – Bomber Clark </w:t>
      </w:r>
    </w:p>
    <w:p w:rsidR="001939DE" w:rsidRPr="001229AF" w:rsidRDefault="001939DE" w:rsidP="001939DE">
      <w:pPr>
        <w:rPr>
          <w:rFonts w:eastAsia="Arial"/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rFonts w:eastAsia="Arial"/>
          <w:b/>
          <w:szCs w:val="22"/>
        </w:rPr>
        <w:t>6.5.</w:t>
      </w:r>
      <w:r w:rsidR="00F0525A" w:rsidRPr="001229AF">
        <w:rPr>
          <w:rFonts w:eastAsia="Arial"/>
          <w:b/>
          <w:szCs w:val="22"/>
        </w:rPr>
        <w:t>3</w:t>
      </w:r>
      <w:r w:rsidRPr="001229AF">
        <w:rPr>
          <w:rFonts w:eastAsia="Arial"/>
          <w:szCs w:val="22"/>
        </w:rPr>
        <w:t xml:space="preserve">   Mahnomen Waubun </w:t>
      </w:r>
      <w:r w:rsidR="007D0137" w:rsidRPr="001229AF">
        <w:rPr>
          <w:rFonts w:eastAsia="Arial"/>
          <w:szCs w:val="22"/>
        </w:rPr>
        <w:t>Girls Head</w:t>
      </w:r>
      <w:r w:rsidRPr="001229AF">
        <w:rPr>
          <w:rFonts w:eastAsia="Arial"/>
          <w:szCs w:val="22"/>
        </w:rPr>
        <w:t xml:space="preserve"> Golf Coach – Derek </w:t>
      </w:r>
      <w:proofErr w:type="spellStart"/>
      <w:r w:rsidRPr="001229AF">
        <w:rPr>
          <w:rFonts w:eastAsia="Arial"/>
          <w:szCs w:val="22"/>
        </w:rPr>
        <w:t>Aus</w:t>
      </w:r>
      <w:proofErr w:type="spellEnd"/>
    </w:p>
    <w:p w:rsidR="001939DE" w:rsidRPr="001229AF" w:rsidRDefault="001939DE" w:rsidP="001939DE">
      <w:pPr>
        <w:pStyle w:val="Normal1"/>
        <w:tabs>
          <w:tab w:val="left" w:pos="2190"/>
        </w:tabs>
        <w:rPr>
          <w:color w:val="auto"/>
          <w:szCs w:val="22"/>
        </w:rPr>
      </w:pPr>
      <w:r w:rsidRPr="001229AF">
        <w:rPr>
          <w:color w:val="auto"/>
          <w:szCs w:val="22"/>
        </w:rPr>
        <w:t xml:space="preserve">                                   </w:t>
      </w:r>
      <w:r w:rsidRPr="001229AF">
        <w:rPr>
          <w:rFonts w:eastAsiaTheme="minorHAnsi"/>
          <w:b/>
          <w:color w:val="auto"/>
          <w:szCs w:val="22"/>
        </w:rPr>
        <w:t>6.5.</w:t>
      </w:r>
      <w:r w:rsidR="00F0525A" w:rsidRPr="001229AF">
        <w:rPr>
          <w:rFonts w:eastAsiaTheme="minorHAnsi"/>
          <w:b/>
          <w:color w:val="auto"/>
          <w:szCs w:val="22"/>
        </w:rPr>
        <w:t>4</w:t>
      </w:r>
      <w:r w:rsidRPr="001229AF">
        <w:rPr>
          <w:rFonts w:eastAsiaTheme="minorHAnsi"/>
          <w:b/>
          <w:color w:val="auto"/>
          <w:szCs w:val="22"/>
        </w:rPr>
        <w:t xml:space="preserve">   </w:t>
      </w:r>
      <w:r w:rsidRPr="001229AF">
        <w:rPr>
          <w:rFonts w:eastAsiaTheme="minorHAnsi"/>
          <w:color w:val="auto"/>
          <w:szCs w:val="22"/>
        </w:rPr>
        <w:t xml:space="preserve">Mahnomen Waubun </w:t>
      </w:r>
      <w:r w:rsidR="007D0137" w:rsidRPr="001229AF">
        <w:rPr>
          <w:rFonts w:eastAsiaTheme="minorHAnsi"/>
          <w:color w:val="auto"/>
          <w:szCs w:val="22"/>
        </w:rPr>
        <w:t>Girls JH</w:t>
      </w:r>
      <w:r w:rsidRPr="001229AF">
        <w:rPr>
          <w:rFonts w:eastAsiaTheme="minorHAnsi"/>
          <w:color w:val="auto"/>
          <w:szCs w:val="22"/>
        </w:rPr>
        <w:t xml:space="preserve"> Golf Coach – Paul Clark</w:t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</w:p>
    <w:p w:rsidR="001939DE" w:rsidRPr="001229AF" w:rsidRDefault="001939DE" w:rsidP="001939DE">
      <w:pPr>
        <w:rPr>
          <w:szCs w:val="22"/>
        </w:rPr>
      </w:pPr>
      <w:r w:rsidRPr="001229AF">
        <w:rPr>
          <w:szCs w:val="22"/>
        </w:rPr>
        <w:tab/>
        <w:t xml:space="preserve">      </w:t>
      </w: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b/>
          <w:szCs w:val="22"/>
        </w:rPr>
        <w:t>6.5.</w:t>
      </w:r>
      <w:r w:rsidR="00F0525A" w:rsidRPr="001229AF">
        <w:rPr>
          <w:b/>
          <w:szCs w:val="22"/>
        </w:rPr>
        <w:t>5</w:t>
      </w:r>
      <w:r w:rsidRPr="001229AF">
        <w:rPr>
          <w:szCs w:val="22"/>
        </w:rPr>
        <w:t xml:space="preserve"> </w:t>
      </w:r>
      <w:r w:rsidR="00F0525A" w:rsidRPr="001229AF">
        <w:rPr>
          <w:szCs w:val="22"/>
        </w:rPr>
        <w:t xml:space="preserve"> </w:t>
      </w:r>
      <w:r w:rsidRPr="001229AF">
        <w:rPr>
          <w:szCs w:val="22"/>
        </w:rPr>
        <w:t xml:space="preserve"> Mahnomen Waubun Head Softball Coach – Dave Varriano</w:t>
      </w:r>
    </w:p>
    <w:p w:rsidR="004A5CE9" w:rsidRPr="001229AF" w:rsidRDefault="00F0525A" w:rsidP="003E0006">
      <w:pPr>
        <w:rPr>
          <w:szCs w:val="22"/>
        </w:rPr>
      </w:pPr>
      <w:r w:rsidRPr="001229AF">
        <w:rPr>
          <w:rFonts w:eastAsiaTheme="minorEastAsia"/>
          <w:bCs/>
          <w:szCs w:val="22"/>
        </w:rPr>
        <w:tab/>
      </w:r>
      <w:r w:rsidRPr="001229AF">
        <w:rPr>
          <w:rFonts w:eastAsiaTheme="minorEastAsia"/>
          <w:bCs/>
          <w:szCs w:val="22"/>
        </w:rPr>
        <w:tab/>
      </w:r>
      <w:r w:rsidRPr="001229AF">
        <w:rPr>
          <w:rFonts w:eastAsiaTheme="minorEastAsia"/>
          <w:bCs/>
          <w:szCs w:val="22"/>
        </w:rPr>
        <w:tab/>
      </w:r>
      <w:r w:rsidRPr="001229AF">
        <w:rPr>
          <w:b/>
          <w:szCs w:val="22"/>
        </w:rPr>
        <w:t xml:space="preserve">6.5.6   </w:t>
      </w:r>
      <w:r w:rsidRPr="001229AF">
        <w:rPr>
          <w:szCs w:val="22"/>
        </w:rPr>
        <w:t>Mahnomen Waubun Assistant Softball Coach – Sarah Lefebvre</w:t>
      </w:r>
    </w:p>
    <w:p w:rsidR="00F0525A" w:rsidRPr="001229AF" w:rsidRDefault="00F0525A" w:rsidP="003E0006">
      <w:pPr>
        <w:rPr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b/>
          <w:szCs w:val="22"/>
        </w:rPr>
        <w:t xml:space="preserve">6.5.7   </w:t>
      </w:r>
      <w:r w:rsidRPr="001229AF">
        <w:rPr>
          <w:szCs w:val="22"/>
        </w:rPr>
        <w:t xml:space="preserve">Mahnomen Waubun JH Softball Coach – Conner </w:t>
      </w:r>
      <w:proofErr w:type="spellStart"/>
      <w:r w:rsidRPr="001229AF">
        <w:rPr>
          <w:szCs w:val="22"/>
        </w:rPr>
        <w:t>Guetter</w:t>
      </w:r>
      <w:proofErr w:type="spellEnd"/>
    </w:p>
    <w:p w:rsidR="00F0525A" w:rsidRPr="001229AF" w:rsidRDefault="00F0525A" w:rsidP="00F0525A">
      <w:pPr>
        <w:rPr>
          <w:szCs w:val="22"/>
        </w:rPr>
      </w:pPr>
      <w:r w:rsidRPr="001229AF">
        <w:rPr>
          <w:rFonts w:eastAsiaTheme="minorEastAsia"/>
          <w:bCs/>
          <w:szCs w:val="22"/>
        </w:rPr>
        <w:tab/>
      </w:r>
      <w:r w:rsidRPr="001229AF">
        <w:rPr>
          <w:rFonts w:eastAsiaTheme="minorEastAsia"/>
          <w:bCs/>
          <w:szCs w:val="22"/>
        </w:rPr>
        <w:tab/>
      </w:r>
      <w:r w:rsidRPr="001229AF">
        <w:rPr>
          <w:rFonts w:eastAsiaTheme="minorEastAsia"/>
          <w:bCs/>
          <w:szCs w:val="22"/>
        </w:rPr>
        <w:tab/>
      </w:r>
      <w:r w:rsidRPr="001229AF">
        <w:rPr>
          <w:b/>
          <w:szCs w:val="22"/>
        </w:rPr>
        <w:t xml:space="preserve">6.5.8   </w:t>
      </w:r>
      <w:r w:rsidRPr="001229AF">
        <w:rPr>
          <w:szCs w:val="22"/>
        </w:rPr>
        <w:t>Mahnomen Waubun Head Baseball Coach – Mark Gulseth</w:t>
      </w:r>
    </w:p>
    <w:p w:rsidR="00F0525A" w:rsidRPr="001229AF" w:rsidRDefault="00F0525A" w:rsidP="00F0525A">
      <w:pPr>
        <w:rPr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b/>
          <w:szCs w:val="22"/>
        </w:rPr>
        <w:t xml:space="preserve">6.5.9   </w:t>
      </w:r>
      <w:r w:rsidRPr="001229AF">
        <w:rPr>
          <w:szCs w:val="22"/>
        </w:rPr>
        <w:t>Mahnomen Waubun Assistant Baseball Coach – Dan Kohler</w:t>
      </w:r>
    </w:p>
    <w:p w:rsidR="00F0525A" w:rsidRPr="001229AF" w:rsidRDefault="00F0525A" w:rsidP="00F0525A">
      <w:pPr>
        <w:rPr>
          <w:szCs w:val="22"/>
        </w:rPr>
      </w:pPr>
      <w:r w:rsidRPr="001229AF">
        <w:rPr>
          <w:szCs w:val="22"/>
        </w:rPr>
        <w:t xml:space="preserve">                                </w:t>
      </w:r>
      <w:r w:rsidR="00576EAD" w:rsidRPr="001229AF">
        <w:rPr>
          <w:szCs w:val="22"/>
        </w:rPr>
        <w:t xml:space="preserve"> </w:t>
      </w:r>
      <w:r w:rsidRPr="001229AF">
        <w:rPr>
          <w:szCs w:val="22"/>
        </w:rPr>
        <w:t xml:space="preserve"> </w:t>
      </w:r>
      <w:r w:rsidRPr="001229AF">
        <w:rPr>
          <w:b/>
          <w:szCs w:val="22"/>
        </w:rPr>
        <w:t>6.5.10</w:t>
      </w:r>
      <w:r w:rsidR="00576EAD" w:rsidRPr="001229AF">
        <w:rPr>
          <w:szCs w:val="22"/>
        </w:rPr>
        <w:t xml:space="preserve">   </w:t>
      </w:r>
      <w:r w:rsidRPr="001229AF">
        <w:rPr>
          <w:szCs w:val="22"/>
        </w:rPr>
        <w:t>Mahnomen Waubun JH Baseball Coach – Kris Skersick</w:t>
      </w:r>
    </w:p>
    <w:p w:rsidR="00F0525A" w:rsidRPr="001229AF" w:rsidRDefault="00F0525A" w:rsidP="00F0525A">
      <w:pPr>
        <w:tabs>
          <w:tab w:val="left" w:pos="2070"/>
        </w:tabs>
        <w:rPr>
          <w:szCs w:val="22"/>
        </w:rPr>
      </w:pPr>
      <w:r w:rsidRPr="001229AF">
        <w:rPr>
          <w:szCs w:val="22"/>
        </w:rPr>
        <w:tab/>
      </w:r>
      <w:r w:rsidRPr="001229AF">
        <w:rPr>
          <w:b/>
          <w:szCs w:val="22"/>
        </w:rPr>
        <w:t>6.5.11</w:t>
      </w:r>
      <w:r w:rsidRPr="001229AF">
        <w:rPr>
          <w:szCs w:val="22"/>
        </w:rPr>
        <w:t xml:space="preserve">   Mahnomen Waubun </w:t>
      </w:r>
      <w:r w:rsidR="007D0137" w:rsidRPr="001229AF">
        <w:rPr>
          <w:szCs w:val="22"/>
        </w:rPr>
        <w:t>Girls Head</w:t>
      </w:r>
      <w:r w:rsidRPr="001229AF">
        <w:rPr>
          <w:szCs w:val="22"/>
        </w:rPr>
        <w:t xml:space="preserve"> Track Coach – Scott Thomas</w:t>
      </w:r>
    </w:p>
    <w:p w:rsidR="007D0137" w:rsidRPr="001229AF" w:rsidRDefault="00F0525A" w:rsidP="00F0525A">
      <w:pPr>
        <w:rPr>
          <w:szCs w:val="22"/>
        </w:rPr>
      </w:pPr>
      <w:r w:rsidRPr="001229AF">
        <w:rPr>
          <w:szCs w:val="22"/>
        </w:rPr>
        <w:t xml:space="preserve">                                  </w:t>
      </w:r>
      <w:r w:rsidRPr="001229AF">
        <w:rPr>
          <w:b/>
          <w:szCs w:val="22"/>
        </w:rPr>
        <w:t xml:space="preserve">6.5.12   </w:t>
      </w:r>
      <w:r w:rsidRPr="001229AF">
        <w:rPr>
          <w:szCs w:val="22"/>
        </w:rPr>
        <w:t xml:space="preserve">Mahnomen Waubun </w:t>
      </w:r>
      <w:r w:rsidR="007D0137" w:rsidRPr="001229AF">
        <w:rPr>
          <w:szCs w:val="22"/>
        </w:rPr>
        <w:t xml:space="preserve">Girls </w:t>
      </w:r>
      <w:r w:rsidRPr="001229AF">
        <w:rPr>
          <w:szCs w:val="22"/>
        </w:rPr>
        <w:t>Assistant Varsity Track Golf Coach</w:t>
      </w:r>
      <w:r w:rsidRPr="001229AF">
        <w:rPr>
          <w:b/>
          <w:szCs w:val="22"/>
        </w:rPr>
        <w:t xml:space="preserve"> </w:t>
      </w:r>
      <w:r w:rsidRPr="001229AF">
        <w:rPr>
          <w:szCs w:val="22"/>
        </w:rPr>
        <w:t xml:space="preserve">– Kim </w:t>
      </w:r>
      <w:r w:rsidR="007D0137" w:rsidRPr="001229AF">
        <w:rPr>
          <w:szCs w:val="22"/>
        </w:rPr>
        <w:tab/>
      </w:r>
      <w:r w:rsidR="007D0137" w:rsidRPr="001229AF">
        <w:rPr>
          <w:szCs w:val="22"/>
        </w:rPr>
        <w:tab/>
      </w:r>
      <w:r w:rsidR="007D0137" w:rsidRPr="001229AF">
        <w:rPr>
          <w:szCs w:val="22"/>
        </w:rPr>
        <w:tab/>
      </w:r>
      <w:r w:rsidR="007D0137" w:rsidRPr="001229AF">
        <w:rPr>
          <w:szCs w:val="22"/>
        </w:rPr>
        <w:tab/>
      </w:r>
      <w:r w:rsidR="007D0137" w:rsidRPr="001229AF">
        <w:rPr>
          <w:szCs w:val="22"/>
        </w:rPr>
        <w:tab/>
      </w:r>
      <w:r w:rsidRPr="001229AF">
        <w:rPr>
          <w:szCs w:val="22"/>
        </w:rPr>
        <w:t>Snetsinger</w:t>
      </w: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szCs w:val="22"/>
        </w:rPr>
        <w:tab/>
        <w:t xml:space="preserve">         </w:t>
      </w:r>
      <w:r w:rsidR="00576EAD" w:rsidRPr="001229AF">
        <w:rPr>
          <w:szCs w:val="22"/>
        </w:rPr>
        <w:t xml:space="preserve"> </w:t>
      </w:r>
    </w:p>
    <w:p w:rsidR="00F0525A" w:rsidRPr="001229AF" w:rsidRDefault="007D0137" w:rsidP="00F0525A">
      <w:pPr>
        <w:rPr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  <w:t xml:space="preserve">          </w:t>
      </w:r>
      <w:r w:rsidR="00F0525A" w:rsidRPr="001229AF">
        <w:rPr>
          <w:b/>
          <w:szCs w:val="22"/>
        </w:rPr>
        <w:t>6.5.13</w:t>
      </w:r>
      <w:r w:rsidR="00576EAD" w:rsidRPr="001229AF">
        <w:rPr>
          <w:b/>
          <w:szCs w:val="22"/>
        </w:rPr>
        <w:t xml:space="preserve">    </w:t>
      </w:r>
      <w:r w:rsidR="00F0525A" w:rsidRPr="001229AF">
        <w:rPr>
          <w:szCs w:val="22"/>
        </w:rPr>
        <w:t xml:space="preserve">Mahnomen Waubun </w:t>
      </w:r>
      <w:r w:rsidRPr="001229AF">
        <w:rPr>
          <w:szCs w:val="22"/>
        </w:rPr>
        <w:t>Girls JH</w:t>
      </w:r>
      <w:r w:rsidR="00F0525A" w:rsidRPr="001229AF">
        <w:rPr>
          <w:szCs w:val="22"/>
        </w:rPr>
        <w:t xml:space="preserve"> Track Coach – Christine Stech</w:t>
      </w:r>
    </w:p>
    <w:p w:rsidR="00F0525A" w:rsidRPr="001229AF" w:rsidRDefault="00F0525A" w:rsidP="00F0525A">
      <w:pPr>
        <w:rPr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  <w:t xml:space="preserve">          </w:t>
      </w:r>
      <w:r w:rsidRPr="001229AF">
        <w:rPr>
          <w:b/>
          <w:szCs w:val="22"/>
        </w:rPr>
        <w:t xml:space="preserve">6.5.14 </w:t>
      </w:r>
      <w:r w:rsidRPr="001229AF">
        <w:rPr>
          <w:szCs w:val="22"/>
        </w:rPr>
        <w:t xml:space="preserve">   Mahnomen Waubun </w:t>
      </w:r>
      <w:r w:rsidR="007D0137" w:rsidRPr="001229AF">
        <w:rPr>
          <w:szCs w:val="22"/>
        </w:rPr>
        <w:t>Boys Head</w:t>
      </w:r>
      <w:r w:rsidRPr="001229AF">
        <w:rPr>
          <w:szCs w:val="22"/>
        </w:rPr>
        <w:t xml:space="preserve"> Track Coach – Ed Snetsinger</w:t>
      </w:r>
    </w:p>
    <w:p w:rsidR="00F0525A" w:rsidRPr="001229AF" w:rsidRDefault="00F0525A" w:rsidP="00F0525A">
      <w:pPr>
        <w:rPr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  <w:t xml:space="preserve">          </w:t>
      </w:r>
      <w:r w:rsidRPr="001229AF">
        <w:rPr>
          <w:b/>
          <w:szCs w:val="22"/>
        </w:rPr>
        <w:t xml:space="preserve">6.5.15    </w:t>
      </w:r>
      <w:r w:rsidRPr="001229AF">
        <w:rPr>
          <w:szCs w:val="22"/>
        </w:rPr>
        <w:t xml:space="preserve">Mahnomen Waubun </w:t>
      </w:r>
      <w:r w:rsidR="007D0137" w:rsidRPr="001229AF">
        <w:rPr>
          <w:szCs w:val="22"/>
        </w:rPr>
        <w:t>Boys Assistant Track Coach – Kim Snetsinger</w:t>
      </w:r>
    </w:p>
    <w:p w:rsidR="00F0525A" w:rsidRPr="001229AF" w:rsidRDefault="00F0525A" w:rsidP="00F0525A">
      <w:pPr>
        <w:rPr>
          <w:szCs w:val="22"/>
        </w:rPr>
      </w:pPr>
      <w:r w:rsidRPr="001229AF">
        <w:rPr>
          <w:b/>
          <w:szCs w:val="22"/>
        </w:rPr>
        <w:tab/>
      </w:r>
      <w:r w:rsidRPr="001229AF">
        <w:rPr>
          <w:b/>
          <w:szCs w:val="22"/>
        </w:rPr>
        <w:tab/>
        <w:t xml:space="preserve">          6.5.16    </w:t>
      </w:r>
      <w:r w:rsidRPr="001229AF">
        <w:rPr>
          <w:szCs w:val="22"/>
        </w:rPr>
        <w:t xml:space="preserve">Mahnomen Waubun </w:t>
      </w:r>
      <w:r w:rsidR="007D0137" w:rsidRPr="001229AF">
        <w:rPr>
          <w:szCs w:val="22"/>
        </w:rPr>
        <w:t>Boys JH</w:t>
      </w:r>
      <w:r w:rsidR="000F4724" w:rsidRPr="001229AF">
        <w:rPr>
          <w:szCs w:val="22"/>
        </w:rPr>
        <w:t xml:space="preserve"> </w:t>
      </w:r>
      <w:r w:rsidRPr="001229AF">
        <w:rPr>
          <w:szCs w:val="22"/>
        </w:rPr>
        <w:t>Track Coach – Brent Miller</w:t>
      </w:r>
    </w:p>
    <w:p w:rsidR="00F0525A" w:rsidRPr="001229AF" w:rsidRDefault="00F0525A" w:rsidP="00F0525A">
      <w:pPr>
        <w:rPr>
          <w:szCs w:val="22"/>
        </w:rPr>
      </w:pPr>
    </w:p>
    <w:p w:rsidR="008B1F02" w:rsidRPr="001229AF" w:rsidRDefault="00DE64A9" w:rsidP="00F0525A">
      <w:pPr>
        <w:pStyle w:val="Normal1"/>
        <w:tabs>
          <w:tab w:val="left" w:pos="720"/>
          <w:tab w:val="left" w:pos="1440"/>
          <w:tab w:val="left" w:pos="2160"/>
          <w:tab w:val="left" w:pos="2880"/>
          <w:tab w:val="left" w:pos="8295"/>
        </w:tabs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="008B1F02" w:rsidRPr="001229AF">
        <w:rPr>
          <w:b/>
          <w:color w:val="auto"/>
          <w:szCs w:val="22"/>
        </w:rPr>
        <w:t>6.6</w:t>
      </w:r>
      <w:r w:rsidR="00D24DA3" w:rsidRPr="001229AF">
        <w:rPr>
          <w:color w:val="auto"/>
          <w:szCs w:val="22"/>
        </w:rPr>
        <w:tab/>
      </w:r>
      <w:r w:rsidR="008B1F02" w:rsidRPr="001229AF">
        <w:rPr>
          <w:b/>
          <w:color w:val="auto"/>
          <w:szCs w:val="22"/>
        </w:rPr>
        <w:t>Permission to Post</w:t>
      </w:r>
      <w:r w:rsidR="00F0525A" w:rsidRPr="001229AF">
        <w:rPr>
          <w:b/>
          <w:color w:val="auto"/>
          <w:szCs w:val="22"/>
        </w:rPr>
        <w:tab/>
      </w:r>
    </w:p>
    <w:p w:rsidR="00C0193D" w:rsidRPr="001229AF" w:rsidRDefault="008B1F02" w:rsidP="008B1F02">
      <w:pPr>
        <w:pStyle w:val="Normal1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="00C0193D" w:rsidRPr="001229AF">
        <w:rPr>
          <w:color w:val="auto"/>
          <w:szCs w:val="22"/>
        </w:rPr>
        <w:tab/>
      </w:r>
      <w:r w:rsidR="00C0193D" w:rsidRPr="001229AF">
        <w:rPr>
          <w:color w:val="auto"/>
          <w:szCs w:val="22"/>
        </w:rPr>
        <w:tab/>
      </w:r>
      <w:r w:rsidR="00C0193D" w:rsidRPr="001229AF">
        <w:rPr>
          <w:color w:val="auto"/>
          <w:szCs w:val="22"/>
        </w:rPr>
        <w:tab/>
      </w:r>
      <w:r w:rsidR="00C0193D" w:rsidRPr="001229AF">
        <w:rPr>
          <w:color w:val="auto"/>
          <w:szCs w:val="22"/>
        </w:rPr>
        <w:tab/>
        <w:t xml:space="preserve">          </w:t>
      </w:r>
      <w:r w:rsidR="00C0193D" w:rsidRPr="001229AF">
        <w:rPr>
          <w:color w:val="auto"/>
          <w:szCs w:val="22"/>
        </w:rPr>
        <w:tab/>
      </w:r>
      <w:r w:rsidR="00C0193D" w:rsidRPr="001229AF">
        <w:rPr>
          <w:color w:val="auto"/>
          <w:szCs w:val="22"/>
        </w:rPr>
        <w:tab/>
      </w:r>
      <w:r w:rsidR="00C0193D" w:rsidRPr="001229AF">
        <w:rPr>
          <w:color w:val="auto"/>
          <w:szCs w:val="22"/>
        </w:rPr>
        <w:tab/>
      </w:r>
      <w:r w:rsidR="00C0193D" w:rsidRPr="001229AF">
        <w:rPr>
          <w:color w:val="auto"/>
          <w:szCs w:val="22"/>
        </w:rPr>
        <w:tab/>
      </w:r>
      <w:r w:rsidR="00C0193D" w:rsidRPr="001229AF">
        <w:rPr>
          <w:color w:val="auto"/>
          <w:szCs w:val="22"/>
        </w:rPr>
        <w:tab/>
      </w:r>
      <w:r w:rsidR="00C0193D" w:rsidRPr="001229AF">
        <w:rPr>
          <w:color w:val="auto"/>
          <w:szCs w:val="22"/>
        </w:rPr>
        <w:tab/>
        <w:t xml:space="preserve">   </w:t>
      </w:r>
      <w:r w:rsidR="00C0193D" w:rsidRPr="001229AF">
        <w:rPr>
          <w:color w:val="auto"/>
          <w:szCs w:val="22"/>
        </w:rPr>
        <w:tab/>
      </w:r>
    </w:p>
    <w:p w:rsidR="007253D0" w:rsidRPr="001229AF" w:rsidRDefault="007253D0" w:rsidP="007253D0">
      <w:pPr>
        <w:spacing w:line="240" w:lineRule="auto"/>
        <w:ind w:left="2160" w:hanging="2160"/>
        <w:rPr>
          <w:b/>
          <w:bCs/>
          <w:szCs w:val="22"/>
        </w:rPr>
      </w:pPr>
      <w:r w:rsidRPr="001229AF">
        <w:rPr>
          <w:b/>
          <w:szCs w:val="22"/>
        </w:rPr>
        <w:t>7.0 RECOGNITION:</w:t>
      </w:r>
    </w:p>
    <w:p w:rsidR="007253D0" w:rsidRPr="001229AF" w:rsidRDefault="007253D0" w:rsidP="007253D0">
      <w:pPr>
        <w:rPr>
          <w:rFonts w:eastAsia="Arial"/>
          <w:szCs w:val="22"/>
          <w:shd w:val="clear" w:color="auto" w:fill="FFFFFF"/>
        </w:rPr>
      </w:pPr>
      <w:r w:rsidRPr="001229AF">
        <w:rPr>
          <w:rFonts w:eastAsia="Arial"/>
          <w:b/>
          <w:szCs w:val="22"/>
        </w:rPr>
        <w:t xml:space="preserve">            7.1</w:t>
      </w:r>
      <w:r w:rsidRPr="001229AF">
        <w:rPr>
          <w:rFonts w:eastAsia="Arial"/>
          <w:b/>
          <w:szCs w:val="22"/>
        </w:rPr>
        <w:tab/>
      </w:r>
      <w:r w:rsidRPr="001229AF">
        <w:rPr>
          <w:rFonts w:eastAsia="Arial"/>
          <w:b/>
          <w:szCs w:val="22"/>
          <w:shd w:val="clear" w:color="auto" w:fill="FFFFFF"/>
        </w:rPr>
        <w:t>School Board Recognition Week</w:t>
      </w:r>
      <w:r w:rsidRPr="001229AF">
        <w:rPr>
          <w:rFonts w:eastAsia="Arial"/>
          <w:szCs w:val="22"/>
          <w:shd w:val="clear" w:color="auto" w:fill="FFFFFF"/>
        </w:rPr>
        <w:t xml:space="preserve">-(February 19-23).  Thank you to all of our </w:t>
      </w:r>
      <w:r w:rsidRPr="001229AF">
        <w:rPr>
          <w:rFonts w:eastAsia="Arial"/>
          <w:noProof/>
          <w:szCs w:val="22"/>
          <w:shd w:val="clear" w:color="auto" w:fill="FFFFFF"/>
        </w:rPr>
        <w:t xml:space="preserve">board </w:t>
      </w:r>
      <w:r w:rsidRPr="001229AF">
        <w:rPr>
          <w:rFonts w:eastAsia="Arial"/>
          <w:noProof/>
          <w:szCs w:val="22"/>
          <w:shd w:val="clear" w:color="auto" w:fill="FFFFFF"/>
        </w:rPr>
        <w:tab/>
      </w:r>
      <w:r w:rsidRPr="001229AF">
        <w:rPr>
          <w:rFonts w:eastAsia="Arial"/>
          <w:noProof/>
          <w:szCs w:val="22"/>
          <w:shd w:val="clear" w:color="auto" w:fill="FFFFFF"/>
        </w:rPr>
        <w:tab/>
      </w:r>
      <w:r w:rsidRPr="001229AF">
        <w:rPr>
          <w:rFonts w:eastAsia="Arial"/>
          <w:noProof/>
          <w:szCs w:val="22"/>
          <w:shd w:val="clear" w:color="auto" w:fill="FFFFFF"/>
        </w:rPr>
        <w:tab/>
        <w:t>members</w:t>
      </w:r>
      <w:r w:rsidRPr="001229AF">
        <w:rPr>
          <w:rFonts w:eastAsia="Arial"/>
          <w:szCs w:val="22"/>
          <w:shd w:val="clear" w:color="auto" w:fill="FFFFFF"/>
        </w:rPr>
        <w:t xml:space="preserve"> for their dedication as they work hard to create a strong, efficient, </w:t>
      </w:r>
      <w:r w:rsidRPr="001229AF">
        <w:rPr>
          <w:rFonts w:eastAsia="Arial"/>
          <w:noProof/>
          <w:szCs w:val="22"/>
          <w:shd w:val="clear" w:color="auto" w:fill="FFFFFF"/>
        </w:rPr>
        <w:t xml:space="preserve">caring </w:t>
      </w:r>
      <w:r w:rsidRPr="001229AF">
        <w:rPr>
          <w:rFonts w:eastAsia="Arial"/>
          <w:noProof/>
          <w:szCs w:val="22"/>
          <w:shd w:val="clear" w:color="auto" w:fill="FFFFFF"/>
        </w:rPr>
        <w:tab/>
      </w:r>
      <w:r w:rsidRPr="001229AF">
        <w:rPr>
          <w:rFonts w:eastAsia="Arial"/>
          <w:noProof/>
          <w:szCs w:val="22"/>
          <w:shd w:val="clear" w:color="auto" w:fill="FFFFFF"/>
        </w:rPr>
        <w:tab/>
      </w:r>
      <w:r w:rsidRPr="001229AF">
        <w:rPr>
          <w:rFonts w:eastAsia="Arial"/>
          <w:noProof/>
          <w:szCs w:val="22"/>
          <w:shd w:val="clear" w:color="auto" w:fill="FFFFFF"/>
        </w:rPr>
        <w:tab/>
        <w:t>successful</w:t>
      </w:r>
      <w:r w:rsidRPr="001229AF">
        <w:rPr>
          <w:rFonts w:eastAsia="Arial"/>
          <w:szCs w:val="22"/>
          <w:shd w:val="clear" w:color="auto" w:fill="FFFFFF"/>
        </w:rPr>
        <w:t xml:space="preserve"> school district.</w:t>
      </w:r>
    </w:p>
    <w:p w:rsidR="007253D0" w:rsidRPr="001229AF" w:rsidRDefault="007253D0" w:rsidP="007253D0">
      <w:pPr>
        <w:rPr>
          <w:rFonts w:eastAsia="Arial"/>
          <w:b/>
          <w:szCs w:val="22"/>
          <w:u w:val="single"/>
          <w:shd w:val="clear" w:color="auto" w:fill="FFFFFF"/>
        </w:rPr>
      </w:pP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b/>
          <w:szCs w:val="22"/>
          <w:u w:val="single"/>
          <w:shd w:val="clear" w:color="auto" w:fill="FFFFFF"/>
        </w:rPr>
        <w:t>Members</w:t>
      </w:r>
    </w:p>
    <w:p w:rsidR="007253D0" w:rsidRPr="001229AF" w:rsidRDefault="007253D0" w:rsidP="007253D0">
      <w:pPr>
        <w:ind w:left="1530" w:hanging="1530"/>
        <w:rPr>
          <w:rFonts w:eastAsia="Arial"/>
          <w:szCs w:val="22"/>
          <w:shd w:val="clear" w:color="auto" w:fill="FFFFFF"/>
        </w:rPr>
      </w:pP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  <w:t>Ch</w:t>
      </w:r>
      <w:r w:rsidR="003E0006" w:rsidRPr="001229AF">
        <w:rPr>
          <w:rFonts w:eastAsia="Arial"/>
          <w:szCs w:val="22"/>
          <w:shd w:val="clear" w:color="auto" w:fill="FFFFFF"/>
        </w:rPr>
        <w:t>ristie Haverkamp</w:t>
      </w:r>
      <w:r w:rsidR="003E0006" w:rsidRPr="001229AF">
        <w:rPr>
          <w:rFonts w:eastAsia="Arial"/>
          <w:szCs w:val="22"/>
          <w:shd w:val="clear" w:color="auto" w:fill="FFFFFF"/>
        </w:rPr>
        <w:tab/>
      </w:r>
      <w:r w:rsidR="003E0006" w:rsidRPr="001229AF">
        <w:rPr>
          <w:rFonts w:eastAsia="Arial"/>
          <w:szCs w:val="22"/>
          <w:shd w:val="clear" w:color="auto" w:fill="FFFFFF"/>
        </w:rPr>
        <w:tab/>
        <w:t>Board Chair</w:t>
      </w:r>
      <w:r w:rsidR="003E0006" w:rsidRPr="001229AF">
        <w:rPr>
          <w:rFonts w:eastAsia="Arial"/>
          <w:szCs w:val="22"/>
          <w:shd w:val="clear" w:color="auto" w:fill="FFFFFF"/>
        </w:rPr>
        <w:tab/>
      </w:r>
      <w:r w:rsidR="003E0006" w:rsidRPr="001229AF">
        <w:rPr>
          <w:rFonts w:eastAsia="Arial"/>
          <w:szCs w:val="22"/>
          <w:shd w:val="clear" w:color="auto" w:fill="FFFFFF"/>
        </w:rPr>
        <w:tab/>
        <w:t>8</w:t>
      </w:r>
      <w:r w:rsidRPr="001229AF">
        <w:rPr>
          <w:rFonts w:eastAsia="Arial"/>
          <w:szCs w:val="22"/>
          <w:shd w:val="clear" w:color="auto" w:fill="FFFFFF"/>
        </w:rPr>
        <w:t xml:space="preserve"> years</w:t>
      </w:r>
    </w:p>
    <w:p w:rsidR="007253D0" w:rsidRPr="001229AF" w:rsidRDefault="007253D0" w:rsidP="007253D0">
      <w:pPr>
        <w:rPr>
          <w:rFonts w:eastAsia="Arial"/>
          <w:szCs w:val="22"/>
          <w:shd w:val="clear" w:color="auto" w:fill="FFFFFF"/>
        </w:rPr>
      </w:pP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  <w:t>Allan Haugo</w:t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="003E0006" w:rsidRPr="001229AF">
        <w:rPr>
          <w:rFonts w:eastAsia="Arial"/>
          <w:szCs w:val="22"/>
          <w:shd w:val="clear" w:color="auto" w:fill="FFFFFF"/>
        </w:rPr>
        <w:t>Vice Chair</w:t>
      </w:r>
      <w:r w:rsidR="003E0006" w:rsidRPr="001229AF">
        <w:rPr>
          <w:rFonts w:eastAsia="Arial"/>
          <w:szCs w:val="22"/>
          <w:shd w:val="clear" w:color="auto" w:fill="FFFFFF"/>
        </w:rPr>
        <w:tab/>
      </w:r>
      <w:r w:rsidR="003E0006" w:rsidRPr="001229AF">
        <w:rPr>
          <w:rFonts w:eastAsia="Arial"/>
          <w:szCs w:val="22"/>
          <w:shd w:val="clear" w:color="auto" w:fill="FFFFFF"/>
        </w:rPr>
        <w:tab/>
        <w:t>14</w:t>
      </w:r>
      <w:r w:rsidRPr="001229AF">
        <w:rPr>
          <w:rFonts w:eastAsia="Arial"/>
          <w:szCs w:val="22"/>
          <w:shd w:val="clear" w:color="auto" w:fill="FFFFFF"/>
        </w:rPr>
        <w:t xml:space="preserve"> years</w:t>
      </w:r>
    </w:p>
    <w:p w:rsidR="007253D0" w:rsidRPr="001229AF" w:rsidRDefault="003E0006" w:rsidP="007253D0">
      <w:pPr>
        <w:rPr>
          <w:rFonts w:eastAsia="Arial"/>
          <w:szCs w:val="22"/>
          <w:shd w:val="clear" w:color="auto" w:fill="FFFFFF"/>
        </w:rPr>
      </w:pP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  <w:t>John Zima</w:t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  <w:t>Treasurer</w:t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  <w:t>6</w:t>
      </w:r>
      <w:r w:rsidR="007253D0" w:rsidRPr="001229AF">
        <w:rPr>
          <w:rFonts w:eastAsia="Arial"/>
          <w:szCs w:val="22"/>
          <w:shd w:val="clear" w:color="auto" w:fill="FFFFFF"/>
        </w:rPr>
        <w:t xml:space="preserve"> years</w:t>
      </w:r>
    </w:p>
    <w:p w:rsidR="0091351C" w:rsidRPr="001229AF" w:rsidRDefault="003E0006" w:rsidP="0091351C">
      <w:pPr>
        <w:rPr>
          <w:rFonts w:eastAsia="Arial"/>
          <w:szCs w:val="22"/>
          <w:shd w:val="clear" w:color="auto" w:fill="FFFFFF"/>
        </w:rPr>
      </w:pP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="0091351C" w:rsidRPr="001229AF">
        <w:rPr>
          <w:rFonts w:eastAsia="Arial"/>
          <w:szCs w:val="22"/>
          <w:shd w:val="clear" w:color="auto" w:fill="FFFFFF"/>
        </w:rPr>
        <w:t>Derek Hoban</w:t>
      </w:r>
      <w:r w:rsidR="0091351C" w:rsidRPr="001229AF">
        <w:rPr>
          <w:rFonts w:eastAsia="Arial"/>
          <w:szCs w:val="22"/>
          <w:shd w:val="clear" w:color="auto" w:fill="FFFFFF"/>
        </w:rPr>
        <w:tab/>
      </w:r>
      <w:r w:rsidR="0091351C" w:rsidRPr="001229AF">
        <w:rPr>
          <w:rFonts w:eastAsia="Arial"/>
          <w:szCs w:val="22"/>
          <w:shd w:val="clear" w:color="auto" w:fill="FFFFFF"/>
        </w:rPr>
        <w:tab/>
      </w:r>
      <w:r w:rsidR="0091351C" w:rsidRPr="001229AF">
        <w:rPr>
          <w:rFonts w:eastAsia="Arial"/>
          <w:szCs w:val="22"/>
          <w:shd w:val="clear" w:color="auto" w:fill="FFFFFF"/>
        </w:rPr>
        <w:tab/>
        <w:t>Clerk</w:t>
      </w:r>
    </w:p>
    <w:p w:rsidR="007253D0" w:rsidRPr="001229AF" w:rsidRDefault="0091351C" w:rsidP="007253D0">
      <w:pPr>
        <w:rPr>
          <w:rFonts w:eastAsia="Arial"/>
          <w:szCs w:val="22"/>
          <w:shd w:val="clear" w:color="auto" w:fill="FFFFFF"/>
        </w:rPr>
      </w:pP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="003E0006" w:rsidRPr="001229AF">
        <w:rPr>
          <w:rFonts w:eastAsia="Arial"/>
          <w:szCs w:val="22"/>
          <w:shd w:val="clear" w:color="auto" w:fill="FFFFFF"/>
        </w:rPr>
        <w:t>Terry Dorman</w:t>
      </w:r>
      <w:r w:rsidR="003E0006" w:rsidRPr="001229AF">
        <w:rPr>
          <w:rFonts w:eastAsia="Arial"/>
          <w:szCs w:val="22"/>
          <w:shd w:val="clear" w:color="auto" w:fill="FFFFFF"/>
        </w:rPr>
        <w:tab/>
      </w:r>
      <w:r w:rsidR="003E0006" w:rsidRPr="001229AF">
        <w:rPr>
          <w:rFonts w:eastAsia="Arial"/>
          <w:szCs w:val="22"/>
          <w:shd w:val="clear" w:color="auto" w:fill="FFFFFF"/>
        </w:rPr>
        <w:tab/>
      </w:r>
      <w:r w:rsidR="003E0006" w:rsidRPr="001229AF">
        <w:rPr>
          <w:rFonts w:eastAsia="Arial"/>
          <w:szCs w:val="22"/>
          <w:shd w:val="clear" w:color="auto" w:fill="FFFFFF"/>
        </w:rPr>
        <w:tab/>
        <w:t>Director</w:t>
      </w:r>
      <w:r w:rsidR="003E0006" w:rsidRPr="001229AF">
        <w:rPr>
          <w:rFonts w:eastAsia="Arial"/>
          <w:szCs w:val="22"/>
          <w:shd w:val="clear" w:color="auto" w:fill="FFFFFF"/>
        </w:rPr>
        <w:tab/>
      </w:r>
      <w:r w:rsidR="003E0006" w:rsidRPr="001229AF">
        <w:rPr>
          <w:rFonts w:eastAsia="Arial"/>
          <w:szCs w:val="22"/>
          <w:shd w:val="clear" w:color="auto" w:fill="FFFFFF"/>
        </w:rPr>
        <w:tab/>
        <w:t>2</w:t>
      </w:r>
      <w:r w:rsidR="007253D0" w:rsidRPr="001229AF">
        <w:rPr>
          <w:rFonts w:eastAsia="Arial"/>
          <w:szCs w:val="22"/>
          <w:shd w:val="clear" w:color="auto" w:fill="FFFFFF"/>
        </w:rPr>
        <w:t xml:space="preserve"> year</w:t>
      </w:r>
    </w:p>
    <w:p w:rsidR="003E0006" w:rsidRPr="001229AF" w:rsidRDefault="003E0006" w:rsidP="007253D0">
      <w:pPr>
        <w:rPr>
          <w:rFonts w:eastAsia="Arial"/>
          <w:szCs w:val="22"/>
          <w:shd w:val="clear" w:color="auto" w:fill="FFFFFF"/>
        </w:rPr>
      </w:pP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  <w:t xml:space="preserve">Vikki </w:t>
      </w:r>
      <w:proofErr w:type="spellStart"/>
      <w:r w:rsidRPr="001229AF">
        <w:rPr>
          <w:rFonts w:eastAsia="Arial"/>
          <w:szCs w:val="22"/>
          <w:shd w:val="clear" w:color="auto" w:fill="FFFFFF"/>
        </w:rPr>
        <w:t>Bevins</w:t>
      </w:r>
      <w:proofErr w:type="spellEnd"/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  <w:t>Director</w:t>
      </w:r>
      <w:bookmarkStart w:id="0" w:name="_GoBack"/>
      <w:bookmarkEnd w:id="0"/>
    </w:p>
    <w:p w:rsidR="00172015" w:rsidRPr="001229AF" w:rsidRDefault="003E0006" w:rsidP="007253D0">
      <w:pPr>
        <w:rPr>
          <w:rFonts w:eastAsia="Arial"/>
          <w:szCs w:val="22"/>
          <w:shd w:val="clear" w:color="auto" w:fill="FFFFFF"/>
        </w:rPr>
      </w:pP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  <w:t>Nick McArthur</w:t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  <w:t>Director</w:t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  <w:r w:rsidRPr="001229AF">
        <w:rPr>
          <w:rFonts w:eastAsia="Arial"/>
          <w:szCs w:val="22"/>
          <w:shd w:val="clear" w:color="auto" w:fill="FFFFFF"/>
        </w:rPr>
        <w:tab/>
      </w:r>
    </w:p>
    <w:p w:rsidR="004D03AD" w:rsidRPr="001229AF" w:rsidRDefault="004D03AD" w:rsidP="004D03AD">
      <w:pPr>
        <w:spacing w:line="240" w:lineRule="auto"/>
        <w:jc w:val="both"/>
        <w:rPr>
          <w:rFonts w:eastAsia="Times New Roman"/>
          <w:b/>
          <w:bCs/>
          <w:szCs w:val="22"/>
        </w:rPr>
      </w:pPr>
      <w:r w:rsidRPr="001229AF">
        <w:rPr>
          <w:rFonts w:eastAsia="Times New Roman"/>
          <w:b/>
          <w:szCs w:val="22"/>
        </w:rPr>
        <w:tab/>
      </w:r>
      <w:r w:rsidR="00172015" w:rsidRPr="001229AF">
        <w:rPr>
          <w:rFonts w:eastAsia="Times New Roman"/>
          <w:b/>
          <w:szCs w:val="22"/>
        </w:rPr>
        <w:t>7.2</w:t>
      </w:r>
      <w:r w:rsidRPr="001229AF">
        <w:rPr>
          <w:rFonts w:eastAsia="Times New Roman"/>
          <w:b/>
          <w:szCs w:val="22"/>
        </w:rPr>
        <w:tab/>
        <w:t xml:space="preserve">Congratulations </w:t>
      </w:r>
      <w:proofErr w:type="spellStart"/>
      <w:r w:rsidRPr="001229AF">
        <w:rPr>
          <w:rFonts w:eastAsia="Times New Roman"/>
          <w:b/>
          <w:szCs w:val="22"/>
        </w:rPr>
        <w:t>Sno</w:t>
      </w:r>
      <w:proofErr w:type="spellEnd"/>
      <w:r w:rsidRPr="001229AF">
        <w:rPr>
          <w:rFonts w:eastAsia="Times New Roman"/>
          <w:b/>
          <w:szCs w:val="22"/>
        </w:rPr>
        <w:t xml:space="preserve">-Daze Queen </w:t>
      </w:r>
      <w:r w:rsidRPr="001229AF">
        <w:rPr>
          <w:rFonts w:eastAsia="Times New Roman"/>
          <w:szCs w:val="22"/>
        </w:rPr>
        <w:t>– Anna Paul &amp; King – Will Bly</w:t>
      </w:r>
    </w:p>
    <w:p w:rsidR="004D03AD" w:rsidRPr="001229AF" w:rsidRDefault="00172015" w:rsidP="004D03AD">
      <w:pPr>
        <w:shd w:val="clear" w:color="auto" w:fill="FFFFFF"/>
        <w:spacing w:line="240" w:lineRule="auto"/>
        <w:rPr>
          <w:rFonts w:eastAsia="Times New Roman"/>
          <w:bCs/>
          <w:szCs w:val="22"/>
        </w:rPr>
      </w:pPr>
      <w:r w:rsidRPr="001229AF">
        <w:rPr>
          <w:rFonts w:eastAsia="Times New Roman"/>
          <w:b/>
          <w:szCs w:val="22"/>
        </w:rPr>
        <w:tab/>
        <w:t>7.3</w:t>
      </w:r>
      <w:r w:rsidR="004D03AD" w:rsidRPr="001229AF">
        <w:rPr>
          <w:rFonts w:eastAsia="Times New Roman"/>
          <w:b/>
          <w:szCs w:val="22"/>
        </w:rPr>
        <w:tab/>
        <w:t xml:space="preserve">Congratulations to this year’s </w:t>
      </w:r>
      <w:proofErr w:type="spellStart"/>
      <w:r w:rsidR="004D03AD" w:rsidRPr="001229AF">
        <w:rPr>
          <w:rFonts w:eastAsia="Times New Roman"/>
          <w:b/>
          <w:szCs w:val="22"/>
        </w:rPr>
        <w:t>Sno</w:t>
      </w:r>
      <w:proofErr w:type="spellEnd"/>
      <w:r w:rsidR="004D03AD" w:rsidRPr="001229AF">
        <w:rPr>
          <w:rFonts w:eastAsia="Times New Roman"/>
          <w:b/>
          <w:szCs w:val="22"/>
        </w:rPr>
        <w:t>-Daze Candidates:</w:t>
      </w:r>
    </w:p>
    <w:p w:rsidR="004D03AD" w:rsidRPr="001229AF" w:rsidRDefault="004D03AD" w:rsidP="004D03AD">
      <w:pPr>
        <w:spacing w:line="240" w:lineRule="auto"/>
        <w:rPr>
          <w:rFonts w:eastAsia="Times New Roman"/>
          <w:bCs/>
          <w:szCs w:val="22"/>
        </w:rPr>
      </w:pPr>
      <w:r w:rsidRPr="001229AF">
        <w:rPr>
          <w:rFonts w:eastAsia="Times New Roman"/>
          <w:b/>
          <w:szCs w:val="22"/>
        </w:rPr>
        <w:tab/>
      </w:r>
      <w:r w:rsidRPr="001229AF">
        <w:rPr>
          <w:rFonts w:eastAsia="Times New Roman"/>
          <w:b/>
          <w:szCs w:val="22"/>
        </w:rPr>
        <w:tab/>
      </w:r>
      <w:r w:rsidRPr="001229AF">
        <w:rPr>
          <w:rFonts w:eastAsia="Times New Roman"/>
          <w:szCs w:val="22"/>
        </w:rPr>
        <w:t>7th Grade:  Connor Adams and Leah Kent</w:t>
      </w:r>
    </w:p>
    <w:p w:rsidR="004D03AD" w:rsidRPr="001229AF" w:rsidRDefault="004D03AD" w:rsidP="004D03AD">
      <w:pPr>
        <w:spacing w:line="240" w:lineRule="auto"/>
        <w:rPr>
          <w:rFonts w:eastAsia="Times New Roman"/>
          <w:bCs/>
          <w:szCs w:val="22"/>
        </w:rPr>
      </w:pPr>
      <w:r w:rsidRPr="001229AF">
        <w:rPr>
          <w:rFonts w:eastAsia="Times New Roman"/>
          <w:szCs w:val="22"/>
        </w:rPr>
        <w:tab/>
      </w:r>
      <w:r w:rsidRPr="001229AF">
        <w:rPr>
          <w:rFonts w:eastAsia="Times New Roman"/>
          <w:szCs w:val="22"/>
        </w:rPr>
        <w:tab/>
        <w:t>8th Grade:  Braylen Heisler and Taylor Johnson</w:t>
      </w:r>
    </w:p>
    <w:p w:rsidR="004D03AD" w:rsidRPr="001229AF" w:rsidRDefault="004D03AD" w:rsidP="004D03AD">
      <w:pPr>
        <w:spacing w:line="240" w:lineRule="auto"/>
        <w:rPr>
          <w:rFonts w:eastAsia="Times New Roman"/>
          <w:bCs/>
          <w:szCs w:val="22"/>
        </w:rPr>
      </w:pPr>
      <w:r w:rsidRPr="001229AF">
        <w:rPr>
          <w:rFonts w:eastAsia="Times New Roman"/>
          <w:szCs w:val="22"/>
        </w:rPr>
        <w:tab/>
      </w:r>
      <w:r w:rsidRPr="001229AF">
        <w:rPr>
          <w:rFonts w:eastAsia="Times New Roman"/>
          <w:szCs w:val="22"/>
        </w:rPr>
        <w:tab/>
        <w:t xml:space="preserve">9th Grade:  Tanner </w:t>
      </w:r>
      <w:proofErr w:type="spellStart"/>
      <w:r w:rsidRPr="001229AF">
        <w:rPr>
          <w:rFonts w:eastAsia="Times New Roman"/>
          <w:szCs w:val="22"/>
        </w:rPr>
        <w:t>Pazdernik</w:t>
      </w:r>
      <w:proofErr w:type="spellEnd"/>
      <w:r w:rsidRPr="001229AF">
        <w:rPr>
          <w:rFonts w:eastAsia="Times New Roman"/>
          <w:szCs w:val="22"/>
        </w:rPr>
        <w:t xml:space="preserve"> and </w:t>
      </w:r>
      <w:proofErr w:type="spellStart"/>
      <w:r w:rsidRPr="001229AF">
        <w:rPr>
          <w:rFonts w:eastAsia="Times New Roman"/>
          <w:szCs w:val="22"/>
        </w:rPr>
        <w:t>Elayna</w:t>
      </w:r>
      <w:proofErr w:type="spellEnd"/>
      <w:r w:rsidRPr="001229AF">
        <w:rPr>
          <w:rFonts w:eastAsia="Times New Roman"/>
          <w:szCs w:val="22"/>
        </w:rPr>
        <w:t xml:space="preserve"> </w:t>
      </w:r>
      <w:proofErr w:type="spellStart"/>
      <w:r w:rsidRPr="001229AF">
        <w:rPr>
          <w:rFonts w:eastAsia="Times New Roman"/>
          <w:szCs w:val="22"/>
        </w:rPr>
        <w:t>Toczek</w:t>
      </w:r>
      <w:proofErr w:type="spellEnd"/>
    </w:p>
    <w:p w:rsidR="004D03AD" w:rsidRPr="001229AF" w:rsidRDefault="004D03AD" w:rsidP="004D03AD">
      <w:pPr>
        <w:spacing w:line="240" w:lineRule="auto"/>
        <w:rPr>
          <w:rFonts w:eastAsia="Times New Roman"/>
          <w:bCs/>
          <w:szCs w:val="22"/>
        </w:rPr>
      </w:pPr>
      <w:r w:rsidRPr="001229AF">
        <w:rPr>
          <w:rFonts w:eastAsia="Times New Roman"/>
          <w:szCs w:val="22"/>
        </w:rPr>
        <w:tab/>
      </w:r>
      <w:r w:rsidRPr="001229AF">
        <w:rPr>
          <w:rFonts w:eastAsia="Times New Roman"/>
          <w:szCs w:val="22"/>
        </w:rPr>
        <w:tab/>
        <w:t xml:space="preserve">10th Grade:  Noah </w:t>
      </w:r>
      <w:proofErr w:type="spellStart"/>
      <w:r w:rsidRPr="001229AF">
        <w:rPr>
          <w:rFonts w:eastAsia="Times New Roman"/>
          <w:szCs w:val="22"/>
        </w:rPr>
        <w:t>Schneck</w:t>
      </w:r>
      <w:proofErr w:type="spellEnd"/>
      <w:r w:rsidRPr="001229AF">
        <w:rPr>
          <w:rFonts w:eastAsia="Times New Roman"/>
          <w:szCs w:val="22"/>
        </w:rPr>
        <w:t xml:space="preserve"> and Danielle Richey</w:t>
      </w:r>
    </w:p>
    <w:p w:rsidR="004D03AD" w:rsidRPr="001229AF" w:rsidRDefault="004D03AD" w:rsidP="004D03AD">
      <w:pPr>
        <w:spacing w:line="240" w:lineRule="auto"/>
        <w:rPr>
          <w:rFonts w:eastAsia="Times New Roman"/>
          <w:bCs/>
          <w:szCs w:val="22"/>
        </w:rPr>
      </w:pPr>
      <w:r w:rsidRPr="001229AF">
        <w:rPr>
          <w:rFonts w:eastAsia="Times New Roman"/>
          <w:szCs w:val="22"/>
        </w:rPr>
        <w:tab/>
      </w:r>
      <w:r w:rsidRPr="001229AF">
        <w:rPr>
          <w:rFonts w:eastAsia="Times New Roman"/>
          <w:szCs w:val="22"/>
        </w:rPr>
        <w:tab/>
        <w:t>11th Grade - Noah Paul and Gabby Bellanger</w:t>
      </w:r>
    </w:p>
    <w:p w:rsidR="004D03AD" w:rsidRPr="001229AF" w:rsidRDefault="004D03AD" w:rsidP="004D03AD">
      <w:pPr>
        <w:spacing w:line="240" w:lineRule="auto"/>
        <w:rPr>
          <w:rFonts w:eastAsia="Times New Roman"/>
          <w:bCs/>
          <w:szCs w:val="22"/>
        </w:rPr>
      </w:pPr>
      <w:r w:rsidRPr="001229AF">
        <w:rPr>
          <w:rFonts w:eastAsia="Times New Roman"/>
          <w:b/>
          <w:szCs w:val="22"/>
        </w:rPr>
        <w:tab/>
      </w:r>
      <w:r w:rsidRPr="001229AF">
        <w:rPr>
          <w:rFonts w:eastAsia="Times New Roman"/>
          <w:b/>
          <w:szCs w:val="22"/>
        </w:rPr>
        <w:tab/>
        <w:t xml:space="preserve">Program Attendants: </w:t>
      </w:r>
      <w:r w:rsidRPr="001229AF">
        <w:rPr>
          <w:rFonts w:eastAsia="Times New Roman"/>
          <w:szCs w:val="22"/>
        </w:rPr>
        <w:t> Logan Stech and Brittany Lefebvre</w:t>
      </w:r>
    </w:p>
    <w:p w:rsidR="004D03AD" w:rsidRPr="001229AF" w:rsidRDefault="004D03AD" w:rsidP="004D03AD">
      <w:pPr>
        <w:spacing w:line="240" w:lineRule="auto"/>
        <w:rPr>
          <w:rFonts w:eastAsia="Times New Roman"/>
          <w:bCs/>
          <w:szCs w:val="22"/>
        </w:rPr>
      </w:pPr>
      <w:r w:rsidRPr="001229AF">
        <w:rPr>
          <w:rFonts w:eastAsia="Times New Roman"/>
          <w:szCs w:val="22"/>
        </w:rPr>
        <w:tab/>
      </w:r>
      <w:r w:rsidRPr="001229AF">
        <w:rPr>
          <w:rFonts w:eastAsia="Times New Roman"/>
          <w:szCs w:val="22"/>
        </w:rPr>
        <w:tab/>
      </w:r>
      <w:r w:rsidRPr="001229AF">
        <w:rPr>
          <w:rFonts w:eastAsia="Times New Roman"/>
          <w:b/>
          <w:szCs w:val="22"/>
        </w:rPr>
        <w:t>King Candidates:</w:t>
      </w:r>
      <w:r w:rsidRPr="001229AF">
        <w:rPr>
          <w:rFonts w:eastAsia="Times New Roman"/>
          <w:szCs w:val="22"/>
        </w:rPr>
        <w:t xml:space="preserve">  Chase Dorman, Doug McArthur, and Logan </w:t>
      </w:r>
      <w:proofErr w:type="spellStart"/>
      <w:r w:rsidRPr="001229AF">
        <w:rPr>
          <w:rFonts w:eastAsia="Times New Roman"/>
          <w:szCs w:val="22"/>
        </w:rPr>
        <w:t>Pazdernik</w:t>
      </w:r>
      <w:proofErr w:type="spellEnd"/>
    </w:p>
    <w:p w:rsidR="00E172CC" w:rsidRPr="001229AF" w:rsidRDefault="004D03AD" w:rsidP="002F44E9">
      <w:pPr>
        <w:shd w:val="clear" w:color="auto" w:fill="FFFFFF"/>
        <w:spacing w:line="240" w:lineRule="auto"/>
        <w:rPr>
          <w:rFonts w:eastAsia="Times New Roman"/>
          <w:bCs/>
          <w:szCs w:val="22"/>
        </w:rPr>
      </w:pPr>
      <w:r w:rsidRPr="001229AF">
        <w:rPr>
          <w:rFonts w:eastAsia="Times New Roman"/>
          <w:b/>
          <w:szCs w:val="22"/>
        </w:rPr>
        <w:tab/>
      </w:r>
      <w:r w:rsidRPr="001229AF">
        <w:rPr>
          <w:rFonts w:eastAsia="Times New Roman"/>
          <w:b/>
          <w:szCs w:val="22"/>
        </w:rPr>
        <w:tab/>
        <w:t xml:space="preserve">Queen Candidates: </w:t>
      </w:r>
      <w:r w:rsidRPr="001229AF">
        <w:rPr>
          <w:rFonts w:eastAsia="Times New Roman"/>
          <w:szCs w:val="22"/>
        </w:rPr>
        <w:t xml:space="preserve"> Maria </w:t>
      </w:r>
      <w:proofErr w:type="spellStart"/>
      <w:r w:rsidRPr="001229AF">
        <w:rPr>
          <w:rFonts w:eastAsia="Times New Roman"/>
          <w:szCs w:val="22"/>
        </w:rPr>
        <w:t>Fatz</w:t>
      </w:r>
      <w:proofErr w:type="spellEnd"/>
      <w:r w:rsidRPr="001229AF">
        <w:rPr>
          <w:rFonts w:eastAsia="Times New Roman"/>
          <w:szCs w:val="22"/>
        </w:rPr>
        <w:t xml:space="preserve">, </w:t>
      </w:r>
      <w:proofErr w:type="spellStart"/>
      <w:r w:rsidRPr="001229AF">
        <w:rPr>
          <w:rFonts w:eastAsia="Times New Roman"/>
          <w:szCs w:val="22"/>
        </w:rPr>
        <w:t>Lizy</w:t>
      </w:r>
      <w:proofErr w:type="spellEnd"/>
      <w:r w:rsidRPr="001229AF">
        <w:rPr>
          <w:rFonts w:eastAsia="Times New Roman"/>
          <w:szCs w:val="22"/>
        </w:rPr>
        <w:t xml:space="preserve"> Reich, and Haley </w:t>
      </w:r>
      <w:proofErr w:type="spellStart"/>
      <w:r w:rsidRPr="001229AF">
        <w:rPr>
          <w:rFonts w:eastAsia="Times New Roman"/>
          <w:szCs w:val="22"/>
        </w:rPr>
        <w:t>Skramstad</w:t>
      </w:r>
      <w:proofErr w:type="spellEnd"/>
    </w:p>
    <w:p w:rsidR="00E172CC" w:rsidRPr="001229AF" w:rsidRDefault="00E172CC" w:rsidP="00830FA6">
      <w:pPr>
        <w:shd w:val="clear" w:color="auto" w:fill="FFFFFF"/>
        <w:spacing w:line="240" w:lineRule="auto"/>
        <w:rPr>
          <w:szCs w:val="22"/>
        </w:rPr>
      </w:pPr>
      <w:r w:rsidRPr="001229AF">
        <w:rPr>
          <w:rFonts w:eastAsia="Times New Roman"/>
          <w:szCs w:val="22"/>
        </w:rPr>
        <w:tab/>
      </w:r>
      <w:r w:rsidR="006B76FD" w:rsidRPr="001229AF">
        <w:rPr>
          <w:rFonts w:eastAsia="Times New Roman"/>
          <w:b/>
          <w:szCs w:val="22"/>
        </w:rPr>
        <w:t>7.</w:t>
      </w:r>
      <w:r w:rsidR="00172015" w:rsidRPr="001229AF">
        <w:rPr>
          <w:rFonts w:eastAsia="Times New Roman"/>
          <w:b/>
          <w:szCs w:val="22"/>
        </w:rPr>
        <w:t>4</w:t>
      </w:r>
      <w:r w:rsidRPr="001229AF">
        <w:rPr>
          <w:rFonts w:eastAsia="Times New Roman"/>
          <w:b/>
          <w:szCs w:val="22"/>
        </w:rPr>
        <w:tab/>
      </w:r>
      <w:r w:rsidRPr="001229AF">
        <w:rPr>
          <w:szCs w:val="22"/>
        </w:rPr>
        <w:t xml:space="preserve">Thanks to our coaching staff, parents/community members and our </w:t>
      </w:r>
      <w:r w:rsidRPr="001229AF">
        <w:rPr>
          <w:noProof/>
          <w:szCs w:val="22"/>
        </w:rPr>
        <w:t>student</w:t>
      </w:r>
      <w:r w:rsidR="001F6FF3" w:rsidRPr="001229AF">
        <w:rPr>
          <w:noProof/>
          <w:szCs w:val="22"/>
        </w:rPr>
        <w:t>-</w:t>
      </w:r>
      <w:r w:rsidRPr="001229AF">
        <w:rPr>
          <w:noProof/>
          <w:szCs w:val="22"/>
        </w:rPr>
        <w:t>athletes</w:t>
      </w:r>
      <w:r w:rsidRPr="001229AF">
        <w:rPr>
          <w:szCs w:val="22"/>
        </w:rPr>
        <w:t xml:space="preserve"> </w:t>
      </w:r>
      <w:r w:rsidRPr="001229AF">
        <w:rPr>
          <w:noProof/>
          <w:szCs w:val="22"/>
        </w:rPr>
        <w:t xml:space="preserve">for </w:t>
      </w:r>
      <w:r w:rsidRPr="001229AF">
        <w:rPr>
          <w:noProof/>
          <w:szCs w:val="22"/>
        </w:rPr>
        <w:tab/>
      </w:r>
      <w:r w:rsidRPr="001229AF">
        <w:rPr>
          <w:noProof/>
          <w:szCs w:val="22"/>
        </w:rPr>
        <w:tab/>
      </w:r>
      <w:r w:rsidRPr="001229AF">
        <w:rPr>
          <w:noProof/>
          <w:szCs w:val="22"/>
        </w:rPr>
        <w:tab/>
        <w:t>volunteering</w:t>
      </w:r>
      <w:r w:rsidRPr="001229AF">
        <w:rPr>
          <w:szCs w:val="22"/>
        </w:rPr>
        <w:t xml:space="preserve"> their time to coach basketball, wrestling </w:t>
      </w:r>
      <w:r w:rsidRPr="001229AF">
        <w:rPr>
          <w:noProof/>
          <w:szCs w:val="22"/>
        </w:rPr>
        <w:t>and</w:t>
      </w:r>
      <w:r w:rsidRPr="001229AF">
        <w:rPr>
          <w:szCs w:val="22"/>
        </w:rPr>
        <w:t xml:space="preserve"> dance for our </w:t>
      </w:r>
      <w:r w:rsidRPr="001229AF">
        <w:rPr>
          <w:noProof/>
          <w:szCs w:val="22"/>
        </w:rPr>
        <w:t xml:space="preserve">elementary </w:t>
      </w:r>
      <w:r w:rsidRPr="001229AF">
        <w:rPr>
          <w:noProof/>
          <w:szCs w:val="22"/>
        </w:rPr>
        <w:tab/>
      </w:r>
      <w:r w:rsidRPr="001229AF">
        <w:rPr>
          <w:noProof/>
          <w:szCs w:val="22"/>
        </w:rPr>
        <w:tab/>
      </w:r>
      <w:r w:rsidRPr="001229AF">
        <w:rPr>
          <w:noProof/>
          <w:szCs w:val="22"/>
        </w:rPr>
        <w:tab/>
        <w:t>students</w:t>
      </w:r>
      <w:r w:rsidRPr="001229AF">
        <w:rPr>
          <w:szCs w:val="22"/>
        </w:rPr>
        <w:t>!</w:t>
      </w:r>
    </w:p>
    <w:p w:rsidR="00F36F11" w:rsidRPr="001229AF" w:rsidRDefault="00F36F11" w:rsidP="00830FA6">
      <w:pPr>
        <w:shd w:val="clear" w:color="auto" w:fill="FFFFFF"/>
        <w:spacing w:line="240" w:lineRule="auto"/>
        <w:rPr>
          <w:szCs w:val="22"/>
        </w:rPr>
      </w:pPr>
      <w:r w:rsidRPr="001229AF">
        <w:rPr>
          <w:szCs w:val="22"/>
        </w:rPr>
        <w:lastRenderedPageBreak/>
        <w:tab/>
      </w:r>
      <w:r w:rsidRPr="001229AF">
        <w:rPr>
          <w:b/>
          <w:szCs w:val="22"/>
        </w:rPr>
        <w:t>7.5</w:t>
      </w:r>
      <w:r w:rsidRPr="001229AF">
        <w:rPr>
          <w:b/>
          <w:szCs w:val="22"/>
        </w:rPr>
        <w:tab/>
        <w:t>Congratulations to the Spelling Bee Winners:</w:t>
      </w:r>
      <w:r w:rsidRPr="001229AF">
        <w:rPr>
          <w:szCs w:val="22"/>
        </w:rPr>
        <w:t xml:space="preserve">  1</w:t>
      </w:r>
      <w:r w:rsidRPr="001229AF">
        <w:rPr>
          <w:szCs w:val="22"/>
          <w:vertAlign w:val="superscript"/>
        </w:rPr>
        <w:t>st</w:t>
      </w:r>
      <w:r w:rsidRPr="001229AF">
        <w:rPr>
          <w:szCs w:val="22"/>
        </w:rPr>
        <w:t xml:space="preserve"> place ~ </w:t>
      </w:r>
      <w:proofErr w:type="spellStart"/>
      <w:r w:rsidRPr="001229AF">
        <w:rPr>
          <w:szCs w:val="22"/>
        </w:rPr>
        <w:t>Cleighton</w:t>
      </w:r>
      <w:proofErr w:type="spellEnd"/>
      <w:r w:rsidRPr="001229AF">
        <w:rPr>
          <w:szCs w:val="22"/>
        </w:rPr>
        <w:t xml:space="preserve"> Hoban, 2</w:t>
      </w:r>
      <w:r w:rsidRPr="001229AF">
        <w:rPr>
          <w:szCs w:val="22"/>
          <w:vertAlign w:val="superscript"/>
        </w:rPr>
        <w:t>nd</w:t>
      </w:r>
      <w:r w:rsidRPr="001229AF">
        <w:rPr>
          <w:szCs w:val="22"/>
        </w:rPr>
        <w:t xml:space="preserve"> </w:t>
      </w: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szCs w:val="22"/>
        </w:rPr>
        <w:tab/>
        <w:t>place ~ Aden Hoban, 3</w:t>
      </w:r>
      <w:r w:rsidRPr="001229AF">
        <w:rPr>
          <w:szCs w:val="22"/>
          <w:vertAlign w:val="superscript"/>
        </w:rPr>
        <w:t>rd</w:t>
      </w:r>
      <w:r w:rsidRPr="001229AF">
        <w:rPr>
          <w:szCs w:val="22"/>
        </w:rPr>
        <w:t xml:space="preserve"> place ~ Justice Alvarado and Beau </w:t>
      </w:r>
      <w:proofErr w:type="spellStart"/>
      <w:r w:rsidRPr="001229AF">
        <w:rPr>
          <w:szCs w:val="22"/>
        </w:rPr>
        <w:t>Somdahl</w:t>
      </w:r>
      <w:proofErr w:type="spellEnd"/>
    </w:p>
    <w:p w:rsidR="00C4164B" w:rsidRPr="001229AF" w:rsidRDefault="00196B22" w:rsidP="00C4164B">
      <w:pPr>
        <w:shd w:val="clear" w:color="auto" w:fill="FFFFFF"/>
        <w:rPr>
          <w:rFonts w:eastAsiaTheme="minorEastAsia"/>
          <w:szCs w:val="22"/>
        </w:rPr>
      </w:pPr>
      <w:r w:rsidRPr="001229AF">
        <w:rPr>
          <w:szCs w:val="22"/>
        </w:rPr>
        <w:tab/>
      </w:r>
      <w:r w:rsidR="00C4164B" w:rsidRPr="001229AF">
        <w:rPr>
          <w:rFonts w:eastAsiaTheme="minorEastAsia"/>
          <w:b/>
          <w:szCs w:val="22"/>
        </w:rPr>
        <w:t>7.6</w:t>
      </w:r>
      <w:r w:rsidR="00C4164B" w:rsidRPr="001229AF">
        <w:rPr>
          <w:rFonts w:eastAsiaTheme="minorEastAsia"/>
          <w:b/>
          <w:szCs w:val="22"/>
        </w:rPr>
        <w:tab/>
        <w:t xml:space="preserve">Congratulations </w:t>
      </w:r>
      <w:r w:rsidR="00C4164B" w:rsidRPr="001229AF">
        <w:rPr>
          <w:rFonts w:eastAsiaTheme="minorEastAsia"/>
          <w:szCs w:val="22"/>
        </w:rPr>
        <w:t xml:space="preserve">to the February Senior of the Month ~ Logan </w:t>
      </w:r>
      <w:proofErr w:type="spellStart"/>
      <w:r w:rsidR="00C4164B" w:rsidRPr="001229AF">
        <w:rPr>
          <w:rFonts w:eastAsiaTheme="minorEastAsia"/>
          <w:szCs w:val="22"/>
        </w:rPr>
        <w:t>Pazdernik</w:t>
      </w:r>
      <w:proofErr w:type="spellEnd"/>
      <w:r w:rsidR="00C4164B" w:rsidRPr="001229AF">
        <w:rPr>
          <w:rFonts w:eastAsiaTheme="minorEastAsia"/>
          <w:szCs w:val="22"/>
        </w:rPr>
        <w:t>.</w:t>
      </w:r>
    </w:p>
    <w:p w:rsidR="00C4164B" w:rsidRPr="001229AF" w:rsidRDefault="00C4164B" w:rsidP="00C4164B">
      <w:pPr>
        <w:shd w:val="clear" w:color="auto" w:fill="FFFFFF"/>
        <w:spacing w:line="240" w:lineRule="auto"/>
        <w:rPr>
          <w:szCs w:val="22"/>
          <w:shd w:val="clear" w:color="auto" w:fill="FFFFFF"/>
        </w:rPr>
      </w:pPr>
      <w:r w:rsidRPr="001229AF">
        <w:rPr>
          <w:rFonts w:eastAsiaTheme="minorEastAsia"/>
          <w:szCs w:val="22"/>
        </w:rPr>
        <w:tab/>
      </w:r>
      <w:r w:rsidRPr="001229AF">
        <w:rPr>
          <w:rFonts w:eastAsiaTheme="minorEastAsia"/>
          <w:b/>
          <w:szCs w:val="22"/>
        </w:rPr>
        <w:t>7.7</w:t>
      </w:r>
      <w:r w:rsidRPr="001229AF">
        <w:rPr>
          <w:rFonts w:eastAsiaTheme="minorEastAsia"/>
          <w:b/>
          <w:szCs w:val="22"/>
        </w:rPr>
        <w:tab/>
        <w:t>Congratulations</w:t>
      </w:r>
      <w:r w:rsidRPr="001229AF">
        <w:rPr>
          <w:rFonts w:eastAsiaTheme="minorEastAsia"/>
          <w:szCs w:val="22"/>
        </w:rPr>
        <w:t xml:space="preserve"> to Josie Stevens for receiving the Good Student Award form </w:t>
      </w:r>
      <w:r w:rsidRPr="001229AF">
        <w:rPr>
          <w:rFonts w:eastAsiaTheme="minorEastAsia"/>
          <w:szCs w:val="22"/>
        </w:rPr>
        <w:tab/>
      </w:r>
      <w:r w:rsidRPr="001229AF">
        <w:rPr>
          <w:rFonts w:eastAsiaTheme="minorEastAsia"/>
          <w:szCs w:val="22"/>
        </w:rPr>
        <w:tab/>
      </w:r>
      <w:r w:rsidRPr="001229AF">
        <w:rPr>
          <w:rFonts w:eastAsiaTheme="minorEastAsia"/>
          <w:szCs w:val="22"/>
        </w:rPr>
        <w:tab/>
      </w:r>
      <w:r w:rsidRPr="001229AF">
        <w:rPr>
          <w:rFonts w:eastAsiaTheme="minorEastAsia"/>
          <w:szCs w:val="22"/>
        </w:rPr>
        <w:tab/>
        <w:t>KRJB/KRJM (Week of Jan. 28 – Feb. 1)</w:t>
      </w:r>
      <w:r w:rsidR="00CA4166" w:rsidRPr="001229AF">
        <w:rPr>
          <w:rFonts w:eastAsiaTheme="minorEastAsia"/>
          <w:szCs w:val="22"/>
        </w:rPr>
        <w:t>.</w:t>
      </w:r>
      <w:r w:rsidRPr="001229AF">
        <w:rPr>
          <w:szCs w:val="22"/>
          <w:shd w:val="clear" w:color="auto" w:fill="FFFFFF"/>
        </w:rPr>
        <w:tab/>
      </w:r>
    </w:p>
    <w:p w:rsidR="00D61851" w:rsidRPr="001229AF" w:rsidRDefault="00D61851" w:rsidP="00D61851">
      <w:pPr>
        <w:rPr>
          <w:szCs w:val="22"/>
        </w:rPr>
      </w:pPr>
      <w:r w:rsidRPr="001229AF">
        <w:rPr>
          <w:szCs w:val="22"/>
          <w:shd w:val="clear" w:color="auto" w:fill="FFFFFF"/>
        </w:rPr>
        <w:tab/>
      </w:r>
      <w:r w:rsidRPr="001229AF">
        <w:rPr>
          <w:b/>
          <w:szCs w:val="22"/>
          <w:shd w:val="clear" w:color="auto" w:fill="FFFFFF"/>
        </w:rPr>
        <w:t>7.8</w:t>
      </w:r>
      <w:r w:rsidRPr="001229AF">
        <w:rPr>
          <w:b/>
          <w:szCs w:val="22"/>
          <w:shd w:val="clear" w:color="auto" w:fill="FFFFFF"/>
        </w:rPr>
        <w:tab/>
      </w:r>
      <w:r w:rsidRPr="001229AF">
        <w:rPr>
          <w:szCs w:val="22"/>
        </w:rPr>
        <w:t xml:space="preserve">Thank you to Kari Swoboda for all that she does and helping all of our students on their </w:t>
      </w:r>
      <w:r w:rsidRPr="001229AF">
        <w:rPr>
          <w:szCs w:val="22"/>
        </w:rPr>
        <w:tab/>
      </w:r>
      <w:r w:rsidRPr="001229AF">
        <w:rPr>
          <w:szCs w:val="22"/>
        </w:rPr>
        <w:tab/>
      </w:r>
      <w:r w:rsidRPr="001229AF">
        <w:rPr>
          <w:szCs w:val="22"/>
        </w:rPr>
        <w:tab/>
        <w:t>journey to becoming college and career ready.</w:t>
      </w:r>
    </w:p>
    <w:p w:rsidR="00196B22" w:rsidRPr="001229AF" w:rsidRDefault="00196B22" w:rsidP="00830FA6">
      <w:pPr>
        <w:shd w:val="clear" w:color="auto" w:fill="FFFFFF"/>
        <w:spacing w:line="240" w:lineRule="auto"/>
        <w:rPr>
          <w:b/>
          <w:szCs w:val="22"/>
        </w:rPr>
      </w:pPr>
      <w:r w:rsidRPr="001229AF">
        <w:rPr>
          <w:szCs w:val="22"/>
        </w:rPr>
        <w:tab/>
      </w:r>
    </w:p>
    <w:p w:rsidR="009D5C10" w:rsidRPr="001229AF" w:rsidRDefault="009D5C10" w:rsidP="005B7696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sz w:val="22"/>
          <w:szCs w:val="22"/>
        </w:rPr>
      </w:pPr>
      <w:r w:rsidRPr="001229AF">
        <w:rPr>
          <w:b/>
          <w:szCs w:val="22"/>
        </w:rPr>
        <w:t>8.0 Public Comment</w:t>
      </w:r>
    </w:p>
    <w:p w:rsidR="008B1F02" w:rsidRPr="001229AF" w:rsidRDefault="006B76FD" w:rsidP="008B1F02">
      <w:pPr>
        <w:pStyle w:val="Normal1"/>
        <w:ind w:left="432"/>
        <w:rPr>
          <w:color w:val="auto"/>
          <w:szCs w:val="22"/>
          <w:shd w:val="clear" w:color="auto" w:fill="FFFFFF"/>
        </w:rPr>
      </w:pPr>
      <w:r w:rsidRPr="001229AF">
        <w:rPr>
          <w:color w:val="auto"/>
          <w:szCs w:val="22"/>
          <w:shd w:val="clear" w:color="auto" w:fill="FFFFFF"/>
        </w:rPr>
        <w:tab/>
      </w:r>
      <w:r w:rsidR="009D5C10" w:rsidRPr="001229AF">
        <w:rPr>
          <w:color w:val="auto"/>
          <w:szCs w:val="22"/>
          <w:shd w:val="clear" w:color="auto" w:fill="FFFFFF"/>
        </w:rPr>
        <w:t xml:space="preserve">Persons who wish to address the Board are requested to complete and submit a Public </w:t>
      </w:r>
      <w:r w:rsidR="009D5C10" w:rsidRPr="001229AF">
        <w:rPr>
          <w:noProof/>
          <w:color w:val="auto"/>
          <w:szCs w:val="22"/>
          <w:shd w:val="clear" w:color="auto" w:fill="FFFFFF"/>
        </w:rPr>
        <w:t xml:space="preserve">Request </w:t>
      </w:r>
      <w:r w:rsidRPr="001229AF">
        <w:rPr>
          <w:noProof/>
          <w:color w:val="auto"/>
          <w:szCs w:val="22"/>
          <w:shd w:val="clear" w:color="auto" w:fill="FFFFFF"/>
        </w:rPr>
        <w:tab/>
      </w:r>
      <w:r w:rsidR="009D5C10" w:rsidRPr="001229AF">
        <w:rPr>
          <w:noProof/>
          <w:color w:val="auto"/>
          <w:szCs w:val="22"/>
          <w:shd w:val="clear" w:color="auto" w:fill="FFFFFF"/>
        </w:rPr>
        <w:t>form</w:t>
      </w:r>
      <w:r w:rsidR="009D5C10" w:rsidRPr="001229AF">
        <w:rPr>
          <w:color w:val="auto"/>
          <w:szCs w:val="22"/>
          <w:shd w:val="clear" w:color="auto" w:fill="FFFFFF"/>
        </w:rPr>
        <w:t xml:space="preserve"> to the Board </w:t>
      </w:r>
      <w:r w:rsidR="009D5C10" w:rsidRPr="001229AF">
        <w:rPr>
          <w:noProof/>
          <w:color w:val="auto"/>
          <w:szCs w:val="22"/>
          <w:shd w:val="clear" w:color="auto" w:fill="FFFFFF"/>
        </w:rPr>
        <w:t>Secretary</w:t>
      </w:r>
      <w:r w:rsidR="009D5C10" w:rsidRPr="001229AF">
        <w:rPr>
          <w:color w:val="auto"/>
          <w:szCs w:val="22"/>
          <w:shd w:val="clear" w:color="auto" w:fill="FFFFFF"/>
        </w:rPr>
        <w:t xml:space="preserve"> prior to the designated meeting time. When recognized, the </w:t>
      </w:r>
      <w:r w:rsidR="009D5C10" w:rsidRPr="001229AF">
        <w:rPr>
          <w:noProof/>
          <w:color w:val="auto"/>
          <w:szCs w:val="22"/>
          <w:shd w:val="clear" w:color="auto" w:fill="FFFFFF"/>
        </w:rPr>
        <w:t xml:space="preserve">person </w:t>
      </w:r>
      <w:r w:rsidRPr="001229AF">
        <w:rPr>
          <w:noProof/>
          <w:color w:val="auto"/>
          <w:szCs w:val="22"/>
          <w:shd w:val="clear" w:color="auto" w:fill="FFFFFF"/>
        </w:rPr>
        <w:tab/>
      </w:r>
      <w:r w:rsidR="009D5C10" w:rsidRPr="001229AF">
        <w:rPr>
          <w:noProof/>
          <w:color w:val="auto"/>
          <w:szCs w:val="22"/>
          <w:shd w:val="clear" w:color="auto" w:fill="FFFFFF"/>
        </w:rPr>
        <w:t>shall</w:t>
      </w:r>
      <w:r w:rsidR="009D5C10" w:rsidRPr="001229AF">
        <w:rPr>
          <w:color w:val="auto"/>
          <w:szCs w:val="22"/>
          <w:shd w:val="clear" w:color="auto" w:fill="FFFFFF"/>
        </w:rPr>
        <w:t xml:space="preserve"> identify him/herself and the group represented if any. The person shall then state </w:t>
      </w:r>
      <w:r w:rsidR="009D5C10" w:rsidRPr="001229AF">
        <w:rPr>
          <w:noProof/>
          <w:color w:val="auto"/>
          <w:szCs w:val="22"/>
          <w:shd w:val="clear" w:color="auto" w:fill="FFFFFF"/>
        </w:rPr>
        <w:t xml:space="preserve">the </w:t>
      </w:r>
      <w:r w:rsidRPr="001229AF">
        <w:rPr>
          <w:noProof/>
          <w:color w:val="auto"/>
          <w:szCs w:val="22"/>
          <w:shd w:val="clear" w:color="auto" w:fill="FFFFFF"/>
        </w:rPr>
        <w:tab/>
      </w:r>
      <w:r w:rsidR="009D5C10" w:rsidRPr="001229AF">
        <w:rPr>
          <w:noProof/>
          <w:color w:val="auto"/>
          <w:szCs w:val="22"/>
          <w:shd w:val="clear" w:color="auto" w:fill="FFFFFF"/>
        </w:rPr>
        <w:t>reason</w:t>
      </w:r>
      <w:r w:rsidR="009D5C10" w:rsidRPr="001229AF">
        <w:rPr>
          <w:color w:val="auto"/>
          <w:szCs w:val="22"/>
          <w:shd w:val="clear" w:color="auto" w:fill="FFFFFF"/>
        </w:rPr>
        <w:t xml:space="preserve"> for addressing the Board and shall be limited in time at the discretion of the Board Chair. </w:t>
      </w:r>
      <w:r w:rsidRPr="001229AF">
        <w:rPr>
          <w:color w:val="auto"/>
          <w:szCs w:val="22"/>
          <w:shd w:val="clear" w:color="auto" w:fill="FFFFFF"/>
        </w:rPr>
        <w:tab/>
      </w:r>
      <w:r w:rsidR="009D5C10" w:rsidRPr="001229AF">
        <w:rPr>
          <w:color w:val="auto"/>
          <w:szCs w:val="22"/>
          <w:shd w:val="clear" w:color="auto" w:fill="FFFFFF"/>
        </w:rPr>
        <w:t xml:space="preserve">Patrons should not expect a response from the Board.  If appropriate the Board Chair will direct </w:t>
      </w:r>
      <w:r w:rsidR="00254836" w:rsidRPr="001229AF">
        <w:rPr>
          <w:color w:val="auto"/>
          <w:szCs w:val="22"/>
          <w:shd w:val="clear" w:color="auto" w:fill="FFFFFF"/>
        </w:rPr>
        <w:t xml:space="preserve">    </w:t>
      </w:r>
      <w:r w:rsidR="00254836" w:rsidRPr="001229AF">
        <w:rPr>
          <w:color w:val="auto"/>
          <w:szCs w:val="22"/>
          <w:shd w:val="clear" w:color="auto" w:fill="FFFFFF"/>
        </w:rPr>
        <w:tab/>
      </w:r>
      <w:r w:rsidR="009D5C10" w:rsidRPr="001229AF">
        <w:rPr>
          <w:color w:val="auto"/>
          <w:szCs w:val="22"/>
          <w:shd w:val="clear" w:color="auto" w:fill="FFFFFF"/>
        </w:rPr>
        <w:t xml:space="preserve">follow up activities. All comments must be in accordance with Board policies. Please see the </w:t>
      </w:r>
      <w:r w:rsidR="00254836" w:rsidRPr="001229AF">
        <w:rPr>
          <w:color w:val="auto"/>
          <w:szCs w:val="22"/>
          <w:shd w:val="clear" w:color="auto" w:fill="FFFFFF"/>
        </w:rPr>
        <w:tab/>
      </w:r>
      <w:r w:rsidR="009D5C10" w:rsidRPr="001229AF">
        <w:rPr>
          <w:color w:val="auto"/>
          <w:szCs w:val="22"/>
          <w:shd w:val="clear" w:color="auto" w:fill="FFFFFF"/>
        </w:rPr>
        <w:t>appropriate form and sign-up sheet on the table near the door of the meeting room.</w:t>
      </w:r>
    </w:p>
    <w:p w:rsidR="006B76FD" w:rsidRPr="001229AF" w:rsidRDefault="006B76FD" w:rsidP="008B1F02">
      <w:pPr>
        <w:pStyle w:val="Normal1"/>
        <w:ind w:left="432"/>
        <w:rPr>
          <w:color w:val="auto"/>
          <w:szCs w:val="22"/>
          <w:shd w:val="clear" w:color="auto" w:fill="FFFFFF"/>
        </w:rPr>
      </w:pPr>
    </w:p>
    <w:p w:rsidR="00CD19F3" w:rsidRPr="001229AF" w:rsidRDefault="008B1F02" w:rsidP="007C7A46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9.0 Old Business (Discussion/Action)</w:t>
      </w:r>
      <w:r w:rsidRPr="001229AF">
        <w:rPr>
          <w:b/>
          <w:color w:val="auto"/>
          <w:szCs w:val="22"/>
        </w:rPr>
        <w:tab/>
      </w:r>
      <w:r w:rsidR="004D4484"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</w:r>
      <w:r w:rsidRPr="001229AF">
        <w:rPr>
          <w:color w:val="auto"/>
          <w:szCs w:val="22"/>
        </w:rPr>
        <w:tab/>
      </w:r>
    </w:p>
    <w:p w:rsidR="007C7A46" w:rsidRPr="001229AF" w:rsidRDefault="008B1F02" w:rsidP="00CD19F3">
      <w:pPr>
        <w:pStyle w:val="Normal1"/>
        <w:ind w:left="-90" w:firstLine="90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10.0 New Business (Discussion/Action)</w:t>
      </w:r>
      <w:r w:rsidR="00E658E5" w:rsidRPr="001229AF">
        <w:rPr>
          <w:color w:val="auto"/>
          <w:szCs w:val="22"/>
        </w:rPr>
        <w:tab/>
      </w:r>
    </w:p>
    <w:p w:rsidR="006B76FD" w:rsidRPr="001229AF" w:rsidRDefault="00235804" w:rsidP="007C7A46">
      <w:pPr>
        <w:pStyle w:val="Normal1"/>
        <w:rPr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10.1</w:t>
      </w:r>
      <w:r w:rsidRPr="001229AF">
        <w:rPr>
          <w:b/>
          <w:color w:val="auto"/>
          <w:szCs w:val="22"/>
        </w:rPr>
        <w:tab/>
      </w:r>
      <w:r w:rsidR="004060C8" w:rsidRPr="001229AF">
        <w:rPr>
          <w:b/>
          <w:color w:val="auto"/>
          <w:szCs w:val="22"/>
        </w:rPr>
        <w:t>Approve Lane change request for Shari Qual (Action)</w:t>
      </w:r>
    </w:p>
    <w:p w:rsidR="00646642" w:rsidRPr="001229AF" w:rsidRDefault="00646642" w:rsidP="00646642">
      <w:pPr>
        <w:pStyle w:val="Normal1"/>
        <w:ind w:left="1440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10.2</w:t>
      </w:r>
      <w:r w:rsidRPr="001229AF">
        <w:rPr>
          <w:b/>
          <w:color w:val="auto"/>
          <w:szCs w:val="22"/>
        </w:rPr>
        <w:tab/>
        <w:t xml:space="preserve">Approve Policy #601-School District Curriculum and Instruction Goals </w:t>
      </w:r>
      <w:r w:rsidRPr="001229AF">
        <w:rPr>
          <w:b/>
          <w:bCs/>
          <w:color w:val="auto"/>
          <w:szCs w:val="22"/>
        </w:rPr>
        <w:tab/>
      </w:r>
      <w:r w:rsidRPr="001229AF">
        <w:rPr>
          <w:b/>
          <w:color w:val="auto"/>
          <w:szCs w:val="22"/>
        </w:rPr>
        <w:t>(Action)</w:t>
      </w:r>
    </w:p>
    <w:p w:rsidR="00646642" w:rsidRPr="001229AF" w:rsidRDefault="007C7A46" w:rsidP="0064664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uto"/>
        <w:ind w:left="720" w:hanging="720"/>
        <w:jc w:val="both"/>
        <w:rPr>
          <w:rFonts w:eastAsia="Times New Roman"/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</w:r>
      <w:r w:rsidR="00E538DA" w:rsidRPr="001229AF">
        <w:rPr>
          <w:b/>
          <w:szCs w:val="22"/>
        </w:rPr>
        <w:t>10.3</w:t>
      </w:r>
      <w:r w:rsidR="00E538DA" w:rsidRPr="001229AF">
        <w:rPr>
          <w:b/>
          <w:szCs w:val="22"/>
        </w:rPr>
        <w:tab/>
        <w:t>Approve Policy #6</w:t>
      </w:r>
      <w:r w:rsidR="00646642" w:rsidRPr="001229AF">
        <w:rPr>
          <w:b/>
          <w:szCs w:val="22"/>
        </w:rPr>
        <w:t>03-Curriculum Development (Action)</w:t>
      </w:r>
    </w:p>
    <w:p w:rsidR="007C7A46" w:rsidRPr="001229AF" w:rsidRDefault="007C7A46" w:rsidP="00B70D7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ind w:left="720" w:hanging="720"/>
        <w:jc w:val="both"/>
        <w:rPr>
          <w:rFonts w:eastAsia="Times New Roman"/>
          <w:b/>
          <w:szCs w:val="22"/>
        </w:rPr>
      </w:pPr>
      <w:r w:rsidRPr="001229AF">
        <w:rPr>
          <w:b/>
          <w:szCs w:val="22"/>
        </w:rPr>
        <w:tab/>
      </w:r>
      <w:r w:rsidRPr="001229AF">
        <w:rPr>
          <w:b/>
          <w:szCs w:val="22"/>
        </w:rPr>
        <w:tab/>
      </w:r>
      <w:r w:rsidR="00E538DA" w:rsidRPr="001229AF">
        <w:rPr>
          <w:b/>
          <w:szCs w:val="22"/>
        </w:rPr>
        <w:t>10.4</w:t>
      </w:r>
      <w:r w:rsidR="00E538DA" w:rsidRPr="001229AF">
        <w:rPr>
          <w:b/>
          <w:szCs w:val="22"/>
        </w:rPr>
        <w:tab/>
        <w:t>Approve Policy #604-Instructional Curriculum (Action)</w:t>
      </w:r>
    </w:p>
    <w:p w:rsidR="000F261F" w:rsidRPr="001229AF" w:rsidRDefault="007C7A46" w:rsidP="00B70D7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ind w:left="720" w:hanging="720"/>
        <w:jc w:val="both"/>
        <w:rPr>
          <w:rFonts w:eastAsia="Times New Roman"/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</w:r>
      <w:r w:rsidR="00E538DA" w:rsidRPr="001229AF">
        <w:rPr>
          <w:b/>
          <w:szCs w:val="22"/>
        </w:rPr>
        <w:t>10.5</w:t>
      </w:r>
      <w:r w:rsidR="00E538DA" w:rsidRPr="001229AF">
        <w:rPr>
          <w:b/>
          <w:szCs w:val="22"/>
        </w:rPr>
        <w:tab/>
        <w:t>Approve Policy # 613-Granduation Requirements (Action)</w:t>
      </w:r>
    </w:p>
    <w:p w:rsidR="00E538DA" w:rsidRPr="001229AF" w:rsidRDefault="00E538DA" w:rsidP="00E538DA">
      <w:pPr>
        <w:rPr>
          <w:rFonts w:eastAsia="Arial"/>
          <w:b/>
          <w:szCs w:val="22"/>
        </w:rPr>
      </w:pPr>
      <w:r w:rsidRPr="001229AF">
        <w:rPr>
          <w:rFonts w:eastAsia="Arial"/>
          <w:b/>
          <w:bCs/>
          <w:szCs w:val="22"/>
        </w:rPr>
        <w:tab/>
      </w:r>
      <w:r w:rsidRPr="001229AF">
        <w:rPr>
          <w:rFonts w:eastAsia="Arial"/>
          <w:b/>
          <w:bCs/>
          <w:szCs w:val="22"/>
        </w:rPr>
        <w:tab/>
      </w:r>
      <w:r w:rsidRPr="001229AF">
        <w:rPr>
          <w:rFonts w:eastAsia="Arial"/>
          <w:b/>
          <w:szCs w:val="22"/>
        </w:rPr>
        <w:t>10.6</w:t>
      </w:r>
      <w:r w:rsidRPr="001229AF">
        <w:rPr>
          <w:rFonts w:eastAsia="Arial"/>
          <w:b/>
          <w:szCs w:val="22"/>
        </w:rPr>
        <w:tab/>
        <w:t>Approve Policy # 614-School District Testing Plan and Procedure (Action)</w:t>
      </w:r>
    </w:p>
    <w:p w:rsidR="007C7A46" w:rsidRPr="001229AF" w:rsidRDefault="007C7A46" w:rsidP="00E538DA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</w:r>
      <w:r w:rsidR="00E538DA" w:rsidRPr="001229AF">
        <w:rPr>
          <w:b/>
          <w:color w:val="auto"/>
          <w:szCs w:val="22"/>
        </w:rPr>
        <w:t>10.7</w:t>
      </w:r>
      <w:r w:rsidR="00E538DA" w:rsidRPr="001229AF">
        <w:rPr>
          <w:b/>
          <w:color w:val="auto"/>
          <w:szCs w:val="22"/>
        </w:rPr>
        <w:tab/>
        <w:t xml:space="preserve">Approve Policy #615-Testing Accommodations, Modifications, and </w:t>
      </w:r>
      <w:r w:rsidR="00E538DA" w:rsidRPr="001229AF">
        <w:rPr>
          <w:b/>
          <w:bCs/>
          <w:color w:val="auto"/>
          <w:szCs w:val="22"/>
        </w:rPr>
        <w:tab/>
      </w:r>
      <w:r w:rsidR="00E538DA" w:rsidRPr="001229AF">
        <w:rPr>
          <w:b/>
          <w:bCs/>
          <w:color w:val="auto"/>
          <w:szCs w:val="22"/>
        </w:rPr>
        <w:tab/>
      </w:r>
      <w:r w:rsidR="00E538DA" w:rsidRPr="001229AF">
        <w:rPr>
          <w:b/>
          <w:bCs/>
          <w:color w:val="auto"/>
          <w:szCs w:val="22"/>
        </w:rPr>
        <w:tab/>
      </w:r>
      <w:r w:rsidR="00E538DA" w:rsidRPr="001229AF">
        <w:rPr>
          <w:b/>
          <w:bCs/>
          <w:color w:val="auto"/>
          <w:szCs w:val="22"/>
        </w:rPr>
        <w:tab/>
      </w:r>
      <w:r w:rsidR="00E538DA" w:rsidRPr="001229AF">
        <w:rPr>
          <w:b/>
          <w:bCs/>
          <w:color w:val="auto"/>
          <w:szCs w:val="22"/>
        </w:rPr>
        <w:tab/>
      </w:r>
      <w:r w:rsidR="00E538DA" w:rsidRPr="001229AF">
        <w:rPr>
          <w:b/>
          <w:color w:val="auto"/>
          <w:szCs w:val="22"/>
        </w:rPr>
        <w:t>Exemptions for IEPS, Section 504 Plans, and LLEP Students</w:t>
      </w:r>
    </w:p>
    <w:p w:rsidR="000F261F" w:rsidRPr="001229AF" w:rsidRDefault="007C7A46" w:rsidP="00B70D7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ind w:left="720" w:hanging="720"/>
        <w:jc w:val="both"/>
        <w:rPr>
          <w:rFonts w:eastAsia="Times New Roman"/>
          <w:b/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</w:r>
      <w:r w:rsidR="00F73B5D" w:rsidRPr="001229AF">
        <w:rPr>
          <w:b/>
          <w:szCs w:val="22"/>
        </w:rPr>
        <w:t>10.8</w:t>
      </w:r>
      <w:r w:rsidR="00F73B5D" w:rsidRPr="001229AF">
        <w:rPr>
          <w:b/>
          <w:szCs w:val="22"/>
        </w:rPr>
        <w:tab/>
        <w:t>Approve Policy #616-School District System Accountability (Action)</w:t>
      </w:r>
    </w:p>
    <w:p w:rsidR="00235804" w:rsidRPr="001229AF" w:rsidRDefault="00235804" w:rsidP="00B70D7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40" w:lineRule="atLeast"/>
        <w:ind w:left="720" w:hanging="720"/>
        <w:rPr>
          <w:rFonts w:eastAsia="Times New Roman"/>
          <w:szCs w:val="22"/>
        </w:rPr>
      </w:pPr>
      <w:r w:rsidRPr="001229AF">
        <w:rPr>
          <w:szCs w:val="22"/>
        </w:rPr>
        <w:tab/>
      </w:r>
      <w:r w:rsidRPr="001229AF">
        <w:rPr>
          <w:szCs w:val="22"/>
        </w:rPr>
        <w:tab/>
      </w:r>
      <w:r w:rsidR="00F73B5D" w:rsidRPr="001229AF">
        <w:rPr>
          <w:b/>
          <w:szCs w:val="22"/>
        </w:rPr>
        <w:t>10.9</w:t>
      </w:r>
      <w:r w:rsidR="00F73B5D" w:rsidRPr="001229AF">
        <w:rPr>
          <w:b/>
          <w:szCs w:val="22"/>
        </w:rPr>
        <w:tab/>
        <w:t>Approve Policy # 618-Assessment of Student Achievement (Action)</w:t>
      </w:r>
    </w:p>
    <w:p w:rsidR="00F73B5D" w:rsidRPr="001229AF" w:rsidRDefault="00235804" w:rsidP="00F73B5D">
      <w:pPr>
        <w:pStyle w:val="Normal1"/>
        <w:rPr>
          <w:b/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="00F73B5D" w:rsidRPr="001229AF">
        <w:rPr>
          <w:b/>
          <w:color w:val="auto"/>
          <w:szCs w:val="22"/>
        </w:rPr>
        <w:t>10.10</w:t>
      </w:r>
      <w:r w:rsidR="00F73B5D" w:rsidRPr="001229AF">
        <w:rPr>
          <w:b/>
          <w:color w:val="auto"/>
          <w:szCs w:val="22"/>
        </w:rPr>
        <w:tab/>
        <w:t>Approve Policy #619-Staff Development for Standards (Action)</w:t>
      </w:r>
    </w:p>
    <w:p w:rsidR="00B70D74" w:rsidRPr="001229AF" w:rsidRDefault="00F73B5D" w:rsidP="0043144A">
      <w:pPr>
        <w:pStyle w:val="Normal1"/>
        <w:ind w:left="1440"/>
        <w:rPr>
          <w:b/>
          <w:color w:val="auto"/>
          <w:szCs w:val="22"/>
        </w:rPr>
      </w:pPr>
      <w:r w:rsidRPr="001229AF">
        <w:rPr>
          <w:color w:val="auto"/>
          <w:szCs w:val="22"/>
        </w:rPr>
        <w:t>1</w:t>
      </w:r>
      <w:r w:rsidRPr="001229AF">
        <w:rPr>
          <w:b/>
          <w:color w:val="auto"/>
          <w:szCs w:val="22"/>
        </w:rPr>
        <w:t>0.11</w:t>
      </w:r>
      <w:r w:rsidRPr="001229AF">
        <w:rPr>
          <w:b/>
          <w:color w:val="auto"/>
          <w:szCs w:val="22"/>
        </w:rPr>
        <w:tab/>
        <w:t xml:space="preserve">Approve Policy #802-Disposition of Obsolete Equipment and Material </w:t>
      </w:r>
      <w:r w:rsidRPr="001229AF">
        <w:rPr>
          <w:b/>
          <w:color w:val="auto"/>
          <w:szCs w:val="22"/>
        </w:rPr>
        <w:tab/>
        <w:t>(Action)</w:t>
      </w:r>
    </w:p>
    <w:p w:rsidR="0099725B" w:rsidRPr="001229AF" w:rsidRDefault="00646FB8" w:rsidP="000F261F">
      <w:pPr>
        <w:pStyle w:val="Normal1"/>
        <w:rPr>
          <w:b/>
          <w:color w:val="auto"/>
          <w:szCs w:val="22"/>
        </w:rPr>
      </w:pPr>
      <w:r w:rsidRPr="001229AF">
        <w:rPr>
          <w:color w:val="auto"/>
          <w:szCs w:val="22"/>
        </w:rPr>
        <w:tab/>
      </w:r>
      <w:r w:rsidRPr="001229AF">
        <w:rPr>
          <w:color w:val="auto"/>
          <w:szCs w:val="22"/>
        </w:rPr>
        <w:tab/>
      </w:r>
      <w:r w:rsidRPr="001229AF">
        <w:rPr>
          <w:b/>
          <w:color w:val="auto"/>
          <w:szCs w:val="22"/>
        </w:rPr>
        <w:t>10.12</w:t>
      </w:r>
      <w:r w:rsidRPr="001229AF">
        <w:rPr>
          <w:b/>
          <w:color w:val="auto"/>
          <w:szCs w:val="22"/>
        </w:rPr>
        <w:tab/>
      </w:r>
      <w:r w:rsidR="0043144A" w:rsidRPr="001229AF">
        <w:rPr>
          <w:b/>
          <w:color w:val="auto"/>
          <w:szCs w:val="22"/>
        </w:rPr>
        <w:t>Approve 5</w:t>
      </w:r>
      <w:r w:rsidR="0043144A" w:rsidRPr="001229AF">
        <w:rPr>
          <w:b/>
          <w:color w:val="auto"/>
          <w:szCs w:val="22"/>
          <w:vertAlign w:val="superscript"/>
        </w:rPr>
        <w:t>th</w:t>
      </w:r>
      <w:r w:rsidR="0043144A" w:rsidRPr="001229AF">
        <w:rPr>
          <w:b/>
          <w:color w:val="auto"/>
          <w:szCs w:val="22"/>
        </w:rPr>
        <w:t xml:space="preserve"> </w:t>
      </w:r>
      <w:r w:rsidR="00751D6F" w:rsidRPr="001229AF">
        <w:rPr>
          <w:b/>
          <w:color w:val="auto"/>
          <w:szCs w:val="22"/>
        </w:rPr>
        <w:t xml:space="preserve">- </w:t>
      </w:r>
      <w:r w:rsidR="0043144A" w:rsidRPr="001229AF">
        <w:rPr>
          <w:b/>
          <w:color w:val="auto"/>
          <w:szCs w:val="22"/>
        </w:rPr>
        <w:t xml:space="preserve">grade overnight field trip to the Minnesota Science Museum </w:t>
      </w:r>
      <w:r w:rsidR="0043144A" w:rsidRPr="001229AF">
        <w:rPr>
          <w:b/>
          <w:color w:val="auto"/>
          <w:szCs w:val="22"/>
        </w:rPr>
        <w:tab/>
      </w:r>
      <w:r w:rsidR="0043144A" w:rsidRPr="001229AF">
        <w:rPr>
          <w:b/>
          <w:color w:val="auto"/>
          <w:szCs w:val="22"/>
        </w:rPr>
        <w:tab/>
      </w:r>
      <w:r w:rsidR="0043144A" w:rsidRPr="001229AF">
        <w:rPr>
          <w:b/>
          <w:color w:val="auto"/>
          <w:szCs w:val="22"/>
        </w:rPr>
        <w:tab/>
      </w:r>
      <w:r w:rsidR="0043144A" w:rsidRPr="001229AF">
        <w:rPr>
          <w:b/>
          <w:color w:val="auto"/>
          <w:szCs w:val="22"/>
        </w:rPr>
        <w:tab/>
        <w:t>and the Minnesota State Capitol. (Action)</w:t>
      </w:r>
    </w:p>
    <w:p w:rsidR="00DC20DD" w:rsidRPr="001229AF" w:rsidRDefault="00A05F6C" w:rsidP="00646FB8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  <w:t>10.13</w:t>
      </w:r>
      <w:r w:rsidR="009A73CF" w:rsidRPr="001229AF">
        <w:rPr>
          <w:b/>
          <w:color w:val="auto"/>
          <w:szCs w:val="22"/>
        </w:rPr>
        <w:tab/>
        <w:t xml:space="preserve">Approve the Annual American Indian Parent Advisory Committee </w:t>
      </w:r>
      <w:r w:rsidR="009A73CF" w:rsidRPr="001229AF">
        <w:rPr>
          <w:b/>
          <w:color w:val="auto"/>
          <w:szCs w:val="22"/>
        </w:rPr>
        <w:tab/>
      </w:r>
      <w:r w:rsidR="009A73CF" w:rsidRPr="001229AF">
        <w:rPr>
          <w:b/>
          <w:color w:val="auto"/>
          <w:szCs w:val="22"/>
        </w:rPr>
        <w:tab/>
      </w:r>
      <w:r w:rsidR="009A73CF" w:rsidRPr="001229AF">
        <w:rPr>
          <w:b/>
          <w:color w:val="auto"/>
          <w:szCs w:val="22"/>
        </w:rPr>
        <w:tab/>
      </w:r>
      <w:r w:rsidR="009A73CF" w:rsidRPr="001229AF">
        <w:rPr>
          <w:b/>
          <w:color w:val="auto"/>
          <w:szCs w:val="22"/>
        </w:rPr>
        <w:tab/>
      </w:r>
      <w:r w:rsidR="009A73CF" w:rsidRPr="001229AF">
        <w:rPr>
          <w:b/>
          <w:color w:val="auto"/>
          <w:szCs w:val="22"/>
        </w:rPr>
        <w:tab/>
        <w:t>Compliance Resolution (Action)</w:t>
      </w:r>
      <w:r w:rsidR="0099725B" w:rsidRPr="001229AF">
        <w:rPr>
          <w:b/>
          <w:color w:val="auto"/>
          <w:szCs w:val="22"/>
        </w:rPr>
        <w:tab/>
      </w:r>
    </w:p>
    <w:p w:rsidR="00731F75" w:rsidRPr="001229AF" w:rsidRDefault="00731F75" w:rsidP="00646FB8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  <w:t>10.14</w:t>
      </w:r>
      <w:r w:rsidRPr="001229AF">
        <w:rPr>
          <w:b/>
          <w:color w:val="auto"/>
          <w:szCs w:val="22"/>
        </w:rPr>
        <w:tab/>
        <w:t>Approve the Revised 1</w:t>
      </w:r>
      <w:r w:rsidRPr="001229AF">
        <w:rPr>
          <w:b/>
          <w:color w:val="auto"/>
          <w:szCs w:val="22"/>
          <w:vertAlign w:val="superscript"/>
        </w:rPr>
        <w:t>st</w:t>
      </w:r>
      <w:r w:rsidRPr="001229AF">
        <w:rPr>
          <w:b/>
          <w:color w:val="auto"/>
          <w:szCs w:val="22"/>
        </w:rPr>
        <w:t xml:space="preserve"> Reading of the Budget 2018-2019 (Action)</w:t>
      </w:r>
    </w:p>
    <w:p w:rsidR="003A0F36" w:rsidRPr="001229AF" w:rsidRDefault="00300032" w:rsidP="00646FB8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  <w:t>10.15</w:t>
      </w:r>
      <w:r w:rsidRPr="001229AF">
        <w:rPr>
          <w:b/>
          <w:color w:val="auto"/>
          <w:szCs w:val="22"/>
        </w:rPr>
        <w:tab/>
        <w:t>Approve revised 2019 LTF</w:t>
      </w:r>
      <w:r w:rsidR="003A0F36" w:rsidRPr="001229AF">
        <w:rPr>
          <w:b/>
          <w:color w:val="auto"/>
          <w:szCs w:val="22"/>
        </w:rPr>
        <w:t>M (Action)</w:t>
      </w:r>
    </w:p>
    <w:p w:rsidR="003A0F36" w:rsidRPr="001229AF" w:rsidRDefault="003A0F36" w:rsidP="00646FB8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  <w:t>10.16</w:t>
      </w:r>
      <w:r w:rsidRPr="001229AF">
        <w:rPr>
          <w:b/>
          <w:color w:val="auto"/>
          <w:szCs w:val="22"/>
        </w:rPr>
        <w:tab/>
        <w:t>Approve revised Capital Plan (Action)</w:t>
      </w:r>
    </w:p>
    <w:p w:rsidR="005B4F8B" w:rsidRPr="001229AF" w:rsidRDefault="003A0F36" w:rsidP="000B2BE1">
      <w:pPr>
        <w:pStyle w:val="Normal1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ab/>
      </w:r>
      <w:r w:rsidRPr="001229AF">
        <w:rPr>
          <w:b/>
          <w:color w:val="auto"/>
          <w:szCs w:val="22"/>
        </w:rPr>
        <w:tab/>
        <w:t>10.17</w:t>
      </w:r>
      <w:r w:rsidR="000B2BE1">
        <w:rPr>
          <w:b/>
          <w:color w:val="auto"/>
          <w:szCs w:val="22"/>
        </w:rPr>
        <w:tab/>
        <w:t>Approve change of summer rec. B</w:t>
      </w:r>
      <w:r w:rsidRPr="001229AF">
        <w:rPr>
          <w:b/>
          <w:color w:val="auto"/>
          <w:szCs w:val="22"/>
        </w:rPr>
        <w:t>aseball and</w:t>
      </w:r>
      <w:r w:rsidR="000B2BE1">
        <w:rPr>
          <w:b/>
          <w:color w:val="auto"/>
          <w:szCs w:val="22"/>
        </w:rPr>
        <w:t xml:space="preserve"> S</w:t>
      </w:r>
      <w:r w:rsidR="005B4F8B" w:rsidRPr="001229AF">
        <w:rPr>
          <w:b/>
          <w:color w:val="auto"/>
          <w:szCs w:val="22"/>
        </w:rPr>
        <w:t>oftball program site. (Action</w:t>
      </w:r>
      <w:r w:rsidR="000B2BE1">
        <w:rPr>
          <w:b/>
          <w:color w:val="auto"/>
          <w:szCs w:val="22"/>
        </w:rPr>
        <w:t>)</w:t>
      </w:r>
      <w:r w:rsidR="005B4F8B" w:rsidRPr="001229AF">
        <w:rPr>
          <w:color w:val="auto"/>
          <w:szCs w:val="22"/>
        </w:rPr>
        <w:tab/>
      </w:r>
      <w:r w:rsidR="000B2BE1">
        <w:rPr>
          <w:color w:val="auto"/>
          <w:szCs w:val="22"/>
        </w:rPr>
        <w:tab/>
      </w:r>
      <w:r w:rsidR="005B4F8B" w:rsidRPr="001229AF">
        <w:rPr>
          <w:b/>
          <w:color w:val="auto"/>
          <w:szCs w:val="22"/>
        </w:rPr>
        <w:t>10.18</w:t>
      </w:r>
      <w:r w:rsidR="005B4F8B" w:rsidRPr="001229AF">
        <w:rPr>
          <w:b/>
          <w:color w:val="auto"/>
          <w:szCs w:val="22"/>
        </w:rPr>
        <w:tab/>
        <w:t xml:space="preserve">Approve change of the School Board Meeting from March 20, 2019 to March </w:t>
      </w:r>
      <w:r w:rsidR="005B4F8B" w:rsidRPr="001229AF">
        <w:rPr>
          <w:b/>
          <w:color w:val="auto"/>
          <w:szCs w:val="22"/>
        </w:rPr>
        <w:tab/>
      </w:r>
      <w:r w:rsidR="000B2BE1">
        <w:rPr>
          <w:b/>
          <w:color w:val="auto"/>
          <w:szCs w:val="22"/>
        </w:rPr>
        <w:tab/>
      </w:r>
      <w:r w:rsidR="000B2BE1">
        <w:rPr>
          <w:b/>
          <w:color w:val="auto"/>
          <w:szCs w:val="22"/>
        </w:rPr>
        <w:tab/>
        <w:t>27, 2019 (Discussion)</w:t>
      </w:r>
    </w:p>
    <w:p w:rsidR="005B4F8B" w:rsidRPr="001229AF" w:rsidRDefault="00640181" w:rsidP="0042072E">
      <w:pPr>
        <w:pStyle w:val="Normal1"/>
        <w:ind w:left="1440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10.19</w:t>
      </w:r>
      <w:r w:rsidRPr="001229AF">
        <w:rPr>
          <w:b/>
          <w:color w:val="auto"/>
          <w:szCs w:val="22"/>
        </w:rPr>
        <w:tab/>
        <w:t>Approve permission to post RFP for appraisa</w:t>
      </w:r>
      <w:r w:rsidR="0042072E" w:rsidRPr="001229AF">
        <w:rPr>
          <w:b/>
          <w:color w:val="auto"/>
          <w:szCs w:val="22"/>
        </w:rPr>
        <w:t>l of ISD #435 property (Action)</w:t>
      </w:r>
    </w:p>
    <w:p w:rsidR="008169DB" w:rsidRDefault="008169DB" w:rsidP="0042072E">
      <w:pPr>
        <w:pStyle w:val="Normal1"/>
        <w:ind w:left="1440"/>
        <w:rPr>
          <w:b/>
          <w:color w:val="auto"/>
          <w:szCs w:val="22"/>
        </w:rPr>
      </w:pPr>
      <w:r w:rsidRPr="001229AF">
        <w:rPr>
          <w:b/>
          <w:color w:val="auto"/>
          <w:szCs w:val="22"/>
        </w:rPr>
        <w:t>10.20</w:t>
      </w:r>
      <w:r w:rsidRPr="001229AF">
        <w:rPr>
          <w:b/>
          <w:color w:val="auto"/>
          <w:szCs w:val="22"/>
        </w:rPr>
        <w:tab/>
        <w:t>Approve May 24, 2019, as a make-up Snow day. (Action)</w:t>
      </w:r>
    </w:p>
    <w:p w:rsidR="00F61FCB" w:rsidRPr="00F61FCB" w:rsidRDefault="00F61FCB" w:rsidP="0042072E">
      <w:pPr>
        <w:pStyle w:val="Normal1"/>
        <w:ind w:left="1440"/>
        <w:rPr>
          <w:b/>
          <w:color w:val="FF0000"/>
          <w:szCs w:val="22"/>
        </w:rPr>
      </w:pPr>
      <w:r>
        <w:rPr>
          <w:b/>
          <w:color w:val="FF0000"/>
          <w:szCs w:val="22"/>
        </w:rPr>
        <w:t>10.21</w:t>
      </w:r>
      <w:r>
        <w:rPr>
          <w:b/>
          <w:color w:val="FF0000"/>
          <w:szCs w:val="22"/>
        </w:rPr>
        <w:tab/>
        <w:t xml:space="preserve">Approve the Region 8A individual wrestling team to stay overnight in </w:t>
      </w:r>
      <w:r>
        <w:rPr>
          <w:b/>
          <w:color w:val="FF0000"/>
          <w:szCs w:val="22"/>
        </w:rPr>
        <w:tab/>
        <w:t xml:space="preserve">Crookston on Friday, February 22, 2019, due to uncertain weather </w:t>
      </w:r>
      <w:r>
        <w:rPr>
          <w:b/>
          <w:color w:val="FF0000"/>
          <w:szCs w:val="22"/>
        </w:rPr>
        <w:tab/>
      </w:r>
      <w:r w:rsidR="00B91A0F">
        <w:rPr>
          <w:b/>
          <w:color w:val="FF0000"/>
          <w:szCs w:val="22"/>
        </w:rPr>
        <w:t xml:space="preserve">conditions.  </w:t>
      </w:r>
      <w:r>
        <w:rPr>
          <w:b/>
          <w:color w:val="FF0000"/>
          <w:szCs w:val="22"/>
        </w:rPr>
        <w:t>(Action)</w:t>
      </w:r>
    </w:p>
    <w:p w:rsidR="008169DB" w:rsidRDefault="00E658E5" w:rsidP="005B7696">
      <w:pPr>
        <w:pStyle w:val="Normal1"/>
        <w:rPr>
          <w:b/>
          <w:color w:val="auto"/>
          <w:szCs w:val="22"/>
        </w:rPr>
      </w:pPr>
      <w:r w:rsidRPr="00646FB8">
        <w:rPr>
          <w:color w:val="auto"/>
          <w:szCs w:val="22"/>
        </w:rPr>
        <w:tab/>
      </w:r>
      <w:r w:rsidRPr="00646FB8">
        <w:rPr>
          <w:color w:val="auto"/>
          <w:szCs w:val="22"/>
        </w:rPr>
        <w:tab/>
      </w:r>
      <w:r w:rsidRPr="00646FB8">
        <w:rPr>
          <w:color w:val="auto"/>
          <w:szCs w:val="22"/>
        </w:rPr>
        <w:tab/>
      </w:r>
      <w:r w:rsidRPr="00646FB8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Pr="00CB0B39">
        <w:rPr>
          <w:color w:val="auto"/>
          <w:szCs w:val="22"/>
        </w:rPr>
        <w:tab/>
      </w:r>
      <w:r w:rsidR="00B8140A" w:rsidRPr="00CB0B39">
        <w:rPr>
          <w:color w:val="auto"/>
          <w:szCs w:val="22"/>
        </w:rPr>
        <w:tab/>
        <w:t xml:space="preserve">                         </w:t>
      </w:r>
      <w:r w:rsidR="00AD3ED2" w:rsidRPr="006C665F">
        <w:rPr>
          <w:color w:val="auto"/>
          <w:szCs w:val="22"/>
        </w:rPr>
        <w:tab/>
      </w:r>
      <w:r w:rsidR="00AD3ED2" w:rsidRPr="006C665F">
        <w:rPr>
          <w:color w:val="auto"/>
          <w:szCs w:val="22"/>
        </w:rPr>
        <w:tab/>
      </w:r>
      <w:r w:rsidR="00CD19F3">
        <w:rPr>
          <w:color w:val="auto"/>
          <w:szCs w:val="22"/>
        </w:rPr>
        <w:t xml:space="preserve">                       </w:t>
      </w:r>
      <w:r w:rsidR="008B1F02" w:rsidRPr="006C665F">
        <w:rPr>
          <w:b/>
          <w:color w:val="auto"/>
          <w:szCs w:val="22"/>
        </w:rPr>
        <w:t>11.0 Succeeding Meetings</w:t>
      </w:r>
    </w:p>
    <w:p w:rsidR="008B1F02" w:rsidRPr="00FA787F" w:rsidRDefault="008169DB" w:rsidP="005B7696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lastRenderedPageBreak/>
        <w:tab/>
        <w:t>11.1</w:t>
      </w:r>
      <w:r>
        <w:rPr>
          <w:b/>
          <w:color w:val="auto"/>
          <w:szCs w:val="22"/>
        </w:rPr>
        <w:tab/>
      </w:r>
      <w:r w:rsidRPr="008169DB">
        <w:rPr>
          <w:color w:val="auto"/>
          <w:szCs w:val="22"/>
        </w:rPr>
        <w:t>Negotiations training 2/20/2019 in Thief River Falls</w:t>
      </w:r>
      <w:r w:rsidR="008B1F02" w:rsidRPr="006C665F">
        <w:rPr>
          <w:b/>
          <w:color w:val="auto"/>
          <w:szCs w:val="22"/>
        </w:rPr>
        <w:tab/>
      </w:r>
      <w:r w:rsidR="008B1F02" w:rsidRPr="006C665F">
        <w:rPr>
          <w:color w:val="auto"/>
          <w:szCs w:val="22"/>
        </w:rPr>
        <w:tab/>
      </w:r>
      <w:r w:rsidR="008B1F02" w:rsidRPr="006C665F">
        <w:rPr>
          <w:b/>
          <w:color w:val="auto"/>
          <w:szCs w:val="22"/>
        </w:rPr>
        <w:t xml:space="preserve">     </w:t>
      </w:r>
      <w:r w:rsidR="008B1F02" w:rsidRPr="006C665F">
        <w:rPr>
          <w:b/>
          <w:color w:val="auto"/>
          <w:szCs w:val="22"/>
        </w:rPr>
        <w:tab/>
      </w:r>
    </w:p>
    <w:p w:rsidR="008169DB" w:rsidRDefault="008B1F02" w:rsidP="008B1F02">
      <w:pPr>
        <w:pStyle w:val="Normal1"/>
        <w:rPr>
          <w:b/>
          <w:color w:val="auto"/>
          <w:szCs w:val="22"/>
        </w:rPr>
      </w:pPr>
      <w:r w:rsidRPr="006C665F">
        <w:rPr>
          <w:b/>
          <w:color w:val="auto"/>
          <w:szCs w:val="22"/>
        </w:rPr>
        <w:t>12.0</w:t>
      </w:r>
      <w:r w:rsidR="001A4E01" w:rsidRPr="006C665F">
        <w:rPr>
          <w:b/>
          <w:color w:val="auto"/>
          <w:szCs w:val="22"/>
        </w:rPr>
        <w:t xml:space="preserve"> </w:t>
      </w:r>
      <w:r w:rsidRPr="006C665F">
        <w:rPr>
          <w:b/>
          <w:color w:val="auto"/>
          <w:szCs w:val="22"/>
        </w:rPr>
        <w:t>Future Considerations for School Board</w:t>
      </w:r>
    </w:p>
    <w:p w:rsidR="006E2CC3" w:rsidRPr="00FA787F" w:rsidRDefault="008B1F02" w:rsidP="00E46A2A">
      <w:pPr>
        <w:pStyle w:val="Normal1"/>
        <w:rPr>
          <w:b/>
          <w:color w:val="auto"/>
          <w:szCs w:val="22"/>
        </w:rPr>
      </w:pPr>
      <w:r w:rsidRPr="006C665F">
        <w:rPr>
          <w:b/>
          <w:color w:val="auto"/>
          <w:szCs w:val="22"/>
        </w:rPr>
        <w:t>13.0 Adjournment</w:t>
      </w:r>
    </w:p>
    <w:sectPr w:rsidR="006E2CC3" w:rsidRPr="00FA787F" w:rsidSect="001A2BC3">
      <w:footerReference w:type="default" r:id="rId10"/>
      <w:pgSz w:w="12240" w:h="15840"/>
      <w:pgMar w:top="270" w:right="630" w:bottom="9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46A7" w:rsidRDefault="000A46A7">
      <w:pPr>
        <w:spacing w:line="240" w:lineRule="auto"/>
      </w:pPr>
      <w:r>
        <w:separator/>
      </w:r>
    </w:p>
  </w:endnote>
  <w:endnote w:type="continuationSeparator" w:id="0">
    <w:p w:rsidR="000A46A7" w:rsidRDefault="000A46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8B4" w:rsidRDefault="008B1F02">
    <w:pPr>
      <w:pStyle w:val="Normal1"/>
      <w:jc w:val="center"/>
    </w:pPr>
    <w:r>
      <w:rPr>
        <w:b/>
        <w:color w:val="B7B7B7"/>
        <w:sz w:val="16"/>
      </w:rPr>
      <w:t>An Equal Opportunity Employer</w:t>
    </w:r>
  </w:p>
  <w:p w:rsidR="00D008B4" w:rsidRDefault="00B328EE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46A7" w:rsidRDefault="000A46A7">
      <w:pPr>
        <w:spacing w:line="240" w:lineRule="auto"/>
      </w:pPr>
      <w:r>
        <w:separator/>
      </w:r>
    </w:p>
  </w:footnote>
  <w:footnote w:type="continuationSeparator" w:id="0">
    <w:p w:rsidR="000A46A7" w:rsidRDefault="000A46A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Q3MDUxsjQyMzdT0lEKTi0uzszPAykwM6oFAFzAxGwtAAAA"/>
  </w:docVars>
  <w:rsids>
    <w:rsidRoot w:val="008B1F02"/>
    <w:rsid w:val="00001C84"/>
    <w:rsid w:val="00013FEB"/>
    <w:rsid w:val="000166A7"/>
    <w:rsid w:val="00031222"/>
    <w:rsid w:val="000327C6"/>
    <w:rsid w:val="00041DFC"/>
    <w:rsid w:val="000460F3"/>
    <w:rsid w:val="000578F5"/>
    <w:rsid w:val="00080201"/>
    <w:rsid w:val="0008211A"/>
    <w:rsid w:val="000A46A7"/>
    <w:rsid w:val="000B2BE1"/>
    <w:rsid w:val="000B51B9"/>
    <w:rsid w:val="000C4440"/>
    <w:rsid w:val="000C7BCD"/>
    <w:rsid w:val="000E7537"/>
    <w:rsid w:val="000F1499"/>
    <w:rsid w:val="000F261F"/>
    <w:rsid w:val="000F4724"/>
    <w:rsid w:val="00121D70"/>
    <w:rsid w:val="001229AF"/>
    <w:rsid w:val="00125F82"/>
    <w:rsid w:val="0012784B"/>
    <w:rsid w:val="001433B7"/>
    <w:rsid w:val="00145EA6"/>
    <w:rsid w:val="00150A7B"/>
    <w:rsid w:val="00160E9C"/>
    <w:rsid w:val="0016112F"/>
    <w:rsid w:val="00172015"/>
    <w:rsid w:val="001916FD"/>
    <w:rsid w:val="001939DE"/>
    <w:rsid w:val="00196B22"/>
    <w:rsid w:val="001A437C"/>
    <w:rsid w:val="001A4E01"/>
    <w:rsid w:val="001B02EE"/>
    <w:rsid w:val="001B29BF"/>
    <w:rsid w:val="001B62BD"/>
    <w:rsid w:val="001C31EA"/>
    <w:rsid w:val="001C456E"/>
    <w:rsid w:val="001D2298"/>
    <w:rsid w:val="001D2FD1"/>
    <w:rsid w:val="001F3808"/>
    <w:rsid w:val="001F52C7"/>
    <w:rsid w:val="001F6FF3"/>
    <w:rsid w:val="002078CD"/>
    <w:rsid w:val="00210F4D"/>
    <w:rsid w:val="00230A02"/>
    <w:rsid w:val="002313D4"/>
    <w:rsid w:val="00231D32"/>
    <w:rsid w:val="00235804"/>
    <w:rsid w:val="00252C64"/>
    <w:rsid w:val="00254836"/>
    <w:rsid w:val="002615A7"/>
    <w:rsid w:val="002666F1"/>
    <w:rsid w:val="002675A1"/>
    <w:rsid w:val="00270532"/>
    <w:rsid w:val="00270602"/>
    <w:rsid w:val="00276E8F"/>
    <w:rsid w:val="00280964"/>
    <w:rsid w:val="002A04CE"/>
    <w:rsid w:val="002A1206"/>
    <w:rsid w:val="002A6055"/>
    <w:rsid w:val="002C08A3"/>
    <w:rsid w:val="002C51E8"/>
    <w:rsid w:val="002D0DAB"/>
    <w:rsid w:val="002D26AD"/>
    <w:rsid w:val="002F44E9"/>
    <w:rsid w:val="00300032"/>
    <w:rsid w:val="003001D0"/>
    <w:rsid w:val="0030290B"/>
    <w:rsid w:val="0031204D"/>
    <w:rsid w:val="0031392F"/>
    <w:rsid w:val="0031611C"/>
    <w:rsid w:val="00321984"/>
    <w:rsid w:val="003314CA"/>
    <w:rsid w:val="003324D8"/>
    <w:rsid w:val="00346708"/>
    <w:rsid w:val="00350596"/>
    <w:rsid w:val="003523E9"/>
    <w:rsid w:val="003541B0"/>
    <w:rsid w:val="003551CA"/>
    <w:rsid w:val="00355DDC"/>
    <w:rsid w:val="0036208F"/>
    <w:rsid w:val="003677A9"/>
    <w:rsid w:val="00375BBE"/>
    <w:rsid w:val="00386D6F"/>
    <w:rsid w:val="00395D87"/>
    <w:rsid w:val="003A0F36"/>
    <w:rsid w:val="003A3851"/>
    <w:rsid w:val="003B587B"/>
    <w:rsid w:val="003E0006"/>
    <w:rsid w:val="003E26A7"/>
    <w:rsid w:val="003E5623"/>
    <w:rsid w:val="003E7EA5"/>
    <w:rsid w:val="003F09B8"/>
    <w:rsid w:val="003F624C"/>
    <w:rsid w:val="004049C1"/>
    <w:rsid w:val="0040528A"/>
    <w:rsid w:val="004060C8"/>
    <w:rsid w:val="00416705"/>
    <w:rsid w:val="0042072E"/>
    <w:rsid w:val="00423AD5"/>
    <w:rsid w:val="0042559F"/>
    <w:rsid w:val="0043144A"/>
    <w:rsid w:val="00441593"/>
    <w:rsid w:val="004437FE"/>
    <w:rsid w:val="00444E6B"/>
    <w:rsid w:val="00490A91"/>
    <w:rsid w:val="00491391"/>
    <w:rsid w:val="00493591"/>
    <w:rsid w:val="004A1140"/>
    <w:rsid w:val="004A5CE9"/>
    <w:rsid w:val="004A6F5B"/>
    <w:rsid w:val="004B6746"/>
    <w:rsid w:val="004C711F"/>
    <w:rsid w:val="004D03AD"/>
    <w:rsid w:val="004D0F52"/>
    <w:rsid w:val="004D4484"/>
    <w:rsid w:val="004E1681"/>
    <w:rsid w:val="004E278C"/>
    <w:rsid w:val="004E4BAB"/>
    <w:rsid w:val="004F5CD1"/>
    <w:rsid w:val="004F6B59"/>
    <w:rsid w:val="005131D9"/>
    <w:rsid w:val="00520D9B"/>
    <w:rsid w:val="0052477B"/>
    <w:rsid w:val="00533F24"/>
    <w:rsid w:val="00534A05"/>
    <w:rsid w:val="005375C0"/>
    <w:rsid w:val="00545E47"/>
    <w:rsid w:val="00551FFE"/>
    <w:rsid w:val="005575B6"/>
    <w:rsid w:val="005624A7"/>
    <w:rsid w:val="00564188"/>
    <w:rsid w:val="0057625F"/>
    <w:rsid w:val="00576EAD"/>
    <w:rsid w:val="00592C4D"/>
    <w:rsid w:val="005B4AB4"/>
    <w:rsid w:val="005B4F8B"/>
    <w:rsid w:val="005B7696"/>
    <w:rsid w:val="005C2D28"/>
    <w:rsid w:val="005C5E06"/>
    <w:rsid w:val="005C6416"/>
    <w:rsid w:val="005D6959"/>
    <w:rsid w:val="005D6A87"/>
    <w:rsid w:val="005E3D71"/>
    <w:rsid w:val="005F7127"/>
    <w:rsid w:val="006123C0"/>
    <w:rsid w:val="00617EB7"/>
    <w:rsid w:val="00623210"/>
    <w:rsid w:val="006246FD"/>
    <w:rsid w:val="006262C8"/>
    <w:rsid w:val="00636733"/>
    <w:rsid w:val="00640181"/>
    <w:rsid w:val="00646642"/>
    <w:rsid w:val="00646FB8"/>
    <w:rsid w:val="00663418"/>
    <w:rsid w:val="0066391F"/>
    <w:rsid w:val="00666ECC"/>
    <w:rsid w:val="00667DA0"/>
    <w:rsid w:val="006718FF"/>
    <w:rsid w:val="006721A8"/>
    <w:rsid w:val="00690659"/>
    <w:rsid w:val="00695241"/>
    <w:rsid w:val="006A1314"/>
    <w:rsid w:val="006B76FD"/>
    <w:rsid w:val="006C423C"/>
    <w:rsid w:val="006C54AB"/>
    <w:rsid w:val="006C665F"/>
    <w:rsid w:val="006D1003"/>
    <w:rsid w:val="006D3B9B"/>
    <w:rsid w:val="006E22C8"/>
    <w:rsid w:val="006E2CC3"/>
    <w:rsid w:val="006F1CAE"/>
    <w:rsid w:val="006F2D0F"/>
    <w:rsid w:val="006F2FA0"/>
    <w:rsid w:val="0070238F"/>
    <w:rsid w:val="007253D0"/>
    <w:rsid w:val="0072679A"/>
    <w:rsid w:val="00731F75"/>
    <w:rsid w:val="00742997"/>
    <w:rsid w:val="00751834"/>
    <w:rsid w:val="00751D6F"/>
    <w:rsid w:val="00760743"/>
    <w:rsid w:val="00761471"/>
    <w:rsid w:val="00766DC1"/>
    <w:rsid w:val="00781AEB"/>
    <w:rsid w:val="007A632F"/>
    <w:rsid w:val="007A68B9"/>
    <w:rsid w:val="007B2F16"/>
    <w:rsid w:val="007C1E6F"/>
    <w:rsid w:val="007C798E"/>
    <w:rsid w:val="007C7A46"/>
    <w:rsid w:val="007D0137"/>
    <w:rsid w:val="007D1ABF"/>
    <w:rsid w:val="007D335C"/>
    <w:rsid w:val="007D5BAD"/>
    <w:rsid w:val="007E0C4E"/>
    <w:rsid w:val="007E1C7D"/>
    <w:rsid w:val="007E6808"/>
    <w:rsid w:val="007F3849"/>
    <w:rsid w:val="00800475"/>
    <w:rsid w:val="008169DB"/>
    <w:rsid w:val="00830F25"/>
    <w:rsid w:val="00830FA6"/>
    <w:rsid w:val="00837AA5"/>
    <w:rsid w:val="00846E45"/>
    <w:rsid w:val="008470DB"/>
    <w:rsid w:val="00850926"/>
    <w:rsid w:val="008545F8"/>
    <w:rsid w:val="008554D8"/>
    <w:rsid w:val="008660DF"/>
    <w:rsid w:val="00866A86"/>
    <w:rsid w:val="00871862"/>
    <w:rsid w:val="00882434"/>
    <w:rsid w:val="00882898"/>
    <w:rsid w:val="008845B8"/>
    <w:rsid w:val="008918C4"/>
    <w:rsid w:val="00897B1B"/>
    <w:rsid w:val="008A6FA1"/>
    <w:rsid w:val="008B1F02"/>
    <w:rsid w:val="008B439B"/>
    <w:rsid w:val="008C6A3A"/>
    <w:rsid w:val="008D760D"/>
    <w:rsid w:val="00910D1E"/>
    <w:rsid w:val="0091351C"/>
    <w:rsid w:val="0092120F"/>
    <w:rsid w:val="0092588F"/>
    <w:rsid w:val="00954203"/>
    <w:rsid w:val="00957585"/>
    <w:rsid w:val="00963CF4"/>
    <w:rsid w:val="009707BC"/>
    <w:rsid w:val="00973497"/>
    <w:rsid w:val="00985DA5"/>
    <w:rsid w:val="00994440"/>
    <w:rsid w:val="0099725B"/>
    <w:rsid w:val="009A73CF"/>
    <w:rsid w:val="009B4466"/>
    <w:rsid w:val="009C00B0"/>
    <w:rsid w:val="009C20FE"/>
    <w:rsid w:val="009D5C10"/>
    <w:rsid w:val="009E274D"/>
    <w:rsid w:val="009E7F08"/>
    <w:rsid w:val="009F760A"/>
    <w:rsid w:val="00A0274B"/>
    <w:rsid w:val="00A047D9"/>
    <w:rsid w:val="00A05F6C"/>
    <w:rsid w:val="00A229BD"/>
    <w:rsid w:val="00A31953"/>
    <w:rsid w:val="00A32BBF"/>
    <w:rsid w:val="00A35614"/>
    <w:rsid w:val="00A43DE9"/>
    <w:rsid w:val="00A62AE1"/>
    <w:rsid w:val="00A70BE3"/>
    <w:rsid w:val="00A70DA6"/>
    <w:rsid w:val="00A72F1D"/>
    <w:rsid w:val="00A81012"/>
    <w:rsid w:val="00A915ED"/>
    <w:rsid w:val="00A932FA"/>
    <w:rsid w:val="00AA1BD8"/>
    <w:rsid w:val="00AA2F3D"/>
    <w:rsid w:val="00AA4714"/>
    <w:rsid w:val="00AD2E31"/>
    <w:rsid w:val="00AD3ED2"/>
    <w:rsid w:val="00AD4E76"/>
    <w:rsid w:val="00AD7ADC"/>
    <w:rsid w:val="00AE5E3E"/>
    <w:rsid w:val="00AF3C12"/>
    <w:rsid w:val="00AF576E"/>
    <w:rsid w:val="00B07995"/>
    <w:rsid w:val="00B17DC0"/>
    <w:rsid w:val="00B30C2D"/>
    <w:rsid w:val="00B328EE"/>
    <w:rsid w:val="00B378DE"/>
    <w:rsid w:val="00B50E71"/>
    <w:rsid w:val="00B513BA"/>
    <w:rsid w:val="00B64E37"/>
    <w:rsid w:val="00B70B88"/>
    <w:rsid w:val="00B70D74"/>
    <w:rsid w:val="00B71945"/>
    <w:rsid w:val="00B75751"/>
    <w:rsid w:val="00B8140A"/>
    <w:rsid w:val="00B82023"/>
    <w:rsid w:val="00B91A0F"/>
    <w:rsid w:val="00B95066"/>
    <w:rsid w:val="00BA6D86"/>
    <w:rsid w:val="00BB428D"/>
    <w:rsid w:val="00BC69E5"/>
    <w:rsid w:val="00C0193D"/>
    <w:rsid w:val="00C01FDC"/>
    <w:rsid w:val="00C04031"/>
    <w:rsid w:val="00C1528B"/>
    <w:rsid w:val="00C23BF8"/>
    <w:rsid w:val="00C258F4"/>
    <w:rsid w:val="00C40A00"/>
    <w:rsid w:val="00C4164B"/>
    <w:rsid w:val="00C508E1"/>
    <w:rsid w:val="00C651B2"/>
    <w:rsid w:val="00C81067"/>
    <w:rsid w:val="00C85194"/>
    <w:rsid w:val="00C8547A"/>
    <w:rsid w:val="00C9113F"/>
    <w:rsid w:val="00CA4166"/>
    <w:rsid w:val="00CA5F1A"/>
    <w:rsid w:val="00CB0B39"/>
    <w:rsid w:val="00CB5899"/>
    <w:rsid w:val="00CD0429"/>
    <w:rsid w:val="00CD074E"/>
    <w:rsid w:val="00CD19F3"/>
    <w:rsid w:val="00CE78D2"/>
    <w:rsid w:val="00CF1C22"/>
    <w:rsid w:val="00CF7401"/>
    <w:rsid w:val="00D172B2"/>
    <w:rsid w:val="00D17972"/>
    <w:rsid w:val="00D235D3"/>
    <w:rsid w:val="00D2485B"/>
    <w:rsid w:val="00D24DA3"/>
    <w:rsid w:val="00D2570C"/>
    <w:rsid w:val="00D32AB1"/>
    <w:rsid w:val="00D56FB4"/>
    <w:rsid w:val="00D61851"/>
    <w:rsid w:val="00D64ECA"/>
    <w:rsid w:val="00D64F23"/>
    <w:rsid w:val="00D668A2"/>
    <w:rsid w:val="00D668CE"/>
    <w:rsid w:val="00D9050C"/>
    <w:rsid w:val="00DA5945"/>
    <w:rsid w:val="00DA7A8F"/>
    <w:rsid w:val="00DC20DD"/>
    <w:rsid w:val="00DE3A09"/>
    <w:rsid w:val="00DE64A9"/>
    <w:rsid w:val="00DF6228"/>
    <w:rsid w:val="00E007EE"/>
    <w:rsid w:val="00E172CC"/>
    <w:rsid w:val="00E216C3"/>
    <w:rsid w:val="00E300FD"/>
    <w:rsid w:val="00E36AB2"/>
    <w:rsid w:val="00E37CBB"/>
    <w:rsid w:val="00E405A3"/>
    <w:rsid w:val="00E46A2A"/>
    <w:rsid w:val="00E46C35"/>
    <w:rsid w:val="00E538DA"/>
    <w:rsid w:val="00E547C8"/>
    <w:rsid w:val="00E658E5"/>
    <w:rsid w:val="00E66D1D"/>
    <w:rsid w:val="00E77686"/>
    <w:rsid w:val="00E924CA"/>
    <w:rsid w:val="00E966A6"/>
    <w:rsid w:val="00EA1D16"/>
    <w:rsid w:val="00EA2DDD"/>
    <w:rsid w:val="00EB7CC7"/>
    <w:rsid w:val="00EC36FD"/>
    <w:rsid w:val="00EC723C"/>
    <w:rsid w:val="00EC7AE9"/>
    <w:rsid w:val="00ED46F5"/>
    <w:rsid w:val="00ED4E9F"/>
    <w:rsid w:val="00ED5760"/>
    <w:rsid w:val="00ED77BD"/>
    <w:rsid w:val="00EE551C"/>
    <w:rsid w:val="00F0525A"/>
    <w:rsid w:val="00F05AB0"/>
    <w:rsid w:val="00F0609F"/>
    <w:rsid w:val="00F112AD"/>
    <w:rsid w:val="00F141D3"/>
    <w:rsid w:val="00F156A5"/>
    <w:rsid w:val="00F1720E"/>
    <w:rsid w:val="00F23B13"/>
    <w:rsid w:val="00F36F11"/>
    <w:rsid w:val="00F52B30"/>
    <w:rsid w:val="00F5755D"/>
    <w:rsid w:val="00F61FCB"/>
    <w:rsid w:val="00F73B5D"/>
    <w:rsid w:val="00F86B0A"/>
    <w:rsid w:val="00F95C07"/>
    <w:rsid w:val="00FA0ABB"/>
    <w:rsid w:val="00FA787F"/>
    <w:rsid w:val="00FB12F9"/>
    <w:rsid w:val="00FB292D"/>
    <w:rsid w:val="00FC3FEE"/>
    <w:rsid w:val="00FD424A"/>
    <w:rsid w:val="00FF0B59"/>
    <w:rsid w:val="00FF2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9C54F6-91E9-49D0-AA36-A0EB09E8A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eastAsia="Arial"/>
      <w:color w:val="00000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ubun.k12.mn.u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waubun.k12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C3AAD-1A09-4954-B1A4-E3D018424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13</TotalTime>
  <Pages>4</Pages>
  <Words>1062</Words>
  <Characters>605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7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94</cp:revision>
  <cp:lastPrinted>2019-02-14T18:48:00Z</cp:lastPrinted>
  <dcterms:created xsi:type="dcterms:W3CDTF">2015-11-12T21:11:00Z</dcterms:created>
  <dcterms:modified xsi:type="dcterms:W3CDTF">2019-02-19T19:21:00Z</dcterms:modified>
</cp:coreProperties>
</file>